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7F42F" w14:textId="77777777" w:rsidR="00E524F8" w:rsidRPr="002C7399" w:rsidRDefault="00E524F8" w:rsidP="002C7399">
      <w:pPr>
        <w:pBdr>
          <w:top w:val="nil"/>
          <w:left w:val="nil"/>
          <w:bottom w:val="nil"/>
          <w:right w:val="nil"/>
          <w:between w:val="nil"/>
          <w:bar w:val="nil"/>
        </w:pBdr>
        <w:jc w:val="both"/>
        <w:rPr>
          <w:rFonts w:ascii="Proxima Nova Regular" w:eastAsia="Arial Unicode MS" w:hAnsi="Proxima Nova Regular" w:cs="Arial"/>
          <w:b/>
          <w:sz w:val="22"/>
          <w:szCs w:val="22"/>
          <w:u w:color="212121"/>
          <w:bdr w:val="nil"/>
          <w:lang w:val="en-US"/>
        </w:rPr>
      </w:pPr>
      <w:r w:rsidRPr="002C7399">
        <w:rPr>
          <w:rFonts w:ascii="Proxima Nova Regular" w:eastAsia="Arial Unicode MS" w:hAnsi="Proxima Nova Regular" w:cs="Arial"/>
          <w:b/>
          <w:sz w:val="22"/>
          <w:szCs w:val="22"/>
          <w:u w:color="212121"/>
          <w:bdr w:val="nil"/>
          <w:lang w:val="en-US"/>
        </w:rPr>
        <w:t>PRESS RELEASE</w:t>
      </w:r>
    </w:p>
    <w:p w14:paraId="32AD8370" w14:textId="677F7A64" w:rsidR="005276E6" w:rsidRPr="002C7399" w:rsidRDefault="005276E6" w:rsidP="002C7399">
      <w:pPr>
        <w:pBdr>
          <w:top w:val="nil"/>
          <w:left w:val="nil"/>
          <w:bottom w:val="nil"/>
          <w:right w:val="nil"/>
          <w:between w:val="nil"/>
          <w:bar w:val="nil"/>
        </w:pBdr>
        <w:rPr>
          <w:rFonts w:ascii="Proxima Nova Regular" w:eastAsia="Arial Unicode MS" w:hAnsi="Proxima Nova Regular" w:cs="Arial"/>
          <w:b/>
          <w:bCs/>
          <w:caps/>
          <w:u w:color="212121"/>
          <w:bdr w:val="nil"/>
          <w:lang w:val="en-US" w:bidi="ar-AE"/>
        </w:rPr>
      </w:pPr>
    </w:p>
    <w:p w14:paraId="713F57EA" w14:textId="77777777" w:rsidR="00B93BE3" w:rsidRPr="002C7399" w:rsidRDefault="00353730" w:rsidP="002C7399">
      <w:pPr>
        <w:pBdr>
          <w:top w:val="nil"/>
          <w:left w:val="nil"/>
          <w:bottom w:val="nil"/>
          <w:right w:val="nil"/>
          <w:between w:val="nil"/>
          <w:bar w:val="nil"/>
        </w:pBdr>
        <w:jc w:val="center"/>
        <w:rPr>
          <w:rFonts w:ascii="Proxima Nova Regular" w:eastAsia="Arial Unicode MS" w:hAnsi="Proxima Nova Regular" w:cs="Arial"/>
          <w:b/>
          <w:bCs/>
          <w:caps/>
          <w:u w:color="212121"/>
          <w:bdr w:val="nil"/>
          <w:lang w:val="en-US" w:bidi="ar-AE"/>
        </w:rPr>
      </w:pPr>
      <w:r w:rsidRPr="002C7399">
        <w:rPr>
          <w:rFonts w:ascii="Proxima Nova Regular" w:eastAsia="Arial Unicode MS" w:hAnsi="Proxima Nova Regular" w:cs="Arial"/>
          <w:b/>
          <w:bCs/>
          <w:caps/>
          <w:u w:color="212121"/>
          <w:bdr w:val="nil"/>
          <w:lang w:val="en-US" w:bidi="ar-AE"/>
        </w:rPr>
        <w:t xml:space="preserve">placing </w:t>
      </w:r>
      <w:r w:rsidR="00B93BE3" w:rsidRPr="002C7399">
        <w:rPr>
          <w:rFonts w:ascii="Proxima Nova Regular" w:eastAsia="Arial Unicode MS" w:hAnsi="Proxima Nova Regular" w:cs="Arial"/>
          <w:b/>
          <w:bCs/>
          <w:caps/>
          <w:u w:color="212121"/>
          <w:bdr w:val="nil"/>
          <w:lang w:val="en-US" w:bidi="ar-AE"/>
        </w:rPr>
        <w:t>GLOBAL VALUE CHAINs</w:t>
      </w:r>
    </w:p>
    <w:p w14:paraId="7801AA9A" w14:textId="54162968" w:rsidR="00E233F2" w:rsidRPr="002C7399" w:rsidRDefault="00F96D94" w:rsidP="002C7399">
      <w:pPr>
        <w:pBdr>
          <w:top w:val="nil"/>
          <w:left w:val="nil"/>
          <w:bottom w:val="nil"/>
          <w:right w:val="nil"/>
          <w:between w:val="nil"/>
          <w:bar w:val="nil"/>
        </w:pBdr>
        <w:jc w:val="center"/>
        <w:rPr>
          <w:rFonts w:ascii="Proxima Nova Regular" w:eastAsia="Arial Unicode MS" w:hAnsi="Proxima Nova Regular" w:cs="Arial"/>
          <w:b/>
          <w:bCs/>
          <w:caps/>
          <w:u w:color="212121"/>
          <w:bdr w:val="nil"/>
          <w:lang w:val="en-US" w:bidi="ar-AE"/>
        </w:rPr>
      </w:pPr>
      <w:r w:rsidRPr="002C7399">
        <w:rPr>
          <w:rFonts w:ascii="Proxima Nova Regular" w:eastAsia="Arial Unicode MS" w:hAnsi="Proxima Nova Regular" w:cs="Arial"/>
          <w:b/>
          <w:bCs/>
          <w:caps/>
          <w:u w:color="212121"/>
          <w:bdr w:val="nil"/>
          <w:lang w:val="en-US" w:bidi="ar-AE"/>
        </w:rPr>
        <w:t xml:space="preserve"> </w:t>
      </w:r>
      <w:r w:rsidR="0065244E" w:rsidRPr="002C7399">
        <w:rPr>
          <w:rFonts w:ascii="Proxima Nova Regular" w:eastAsia="Arial Unicode MS" w:hAnsi="Proxima Nova Regular" w:cs="Arial"/>
          <w:b/>
          <w:bCs/>
          <w:caps/>
          <w:u w:color="212121"/>
          <w:bdr w:val="nil"/>
          <w:lang w:val="en-US" w:bidi="ar-AE"/>
        </w:rPr>
        <w:t xml:space="preserve">at the heart of discussions at </w:t>
      </w:r>
      <w:r w:rsidR="00A31AE0" w:rsidRPr="002C7399">
        <w:rPr>
          <w:rFonts w:ascii="Proxima Nova Regular" w:eastAsia="Arial Unicode MS" w:hAnsi="Proxima Nova Regular" w:cs="Arial"/>
          <w:b/>
          <w:bCs/>
          <w:caps/>
          <w:u w:color="212121"/>
          <w:bdr w:val="nil"/>
          <w:lang w:val="en-US" w:bidi="ar-AE"/>
        </w:rPr>
        <w:t xml:space="preserve">gmis2020 </w:t>
      </w:r>
      <w:r w:rsidR="00B93BE3" w:rsidRPr="002C7399">
        <w:rPr>
          <w:rFonts w:ascii="Proxima Nova Regular" w:eastAsia="Arial Unicode MS" w:hAnsi="Proxima Nova Regular" w:cs="Arial"/>
          <w:b/>
          <w:bCs/>
          <w:caps/>
          <w:u w:color="212121"/>
          <w:bdr w:val="nil"/>
          <w:lang w:val="en-US" w:bidi="ar-AE"/>
        </w:rPr>
        <w:t>VIRTUAL EDITION</w:t>
      </w:r>
    </w:p>
    <w:p w14:paraId="3A529BC9" w14:textId="1FDDF22E" w:rsidR="002469FA" w:rsidRPr="002C7399" w:rsidRDefault="002469FA" w:rsidP="002C7399">
      <w:pPr>
        <w:pBdr>
          <w:top w:val="nil"/>
          <w:left w:val="nil"/>
          <w:bottom w:val="nil"/>
          <w:right w:val="nil"/>
          <w:between w:val="nil"/>
          <w:bar w:val="nil"/>
        </w:pBdr>
        <w:rPr>
          <w:rFonts w:ascii="Proxima Nova Regular" w:eastAsia="Arial Unicode MS" w:hAnsi="Proxima Nova Regular" w:cs="Arial"/>
          <w:b/>
          <w:bCs/>
          <w:caps/>
          <w:sz w:val="22"/>
          <w:szCs w:val="22"/>
          <w:u w:color="212121"/>
          <w:bdr w:val="nil"/>
          <w:lang w:val="en-US" w:bidi="ar-AE"/>
        </w:rPr>
      </w:pPr>
    </w:p>
    <w:p w14:paraId="225EC4E1" w14:textId="77777777" w:rsidR="001E2BD1" w:rsidRDefault="001E2BD1" w:rsidP="002C7399">
      <w:pPr>
        <w:jc w:val="center"/>
        <w:rPr>
          <w:rFonts w:ascii="Proxima Nova Regular" w:eastAsia="Arial Unicode MS" w:hAnsi="Proxima Nova Regular" w:cs="Arial"/>
          <w:i/>
          <w:iCs/>
          <w:sz w:val="22"/>
          <w:szCs w:val="22"/>
          <w:u w:color="212121"/>
          <w:bdr w:val="nil"/>
          <w:lang w:val="en-US" w:bidi="ar-AE"/>
        </w:rPr>
      </w:pPr>
      <w:r>
        <w:rPr>
          <w:rFonts w:ascii="Proxima Nova Regular" w:eastAsia="Arial Unicode MS" w:hAnsi="Proxima Nova Regular" w:cs="Arial"/>
          <w:i/>
          <w:iCs/>
          <w:sz w:val="22"/>
          <w:szCs w:val="22"/>
          <w:u w:color="212121"/>
          <w:bdr w:val="nil"/>
          <w:lang w:val="en-US" w:bidi="ar-AE"/>
        </w:rPr>
        <w:t>A sequence of Digital Series will commence on June 30, 2020</w:t>
      </w:r>
    </w:p>
    <w:p w14:paraId="0FC45D93" w14:textId="77777777" w:rsidR="001E2BD1" w:rsidRDefault="001E2BD1" w:rsidP="002C7399">
      <w:pPr>
        <w:jc w:val="center"/>
        <w:rPr>
          <w:rFonts w:ascii="Proxima Nova Regular" w:eastAsia="Arial Unicode MS" w:hAnsi="Proxima Nova Regular" w:cs="Arial"/>
          <w:i/>
          <w:iCs/>
          <w:sz w:val="22"/>
          <w:szCs w:val="22"/>
          <w:u w:color="212121"/>
          <w:bdr w:val="nil"/>
          <w:lang w:val="en-US" w:bidi="ar-AE"/>
        </w:rPr>
      </w:pPr>
    </w:p>
    <w:p w14:paraId="4C8C109F" w14:textId="682247B2" w:rsidR="008B3E4E" w:rsidRPr="002C7399" w:rsidRDefault="008B3E4E" w:rsidP="002C7399">
      <w:pPr>
        <w:jc w:val="center"/>
        <w:rPr>
          <w:rFonts w:ascii="Proxima Nova Regular" w:eastAsia="Arial Unicode MS" w:hAnsi="Proxima Nova Regular" w:cs="Arial"/>
          <w:i/>
          <w:iCs/>
          <w:sz w:val="22"/>
          <w:szCs w:val="22"/>
          <w:u w:color="212121"/>
          <w:bdr w:val="nil"/>
          <w:lang w:val="en-US" w:bidi="ar-AE"/>
        </w:rPr>
      </w:pPr>
      <w:r w:rsidRPr="002C7399">
        <w:rPr>
          <w:rFonts w:ascii="Proxima Nova Regular" w:eastAsia="Arial Unicode MS" w:hAnsi="Proxima Nova Regular" w:cs="Arial"/>
          <w:i/>
          <w:iCs/>
          <w:sz w:val="22"/>
          <w:szCs w:val="22"/>
          <w:u w:color="212121"/>
          <w:bdr w:val="nil"/>
          <w:lang w:val="en-US" w:bidi="ar-AE"/>
        </w:rPr>
        <w:t xml:space="preserve">Global Manufacturing and </w:t>
      </w:r>
      <w:proofErr w:type="spellStart"/>
      <w:r w:rsidRPr="002C7399">
        <w:rPr>
          <w:rFonts w:ascii="Proxima Nova Regular" w:eastAsia="Arial Unicode MS" w:hAnsi="Proxima Nova Regular" w:cs="Arial"/>
          <w:i/>
          <w:iCs/>
          <w:sz w:val="22"/>
          <w:szCs w:val="22"/>
          <w:u w:color="212121"/>
          <w:bdr w:val="nil"/>
          <w:lang w:val="en-US" w:bidi="ar-AE"/>
        </w:rPr>
        <w:t>Industrialisation</w:t>
      </w:r>
      <w:proofErr w:type="spellEnd"/>
      <w:r w:rsidRPr="002C7399">
        <w:rPr>
          <w:rFonts w:ascii="Proxima Nova Regular" w:eastAsia="Arial Unicode MS" w:hAnsi="Proxima Nova Regular" w:cs="Arial"/>
          <w:i/>
          <w:iCs/>
          <w:sz w:val="22"/>
          <w:szCs w:val="22"/>
          <w:u w:color="212121"/>
          <w:bdr w:val="nil"/>
          <w:lang w:val="en-US" w:bidi="ar-AE"/>
        </w:rPr>
        <w:t xml:space="preserve"> Summit will</w:t>
      </w:r>
      <w:r w:rsidR="00E45404" w:rsidRPr="002C7399">
        <w:rPr>
          <w:rFonts w:ascii="Proxima Nova Regular" w:eastAsia="Arial Unicode MS" w:hAnsi="Proxima Nova Regular" w:cs="Arial"/>
          <w:i/>
          <w:iCs/>
          <w:sz w:val="22"/>
          <w:szCs w:val="22"/>
          <w:u w:color="212121"/>
          <w:bdr w:val="nil"/>
          <w:lang w:val="en-US" w:bidi="ar-AE"/>
        </w:rPr>
        <w:t xml:space="preserve"> </w:t>
      </w:r>
      <w:r w:rsidR="001E2BD1">
        <w:rPr>
          <w:rFonts w:ascii="Proxima Nova Regular" w:eastAsia="Arial Unicode MS" w:hAnsi="Proxima Nova Regular" w:cs="Arial"/>
          <w:i/>
          <w:iCs/>
          <w:sz w:val="22"/>
          <w:szCs w:val="22"/>
          <w:u w:color="212121"/>
          <w:bdr w:val="nil"/>
          <w:lang w:val="en-US" w:bidi="ar-AE"/>
        </w:rPr>
        <w:t>follow with a</w:t>
      </w:r>
      <w:r w:rsidR="002A4E79">
        <w:rPr>
          <w:rFonts w:ascii="Proxima Nova Regular" w:eastAsia="Arial Unicode MS" w:hAnsi="Proxima Nova Regular" w:cs="Arial"/>
          <w:i/>
          <w:iCs/>
          <w:sz w:val="22"/>
          <w:szCs w:val="22"/>
          <w:u w:color="212121"/>
          <w:bdr w:val="nil"/>
          <w:lang w:val="en-US" w:bidi="ar-AE"/>
        </w:rPr>
        <w:t xml:space="preserve"> </w:t>
      </w:r>
      <w:r w:rsidR="00770D36" w:rsidRPr="002C7399">
        <w:rPr>
          <w:rFonts w:ascii="Proxima Nova Regular" w:eastAsia="Arial Unicode MS" w:hAnsi="Proxima Nova Regular" w:cs="Arial"/>
          <w:i/>
          <w:iCs/>
          <w:sz w:val="22"/>
          <w:szCs w:val="22"/>
          <w:u w:color="212121"/>
          <w:bdr w:val="nil"/>
          <w:lang w:val="en-US" w:bidi="ar-AE"/>
        </w:rPr>
        <w:t>V</w:t>
      </w:r>
      <w:r w:rsidR="00FB2AE0" w:rsidRPr="002C7399">
        <w:rPr>
          <w:rFonts w:ascii="Proxima Nova Regular" w:eastAsia="Arial Unicode MS" w:hAnsi="Proxima Nova Regular" w:cs="Arial"/>
          <w:i/>
          <w:iCs/>
          <w:sz w:val="22"/>
          <w:szCs w:val="22"/>
          <w:u w:color="212121"/>
          <w:bdr w:val="nil"/>
          <w:lang w:val="en-US" w:bidi="ar-AE"/>
        </w:rPr>
        <w:t xml:space="preserve">irtual </w:t>
      </w:r>
      <w:r w:rsidR="00770D36" w:rsidRPr="002C7399">
        <w:rPr>
          <w:rFonts w:ascii="Proxima Nova Regular" w:eastAsia="Arial Unicode MS" w:hAnsi="Proxima Nova Regular" w:cs="Arial"/>
          <w:i/>
          <w:iCs/>
          <w:sz w:val="22"/>
          <w:szCs w:val="22"/>
          <w:u w:color="212121"/>
          <w:bdr w:val="nil"/>
          <w:lang w:val="en-US" w:bidi="ar-AE"/>
        </w:rPr>
        <w:t>S</w:t>
      </w:r>
      <w:r w:rsidR="00790F4E" w:rsidRPr="002C7399">
        <w:rPr>
          <w:rFonts w:ascii="Proxima Nova Regular" w:eastAsia="Arial Unicode MS" w:hAnsi="Proxima Nova Regular" w:cs="Arial"/>
          <w:i/>
          <w:iCs/>
          <w:sz w:val="22"/>
          <w:szCs w:val="22"/>
          <w:u w:color="212121"/>
          <w:bdr w:val="nil"/>
          <w:lang w:val="en-US" w:bidi="ar-AE"/>
        </w:rPr>
        <w:t>ummit</w:t>
      </w:r>
      <w:r w:rsidR="00FB2AE0" w:rsidRPr="002C7399">
        <w:rPr>
          <w:rFonts w:ascii="Proxima Nova Regular" w:eastAsia="Arial Unicode MS" w:hAnsi="Proxima Nova Regular" w:cs="Arial"/>
          <w:i/>
          <w:iCs/>
          <w:sz w:val="22"/>
          <w:szCs w:val="22"/>
          <w:u w:color="212121"/>
          <w:bdr w:val="nil"/>
          <w:lang w:val="en-US" w:bidi="ar-AE"/>
        </w:rPr>
        <w:t xml:space="preserve"> </w:t>
      </w:r>
      <w:r w:rsidR="001E2BD1">
        <w:rPr>
          <w:rFonts w:ascii="Proxima Nova Regular" w:eastAsia="Arial Unicode MS" w:hAnsi="Proxima Nova Regular" w:cs="Arial"/>
          <w:i/>
          <w:iCs/>
          <w:sz w:val="22"/>
          <w:szCs w:val="22"/>
          <w:u w:color="212121"/>
          <w:bdr w:val="nil"/>
          <w:lang w:val="en-US" w:bidi="ar-AE"/>
        </w:rPr>
        <w:t>on</w:t>
      </w:r>
      <w:r w:rsidR="001E2BD1" w:rsidRPr="002C7399">
        <w:rPr>
          <w:rFonts w:ascii="Proxima Nova Regular" w:eastAsia="Arial Unicode MS" w:hAnsi="Proxima Nova Regular" w:cs="Arial"/>
          <w:i/>
          <w:iCs/>
          <w:sz w:val="22"/>
          <w:szCs w:val="22"/>
          <w:u w:color="212121"/>
          <w:bdr w:val="nil"/>
          <w:lang w:val="en-US" w:bidi="ar-AE"/>
        </w:rPr>
        <w:t xml:space="preserve"> </w:t>
      </w:r>
      <w:r w:rsidR="009E10D9" w:rsidRPr="002C7399">
        <w:rPr>
          <w:rFonts w:ascii="Proxima Nova Regular" w:eastAsia="Arial Unicode MS" w:hAnsi="Proxima Nova Regular" w:cs="Arial"/>
          <w:i/>
          <w:iCs/>
          <w:sz w:val="22"/>
          <w:szCs w:val="22"/>
          <w:u w:color="212121"/>
          <w:bdr w:val="nil"/>
          <w:lang w:val="en-US" w:bidi="ar-AE"/>
        </w:rPr>
        <w:t>September</w:t>
      </w:r>
      <w:r w:rsidR="00770D36" w:rsidRPr="002C7399">
        <w:rPr>
          <w:rFonts w:ascii="Proxima Nova Regular" w:eastAsia="Arial Unicode MS" w:hAnsi="Proxima Nova Regular" w:cs="Arial"/>
          <w:i/>
          <w:iCs/>
          <w:sz w:val="22"/>
          <w:szCs w:val="22"/>
          <w:u w:color="212121"/>
          <w:bdr w:val="nil"/>
          <w:lang w:val="en-US" w:bidi="ar-AE"/>
        </w:rPr>
        <w:t xml:space="preserve"> </w:t>
      </w:r>
      <w:r w:rsidR="001E2BD1">
        <w:rPr>
          <w:rFonts w:ascii="Proxima Nova Regular" w:eastAsia="Arial Unicode MS" w:hAnsi="Proxima Nova Regular" w:cs="Arial"/>
          <w:i/>
          <w:iCs/>
          <w:sz w:val="22"/>
          <w:szCs w:val="22"/>
          <w:u w:color="212121"/>
          <w:bdr w:val="nil"/>
          <w:lang w:val="en-US" w:bidi="ar-AE"/>
        </w:rPr>
        <w:t>4-5, 2020</w:t>
      </w:r>
    </w:p>
    <w:p w14:paraId="25DA5A3D" w14:textId="77777777" w:rsidR="00B93BE3" w:rsidRPr="002C7399" w:rsidRDefault="00B93BE3" w:rsidP="002C7399">
      <w:pPr>
        <w:rPr>
          <w:rFonts w:ascii="Proxima Nova Regular" w:eastAsia="Arial Unicode MS" w:hAnsi="Proxima Nova Regular" w:cs="Arial"/>
          <w:i/>
          <w:iCs/>
          <w:sz w:val="22"/>
          <w:szCs w:val="22"/>
          <w:u w:color="212121"/>
          <w:bdr w:val="nil"/>
          <w:lang w:val="en-US" w:bidi="ar-AE"/>
        </w:rPr>
      </w:pPr>
    </w:p>
    <w:p w14:paraId="25BC310B" w14:textId="724FE44E" w:rsidR="0006784F" w:rsidRPr="002C7399" w:rsidRDefault="00790F4E" w:rsidP="002C7399">
      <w:pPr>
        <w:jc w:val="center"/>
        <w:rPr>
          <w:rFonts w:ascii="Proxima Nova Regular" w:eastAsia="Arial Unicode MS" w:hAnsi="Proxima Nova Regular" w:cs="Arial"/>
          <w:i/>
          <w:iCs/>
          <w:sz w:val="22"/>
          <w:szCs w:val="22"/>
          <w:u w:color="212121"/>
          <w:bdr w:val="nil"/>
          <w:lang w:bidi="ar-AE"/>
        </w:rPr>
      </w:pPr>
      <w:r w:rsidRPr="002C7399">
        <w:rPr>
          <w:rFonts w:ascii="Proxima Nova Regular" w:eastAsia="Arial Unicode MS" w:hAnsi="Proxima Nova Regular" w:cs="Arial"/>
          <w:i/>
          <w:iCs/>
          <w:sz w:val="22"/>
          <w:szCs w:val="22"/>
          <w:u w:color="212121"/>
          <w:bdr w:val="nil"/>
          <w:lang w:val="en-US" w:bidi="ar-AE"/>
        </w:rPr>
        <w:t>Global Leaders,</w:t>
      </w:r>
      <w:r w:rsidR="00622B82" w:rsidRPr="002C7399">
        <w:rPr>
          <w:rFonts w:ascii="Proxima Nova Regular" w:eastAsia="Arial Unicode MS" w:hAnsi="Proxima Nova Regular" w:cs="Arial"/>
          <w:i/>
          <w:iCs/>
          <w:sz w:val="22"/>
          <w:szCs w:val="22"/>
          <w:u w:color="212121"/>
          <w:bdr w:val="nil"/>
          <w:lang w:val="en-US" w:bidi="ar-AE"/>
        </w:rPr>
        <w:t xml:space="preserve"> CEOs</w:t>
      </w:r>
      <w:r w:rsidR="00D8763A">
        <w:rPr>
          <w:rFonts w:ascii="Proxima Nova Regular" w:eastAsia="Arial Unicode MS" w:hAnsi="Proxima Nova Regular" w:cs="Arial"/>
          <w:i/>
          <w:iCs/>
          <w:sz w:val="22"/>
          <w:szCs w:val="22"/>
          <w:u w:color="212121"/>
          <w:bdr w:val="nil"/>
          <w:lang w:val="en-US" w:bidi="ar-AE"/>
        </w:rPr>
        <w:t>,</w:t>
      </w:r>
      <w:r w:rsidR="00622B82" w:rsidRPr="002C7399">
        <w:rPr>
          <w:rFonts w:ascii="Proxima Nova Regular" w:eastAsia="Arial Unicode MS" w:hAnsi="Proxima Nova Regular" w:cs="Arial"/>
          <w:i/>
          <w:iCs/>
          <w:sz w:val="22"/>
          <w:szCs w:val="22"/>
          <w:u w:color="212121"/>
          <w:bdr w:val="nil"/>
          <w:lang w:val="en-US" w:bidi="ar-AE"/>
        </w:rPr>
        <w:t xml:space="preserve"> and </w:t>
      </w:r>
      <w:r w:rsidRPr="002C7399">
        <w:rPr>
          <w:rFonts w:ascii="Proxima Nova Regular" w:eastAsia="Arial Unicode MS" w:hAnsi="Proxima Nova Regular" w:cs="Arial"/>
          <w:i/>
          <w:iCs/>
          <w:sz w:val="22"/>
          <w:szCs w:val="22"/>
          <w:u w:color="212121"/>
          <w:bdr w:val="nil"/>
          <w:lang w:val="en-US" w:bidi="ar-AE"/>
        </w:rPr>
        <w:t xml:space="preserve">Academia to </w:t>
      </w:r>
      <w:r w:rsidR="001E2BD1">
        <w:rPr>
          <w:rFonts w:ascii="Proxima Nova Regular" w:eastAsia="Arial Unicode MS" w:hAnsi="Proxima Nova Regular" w:cs="Arial"/>
          <w:i/>
          <w:iCs/>
          <w:sz w:val="22"/>
          <w:szCs w:val="22"/>
          <w:u w:color="212121"/>
          <w:bdr w:val="nil"/>
          <w:lang w:val="en-US" w:bidi="ar-AE"/>
        </w:rPr>
        <w:t>d</w:t>
      </w:r>
      <w:r w:rsidR="001E2BD1" w:rsidRPr="002C7399">
        <w:rPr>
          <w:rFonts w:ascii="Proxima Nova Regular" w:eastAsia="Arial Unicode MS" w:hAnsi="Proxima Nova Regular" w:cs="Arial"/>
          <w:i/>
          <w:iCs/>
          <w:sz w:val="22"/>
          <w:szCs w:val="22"/>
          <w:u w:color="212121"/>
          <w:bdr w:val="nil"/>
          <w:lang w:val="en-US" w:bidi="ar-AE"/>
        </w:rPr>
        <w:t xml:space="preserve">iscuss </w:t>
      </w:r>
      <w:r w:rsidR="001E2BD1">
        <w:rPr>
          <w:rFonts w:ascii="Proxima Nova Regular" w:eastAsia="Arial Unicode MS" w:hAnsi="Proxima Nova Regular" w:cs="Arial"/>
          <w:i/>
          <w:iCs/>
          <w:sz w:val="22"/>
          <w:szCs w:val="22"/>
          <w:u w:color="212121"/>
          <w:bdr w:val="nil"/>
          <w:lang w:val="en-US" w:bidi="ar-AE"/>
        </w:rPr>
        <w:t>opportunities brought by</w:t>
      </w:r>
      <w:r w:rsidR="001E2BD1" w:rsidRPr="002C7399">
        <w:rPr>
          <w:rFonts w:ascii="Proxima Nova Regular" w:eastAsia="Arial Unicode MS" w:hAnsi="Proxima Nova Regular" w:cs="Arial"/>
          <w:i/>
          <w:iCs/>
          <w:sz w:val="22"/>
          <w:szCs w:val="22"/>
          <w:u w:color="212121"/>
          <w:bdr w:val="nil"/>
          <w:lang w:val="en-US" w:bidi="ar-AE"/>
        </w:rPr>
        <w:t xml:space="preserve"> </w:t>
      </w:r>
      <w:r w:rsidRPr="002C7399">
        <w:rPr>
          <w:rFonts w:ascii="Proxima Nova Regular" w:eastAsia="Arial Unicode MS" w:hAnsi="Proxima Nova Regular" w:cs="Arial"/>
          <w:i/>
          <w:iCs/>
          <w:sz w:val="22"/>
          <w:szCs w:val="22"/>
          <w:u w:color="212121"/>
          <w:bdr w:val="nil"/>
          <w:lang w:val="en-US" w:bidi="ar-AE"/>
        </w:rPr>
        <w:t xml:space="preserve">the Fourth Industrial Revolution </w:t>
      </w:r>
      <w:r w:rsidR="00EF78EC" w:rsidRPr="002C7399">
        <w:rPr>
          <w:rFonts w:ascii="Proxima Nova Regular" w:eastAsia="Arial Unicode MS" w:hAnsi="Proxima Nova Regular" w:cs="Arial"/>
          <w:i/>
          <w:iCs/>
          <w:sz w:val="22"/>
          <w:szCs w:val="22"/>
          <w:u w:color="212121"/>
          <w:bdr w:val="nil"/>
          <w:lang w:val="en-US" w:bidi="ar-AE"/>
        </w:rPr>
        <w:t xml:space="preserve">in restoring </w:t>
      </w:r>
      <w:r w:rsidR="00EF78EC" w:rsidRPr="002C7399">
        <w:rPr>
          <w:rFonts w:ascii="Proxima Nova Regular" w:eastAsia="Arial Unicode MS" w:hAnsi="Proxima Nova Regular" w:cs="Arial"/>
          <w:i/>
          <w:iCs/>
          <w:sz w:val="22"/>
          <w:szCs w:val="22"/>
          <w:u w:color="212121"/>
          <w:bdr w:val="nil"/>
          <w:lang w:bidi="ar-AE"/>
        </w:rPr>
        <w:t>economic and social activities</w:t>
      </w:r>
    </w:p>
    <w:p w14:paraId="34A531A6" w14:textId="77777777" w:rsidR="0006784F" w:rsidRPr="002C7399" w:rsidRDefault="0006784F" w:rsidP="002C7399">
      <w:pPr>
        <w:jc w:val="both"/>
        <w:rPr>
          <w:rFonts w:ascii="Proxima Nova Regular" w:eastAsia="Arial Unicode MS" w:hAnsi="Proxima Nova Regular" w:cs="Arial"/>
          <w:i/>
          <w:iCs/>
          <w:sz w:val="22"/>
          <w:szCs w:val="22"/>
          <w:u w:color="212121"/>
          <w:bdr w:val="nil"/>
          <w:lang w:bidi="ar-AE"/>
        </w:rPr>
      </w:pPr>
    </w:p>
    <w:p w14:paraId="42BB2358" w14:textId="12414D50" w:rsidR="00F65D9E" w:rsidRPr="002C7399" w:rsidRDefault="00A31AE0" w:rsidP="002C7399">
      <w:pPr>
        <w:jc w:val="both"/>
        <w:rPr>
          <w:rFonts w:ascii="Proxima Nova Regular" w:eastAsia="Arial Unicode MS" w:hAnsi="Proxima Nova Regular" w:cs="Arial"/>
          <w:sz w:val="22"/>
          <w:szCs w:val="22"/>
          <w:u w:color="212121"/>
          <w:bdr w:val="nil"/>
          <w:lang w:val="en-US"/>
        </w:rPr>
      </w:pPr>
      <w:r w:rsidRPr="002C7399">
        <w:rPr>
          <w:rFonts w:ascii="Proxima Nova Regular" w:eastAsia="Arial Unicode MS" w:hAnsi="Proxima Nova Regular" w:cs="Arial"/>
          <w:b/>
          <w:bCs/>
          <w:sz w:val="22"/>
          <w:szCs w:val="22"/>
          <w:u w:color="212121"/>
          <w:bdr w:val="nil"/>
          <w:lang w:val="en-US"/>
        </w:rPr>
        <w:t>Abu Dhabi</w:t>
      </w:r>
      <w:r w:rsidR="009A31BB" w:rsidRPr="002C7399">
        <w:rPr>
          <w:rFonts w:ascii="Proxima Nova Regular" w:eastAsia="Arial Unicode MS" w:hAnsi="Proxima Nova Regular" w:cs="Arial"/>
          <w:b/>
          <w:bCs/>
          <w:sz w:val="22"/>
          <w:szCs w:val="22"/>
          <w:u w:color="212121"/>
          <w:bdr w:val="nil"/>
          <w:lang w:val="en-US"/>
        </w:rPr>
        <w:t xml:space="preserve">, </w:t>
      </w:r>
      <w:r w:rsidRPr="002C7399">
        <w:rPr>
          <w:rFonts w:ascii="Proxima Nova Regular" w:eastAsia="Arial Unicode MS" w:hAnsi="Proxima Nova Regular" w:cs="Arial"/>
          <w:b/>
          <w:bCs/>
          <w:sz w:val="22"/>
          <w:szCs w:val="22"/>
          <w:u w:color="212121"/>
          <w:bdr w:val="nil"/>
          <w:lang w:val="en-US"/>
        </w:rPr>
        <w:t>U</w:t>
      </w:r>
      <w:r w:rsidR="009A7126" w:rsidRPr="002C7399">
        <w:rPr>
          <w:rFonts w:ascii="Proxima Nova Regular" w:eastAsia="Arial Unicode MS" w:hAnsi="Proxima Nova Regular" w:cs="Arial"/>
          <w:b/>
          <w:bCs/>
          <w:sz w:val="22"/>
          <w:szCs w:val="22"/>
          <w:u w:color="212121"/>
          <w:bdr w:val="nil"/>
          <w:lang w:val="en-US"/>
        </w:rPr>
        <w:t xml:space="preserve">nited </w:t>
      </w:r>
      <w:r w:rsidRPr="002C7399">
        <w:rPr>
          <w:rFonts w:ascii="Proxima Nova Regular" w:eastAsia="Arial Unicode MS" w:hAnsi="Proxima Nova Regular" w:cs="Arial"/>
          <w:b/>
          <w:bCs/>
          <w:sz w:val="22"/>
          <w:szCs w:val="22"/>
          <w:u w:color="212121"/>
          <w:bdr w:val="nil"/>
          <w:lang w:val="en-US"/>
        </w:rPr>
        <w:t>A</w:t>
      </w:r>
      <w:r w:rsidR="009A7126" w:rsidRPr="002C7399">
        <w:rPr>
          <w:rFonts w:ascii="Proxima Nova Regular" w:eastAsia="Arial Unicode MS" w:hAnsi="Proxima Nova Regular" w:cs="Arial"/>
          <w:b/>
          <w:bCs/>
          <w:sz w:val="22"/>
          <w:szCs w:val="22"/>
          <w:u w:color="212121"/>
          <w:bdr w:val="nil"/>
          <w:lang w:val="en-US"/>
        </w:rPr>
        <w:t xml:space="preserve">rab </w:t>
      </w:r>
      <w:r w:rsidRPr="002C7399">
        <w:rPr>
          <w:rFonts w:ascii="Proxima Nova Regular" w:eastAsia="Arial Unicode MS" w:hAnsi="Proxima Nova Regular" w:cs="Arial"/>
          <w:b/>
          <w:bCs/>
          <w:sz w:val="22"/>
          <w:szCs w:val="22"/>
          <w:u w:color="212121"/>
          <w:bdr w:val="nil"/>
          <w:lang w:val="en-US"/>
        </w:rPr>
        <w:t>E</w:t>
      </w:r>
      <w:r w:rsidR="009A7126" w:rsidRPr="002C7399">
        <w:rPr>
          <w:rFonts w:ascii="Proxima Nova Regular" w:eastAsia="Arial Unicode MS" w:hAnsi="Proxima Nova Regular" w:cs="Arial"/>
          <w:b/>
          <w:bCs/>
          <w:sz w:val="22"/>
          <w:szCs w:val="22"/>
          <w:u w:color="212121"/>
          <w:bdr w:val="nil"/>
          <w:lang w:val="en-US"/>
        </w:rPr>
        <w:t>mirates</w:t>
      </w:r>
      <w:r w:rsidR="00C639E6" w:rsidRPr="002C7399">
        <w:rPr>
          <w:rFonts w:ascii="Proxima Nova Regular" w:eastAsia="Arial Unicode MS" w:hAnsi="Proxima Nova Regular" w:cs="Arial"/>
          <w:b/>
          <w:bCs/>
          <w:sz w:val="22"/>
          <w:szCs w:val="22"/>
          <w:u w:color="212121"/>
          <w:bdr w:val="nil"/>
          <w:lang w:val="en-US"/>
        </w:rPr>
        <w:t xml:space="preserve"> </w:t>
      </w:r>
      <w:r w:rsidR="00FB0CC2" w:rsidRPr="002C7399">
        <w:rPr>
          <w:rFonts w:ascii="Proxima Nova Regular" w:eastAsia="Arial Unicode MS" w:hAnsi="Proxima Nova Regular" w:cs="Arial"/>
          <w:b/>
          <w:bCs/>
          <w:sz w:val="22"/>
          <w:szCs w:val="22"/>
          <w:u w:color="212121"/>
          <w:bdr w:val="nil"/>
          <w:lang w:val="en-US"/>
        </w:rPr>
        <w:t xml:space="preserve">– </w:t>
      </w:r>
      <w:r w:rsidR="00D11AF3">
        <w:rPr>
          <w:rFonts w:ascii="Proxima Nova Regular" w:eastAsia="Arial Unicode MS" w:hAnsi="Proxima Nova Regular" w:cs="Arial"/>
          <w:b/>
          <w:bCs/>
          <w:sz w:val="22"/>
          <w:szCs w:val="22"/>
          <w:u w:color="212121"/>
          <w:bdr w:val="nil"/>
          <w:lang w:val="en-US"/>
        </w:rPr>
        <w:t>2</w:t>
      </w:r>
      <w:r w:rsidRPr="002C7399">
        <w:rPr>
          <w:rFonts w:ascii="Proxima Nova Regular" w:eastAsia="Arial Unicode MS" w:hAnsi="Proxima Nova Regular" w:cs="Arial"/>
          <w:b/>
          <w:bCs/>
          <w:sz w:val="22"/>
          <w:szCs w:val="22"/>
          <w:u w:color="212121"/>
          <w:bdr w:val="nil"/>
          <w:lang w:val="en-US"/>
        </w:rPr>
        <w:t xml:space="preserve"> </w:t>
      </w:r>
      <w:r w:rsidR="00D1200A" w:rsidRPr="002C7399">
        <w:rPr>
          <w:rFonts w:ascii="Proxima Nova Regular" w:eastAsia="Arial Unicode MS" w:hAnsi="Proxima Nova Regular" w:cs="Arial"/>
          <w:b/>
          <w:bCs/>
          <w:sz w:val="22"/>
          <w:szCs w:val="22"/>
          <w:u w:color="212121"/>
          <w:bdr w:val="nil"/>
          <w:lang w:val="en-US"/>
        </w:rPr>
        <w:t>June</w:t>
      </w:r>
      <w:r w:rsidR="00770D36" w:rsidRPr="002C7399">
        <w:rPr>
          <w:rFonts w:ascii="Proxima Nova Regular" w:eastAsia="Arial Unicode MS" w:hAnsi="Proxima Nova Regular" w:cs="Arial"/>
          <w:b/>
          <w:bCs/>
          <w:sz w:val="22"/>
          <w:szCs w:val="22"/>
          <w:u w:color="212121"/>
          <w:bdr w:val="nil"/>
          <w:lang w:val="en-US"/>
        </w:rPr>
        <w:t xml:space="preserve"> </w:t>
      </w:r>
      <w:r w:rsidR="009A31BB" w:rsidRPr="002C7399">
        <w:rPr>
          <w:rFonts w:ascii="Proxima Nova Regular" w:eastAsia="Arial Unicode MS" w:hAnsi="Proxima Nova Regular" w:cs="Arial"/>
          <w:b/>
          <w:bCs/>
          <w:sz w:val="22"/>
          <w:szCs w:val="22"/>
          <w:u w:color="212121"/>
          <w:bdr w:val="nil"/>
          <w:lang w:val="en-US"/>
        </w:rPr>
        <w:t>2020</w:t>
      </w:r>
      <w:r w:rsidR="00770DA6" w:rsidRPr="002C7399">
        <w:rPr>
          <w:rFonts w:ascii="Proxima Nova Regular" w:eastAsia="Arial Unicode MS" w:hAnsi="Proxima Nova Regular" w:cs="Arial"/>
          <w:sz w:val="22"/>
          <w:szCs w:val="22"/>
          <w:u w:color="212121"/>
          <w:bdr w:val="nil"/>
          <w:lang w:val="en-US"/>
        </w:rPr>
        <w:t>:</w:t>
      </w:r>
      <w:r w:rsidR="00E27D74" w:rsidRPr="002C7399">
        <w:rPr>
          <w:rFonts w:ascii="Proxima Nova Lt" w:eastAsia="Arial Unicode MS" w:hAnsi="Proxima Nova Lt"/>
          <w:sz w:val="22"/>
          <w:szCs w:val="22"/>
        </w:rPr>
        <w:t xml:space="preserve"> </w:t>
      </w:r>
      <w:hyperlink r:id="rId8" w:history="1">
        <w:r w:rsidR="00F65D9E" w:rsidRPr="002C7399">
          <w:rPr>
            <w:rStyle w:val="Hyperlink"/>
            <w:rFonts w:ascii="Proxima Nova Regular" w:hAnsi="Proxima Nova Regular" w:cs="Arial"/>
            <w:sz w:val="22"/>
            <w:szCs w:val="22"/>
            <w:bdr w:val="nil"/>
            <w:lang w:val="en-US"/>
          </w:rPr>
          <w:t xml:space="preserve">The Global Manufacturing and </w:t>
        </w:r>
        <w:proofErr w:type="spellStart"/>
        <w:r w:rsidR="00F65D9E" w:rsidRPr="002C7399">
          <w:rPr>
            <w:rStyle w:val="Hyperlink"/>
            <w:rFonts w:ascii="Proxima Nova Regular" w:hAnsi="Proxima Nova Regular" w:cs="Arial"/>
            <w:sz w:val="22"/>
            <w:szCs w:val="22"/>
            <w:bdr w:val="nil"/>
            <w:lang w:val="en-US"/>
          </w:rPr>
          <w:t>Industrialisation</w:t>
        </w:r>
        <w:proofErr w:type="spellEnd"/>
        <w:r w:rsidR="00F65D9E" w:rsidRPr="002C7399">
          <w:rPr>
            <w:rStyle w:val="Hyperlink"/>
            <w:rFonts w:ascii="Proxima Nova Regular" w:hAnsi="Proxima Nova Regular" w:cs="Arial"/>
            <w:sz w:val="22"/>
            <w:szCs w:val="22"/>
            <w:bdr w:val="nil"/>
            <w:lang w:val="en-US"/>
          </w:rPr>
          <w:t xml:space="preserve"> Summit</w:t>
        </w:r>
      </w:hyperlink>
      <w:r w:rsidR="00F65D9E" w:rsidRPr="002C7399">
        <w:rPr>
          <w:rFonts w:ascii="Proxima Nova Regular" w:eastAsia="Arial Unicode MS" w:hAnsi="Proxima Nova Regular" w:cs="Arial"/>
          <w:sz w:val="22"/>
          <w:szCs w:val="22"/>
          <w:u w:color="212121"/>
          <w:bdr w:val="nil"/>
          <w:lang w:val="en-US"/>
        </w:rPr>
        <w:t xml:space="preserve"> (GMIS), a joint initiative by the </w:t>
      </w:r>
      <w:hyperlink r:id="rId9" w:history="1">
        <w:r w:rsidR="00F65D9E" w:rsidRPr="002C7399">
          <w:rPr>
            <w:rStyle w:val="Hyperlink"/>
            <w:rFonts w:ascii="Proxima Nova Regular" w:hAnsi="Proxima Nova Regular" w:cs="Arial"/>
            <w:sz w:val="22"/>
            <w:szCs w:val="22"/>
            <w:bdr w:val="nil"/>
            <w:lang w:val="en-US"/>
          </w:rPr>
          <w:t>United Arab Emirates</w:t>
        </w:r>
      </w:hyperlink>
      <w:r w:rsidR="00F65D9E" w:rsidRPr="002C7399">
        <w:rPr>
          <w:rFonts w:ascii="Proxima Nova Regular" w:eastAsia="Arial Unicode MS" w:hAnsi="Proxima Nova Regular" w:cs="Arial"/>
          <w:sz w:val="22"/>
          <w:szCs w:val="22"/>
          <w:u w:color="212121"/>
          <w:bdr w:val="nil"/>
          <w:lang w:val="en-US"/>
        </w:rPr>
        <w:t xml:space="preserve"> (UAE) and the </w:t>
      </w:r>
      <w:hyperlink r:id="rId10" w:history="1">
        <w:r w:rsidR="00F65D9E" w:rsidRPr="002C7399">
          <w:rPr>
            <w:rStyle w:val="Hyperlink"/>
            <w:rFonts w:ascii="Proxima Nova Regular" w:hAnsi="Proxima Nova Regular" w:cs="Arial"/>
            <w:sz w:val="22"/>
            <w:szCs w:val="22"/>
            <w:bdr w:val="nil"/>
            <w:lang w:val="en-US"/>
          </w:rPr>
          <w:t>United Nations Industrial Development Organization</w:t>
        </w:r>
      </w:hyperlink>
      <w:r w:rsidR="00F65D9E" w:rsidRPr="002C7399">
        <w:rPr>
          <w:rFonts w:ascii="Proxima Nova Regular" w:eastAsia="Arial Unicode MS" w:hAnsi="Proxima Nova Regular" w:cs="Arial"/>
          <w:sz w:val="22"/>
          <w:szCs w:val="22"/>
          <w:u w:color="212121"/>
          <w:bdr w:val="nil"/>
          <w:lang w:val="en-US"/>
        </w:rPr>
        <w:t xml:space="preserve"> (UNIDO), has today announced </w:t>
      </w:r>
      <w:r w:rsidR="001E2BD1">
        <w:rPr>
          <w:rFonts w:ascii="Proxima Nova Regular" w:eastAsia="Arial Unicode MS" w:hAnsi="Proxima Nova Regular" w:cs="Arial"/>
          <w:sz w:val="22"/>
          <w:szCs w:val="22"/>
          <w:u w:color="212121"/>
          <w:bdr w:val="nil"/>
          <w:lang w:val="en-US"/>
        </w:rPr>
        <w:t>the dates for its</w:t>
      </w:r>
      <w:r w:rsidR="00F65D9E" w:rsidRPr="002C7399">
        <w:rPr>
          <w:rFonts w:ascii="Proxima Nova Regular" w:eastAsia="Arial Unicode MS" w:hAnsi="Proxima Nova Regular" w:cs="Arial"/>
          <w:sz w:val="22"/>
          <w:szCs w:val="22"/>
          <w:u w:color="212121"/>
          <w:bdr w:val="nil"/>
          <w:lang w:val="en-US"/>
        </w:rPr>
        <w:t xml:space="preserve"> </w:t>
      </w:r>
      <w:r w:rsidR="00621B67" w:rsidRPr="002C7399">
        <w:rPr>
          <w:rFonts w:ascii="Proxima Nova Regular" w:eastAsia="Arial Unicode MS" w:hAnsi="Proxima Nova Regular" w:cs="Arial"/>
          <w:sz w:val="22"/>
          <w:szCs w:val="22"/>
          <w:u w:color="212121"/>
          <w:bdr w:val="nil"/>
          <w:lang w:val="en-US"/>
        </w:rPr>
        <w:t>2020</w:t>
      </w:r>
      <w:r w:rsidR="00F65D9E" w:rsidRPr="002C7399">
        <w:rPr>
          <w:rFonts w:ascii="Proxima Nova Regular" w:eastAsia="Arial Unicode MS" w:hAnsi="Proxima Nova Regular" w:cs="Arial"/>
          <w:sz w:val="22"/>
          <w:szCs w:val="22"/>
          <w:u w:color="212121"/>
          <w:bdr w:val="nil"/>
          <w:lang w:val="en-US"/>
        </w:rPr>
        <w:t xml:space="preserve"> edition (#</w:t>
      </w:r>
      <w:r w:rsidR="00F65D9E" w:rsidRPr="002C7399">
        <w:rPr>
          <w:rFonts w:ascii="Proxima Nova Regular" w:eastAsia="Arial Unicode MS" w:hAnsi="Proxima Nova Regular" w:cs="Calibri"/>
          <w:sz w:val="22"/>
          <w:szCs w:val="22"/>
          <w:u w:color="212121"/>
          <w:bdr w:val="nil"/>
          <w:lang w:val="en-US" w:bidi="ar-AE"/>
        </w:rPr>
        <w:t>GMIS2020</w:t>
      </w:r>
      <w:r w:rsidR="00F65D9E" w:rsidRPr="002C7399">
        <w:rPr>
          <w:rFonts w:ascii="Proxima Nova Regular" w:eastAsia="Arial Unicode MS" w:hAnsi="Proxima Nova Regular" w:cs="Arial"/>
          <w:sz w:val="22"/>
          <w:szCs w:val="22"/>
          <w:u w:color="212121"/>
          <w:bdr w:val="nil"/>
          <w:lang w:val="en-US"/>
        </w:rPr>
        <w:t xml:space="preserve">) </w:t>
      </w:r>
      <w:r w:rsidR="001E2BD1">
        <w:rPr>
          <w:rFonts w:ascii="Proxima Nova Regular" w:eastAsia="Arial Unicode MS" w:hAnsi="Proxima Nova Regular" w:cs="Arial"/>
          <w:sz w:val="22"/>
          <w:szCs w:val="22"/>
          <w:u w:color="212121"/>
          <w:bdr w:val="nil"/>
          <w:lang w:val="en-US"/>
        </w:rPr>
        <w:t xml:space="preserve">which </w:t>
      </w:r>
      <w:r w:rsidR="00F65D9E" w:rsidRPr="002C7399">
        <w:rPr>
          <w:rFonts w:ascii="Proxima Nova Regular" w:eastAsia="Arial Unicode MS" w:hAnsi="Proxima Nova Regular" w:cs="Arial"/>
          <w:sz w:val="22"/>
          <w:szCs w:val="22"/>
          <w:u w:color="212121"/>
          <w:bdr w:val="nil"/>
          <w:lang w:val="en-US"/>
        </w:rPr>
        <w:t xml:space="preserve">will be </w:t>
      </w:r>
      <w:r w:rsidR="00E45404" w:rsidRPr="002C7399">
        <w:rPr>
          <w:rFonts w:ascii="Proxima Nova Regular" w:eastAsia="Arial Unicode MS" w:hAnsi="Proxima Nova Regular" w:cs="Arial"/>
          <w:sz w:val="22"/>
          <w:szCs w:val="22"/>
          <w:u w:color="212121"/>
          <w:bdr w:val="nil"/>
          <w:lang w:val="en-US"/>
        </w:rPr>
        <w:t xml:space="preserve">held </w:t>
      </w:r>
      <w:r w:rsidR="00710EC6" w:rsidRPr="002C7399">
        <w:rPr>
          <w:rFonts w:ascii="Proxima Nova Regular" w:eastAsia="Arial Unicode MS" w:hAnsi="Proxima Nova Regular" w:cs="Arial"/>
          <w:sz w:val="22"/>
          <w:szCs w:val="22"/>
          <w:u w:color="212121"/>
          <w:bdr w:val="nil"/>
          <w:lang w:val="en-US"/>
        </w:rPr>
        <w:t xml:space="preserve">virtually, </w:t>
      </w:r>
      <w:r w:rsidR="001E2BD1">
        <w:rPr>
          <w:rFonts w:ascii="Proxima Nova Regular" w:eastAsia="Arial Unicode MS" w:hAnsi="Proxima Nova Regular" w:cs="Arial"/>
          <w:sz w:val="22"/>
          <w:szCs w:val="22"/>
          <w:u w:color="212121"/>
          <w:bdr w:val="nil"/>
          <w:lang w:val="en-US"/>
        </w:rPr>
        <w:t>commencing</w:t>
      </w:r>
      <w:r w:rsidR="001E2BD1" w:rsidRPr="002C7399">
        <w:rPr>
          <w:rFonts w:ascii="Proxima Nova Regular" w:eastAsia="Arial Unicode MS" w:hAnsi="Proxima Nova Regular" w:cs="Arial"/>
          <w:sz w:val="22"/>
          <w:szCs w:val="22"/>
          <w:u w:color="212121"/>
          <w:bdr w:val="nil"/>
          <w:lang w:val="en-US"/>
        </w:rPr>
        <w:t xml:space="preserve"> </w:t>
      </w:r>
      <w:r w:rsidR="00710EC6" w:rsidRPr="002C7399">
        <w:rPr>
          <w:rFonts w:ascii="Proxima Nova Regular" w:eastAsia="Arial Unicode MS" w:hAnsi="Proxima Nova Regular" w:cs="Arial"/>
          <w:sz w:val="22"/>
          <w:szCs w:val="22"/>
          <w:u w:color="212121"/>
          <w:bdr w:val="nil"/>
          <w:lang w:val="en-US"/>
        </w:rPr>
        <w:t xml:space="preserve">with a </w:t>
      </w:r>
      <w:r w:rsidR="00A12130" w:rsidRPr="002C7399">
        <w:rPr>
          <w:rFonts w:ascii="Proxima Nova Regular" w:eastAsia="Arial Unicode MS" w:hAnsi="Proxima Nova Regular" w:cs="Arial"/>
          <w:sz w:val="22"/>
          <w:szCs w:val="22"/>
          <w:u w:color="212121"/>
          <w:bdr w:val="nil"/>
          <w:lang w:val="en-US"/>
        </w:rPr>
        <w:t xml:space="preserve">sequence of Digital Series </w:t>
      </w:r>
      <w:r w:rsidR="00710EC6" w:rsidRPr="002C7399">
        <w:rPr>
          <w:rFonts w:ascii="Proxima Nova Regular" w:eastAsia="Arial Unicode MS" w:hAnsi="Proxima Nova Regular" w:cs="Arial"/>
          <w:sz w:val="22"/>
          <w:szCs w:val="22"/>
          <w:u w:color="212121"/>
          <w:bdr w:val="nil"/>
          <w:lang w:val="en-US"/>
        </w:rPr>
        <w:t xml:space="preserve">on </w:t>
      </w:r>
      <w:r w:rsidR="00F65D9E" w:rsidRPr="002C7399">
        <w:rPr>
          <w:rFonts w:ascii="Proxima Nova Regular" w:eastAsia="Arial Unicode MS" w:hAnsi="Proxima Nova Regular"/>
          <w:sz w:val="22"/>
          <w:u w:color="212121"/>
          <w:bdr w:val="nil"/>
          <w:lang w:val="en-US"/>
        </w:rPr>
        <w:t>June</w:t>
      </w:r>
      <w:r w:rsidR="009E10D9" w:rsidRPr="002C7399">
        <w:rPr>
          <w:rFonts w:ascii="Proxima Nova Regular" w:eastAsia="Arial Unicode MS" w:hAnsi="Proxima Nova Regular"/>
          <w:sz w:val="22"/>
          <w:u w:color="212121"/>
          <w:bdr w:val="nil"/>
          <w:lang w:val="en-US"/>
        </w:rPr>
        <w:t xml:space="preserve"> </w:t>
      </w:r>
      <w:r w:rsidR="00A12130" w:rsidRPr="002C7399">
        <w:rPr>
          <w:rFonts w:ascii="Proxima Nova Regular" w:eastAsia="Arial Unicode MS" w:hAnsi="Proxima Nova Regular"/>
          <w:sz w:val="22"/>
          <w:u w:color="212121"/>
          <w:bdr w:val="nil"/>
          <w:lang w:val="en-US"/>
        </w:rPr>
        <w:t xml:space="preserve">30, </w:t>
      </w:r>
      <w:r w:rsidR="00710EC6" w:rsidRPr="002C7399">
        <w:rPr>
          <w:rFonts w:ascii="Proxima Nova Regular" w:eastAsia="Arial Unicode MS" w:hAnsi="Proxima Nova Regular"/>
          <w:sz w:val="22"/>
          <w:u w:color="212121"/>
          <w:bdr w:val="nil"/>
          <w:lang w:val="en-US"/>
        </w:rPr>
        <w:t>2020</w:t>
      </w:r>
      <w:r w:rsidR="00F65D9E" w:rsidRPr="002C7399">
        <w:rPr>
          <w:rFonts w:ascii="Proxima Nova Regular" w:eastAsia="Arial Unicode MS" w:hAnsi="Proxima Nova Regular" w:cs="Arial"/>
          <w:sz w:val="22"/>
          <w:szCs w:val="22"/>
          <w:u w:color="212121"/>
          <w:bdr w:val="nil"/>
          <w:lang w:val="en-US"/>
        </w:rPr>
        <w:t xml:space="preserve">, </w:t>
      </w:r>
      <w:r w:rsidR="00710EC6" w:rsidRPr="002C7399">
        <w:rPr>
          <w:rFonts w:ascii="Proxima Nova Regular" w:eastAsia="Arial Unicode MS" w:hAnsi="Proxima Nova Regular" w:cs="Arial"/>
          <w:sz w:val="22"/>
          <w:szCs w:val="22"/>
          <w:u w:color="212121"/>
          <w:bdr w:val="nil"/>
          <w:lang w:val="en-US"/>
        </w:rPr>
        <w:t>and</w:t>
      </w:r>
      <w:r w:rsidR="00F65D9E" w:rsidRPr="002C7399">
        <w:rPr>
          <w:rFonts w:ascii="Proxima Nova Regular" w:eastAsia="Arial Unicode MS" w:hAnsi="Proxima Nova Regular" w:cs="Arial"/>
          <w:sz w:val="22"/>
          <w:szCs w:val="22"/>
          <w:u w:color="212121"/>
          <w:bdr w:val="nil"/>
          <w:lang w:val="en-US"/>
        </w:rPr>
        <w:t xml:space="preserve"> lead</w:t>
      </w:r>
      <w:r w:rsidR="00710EC6" w:rsidRPr="002C7399">
        <w:rPr>
          <w:rFonts w:ascii="Proxima Nova Regular" w:eastAsia="Arial Unicode MS" w:hAnsi="Proxima Nova Regular" w:cs="Arial"/>
          <w:sz w:val="22"/>
          <w:szCs w:val="22"/>
          <w:u w:color="212121"/>
          <w:bdr w:val="nil"/>
          <w:lang w:val="en-US"/>
        </w:rPr>
        <w:t>ing</w:t>
      </w:r>
      <w:r w:rsidR="00F65D9E" w:rsidRPr="002C7399">
        <w:rPr>
          <w:rFonts w:ascii="Proxima Nova Regular" w:eastAsia="Arial Unicode MS" w:hAnsi="Proxima Nova Regular" w:cs="Arial"/>
          <w:sz w:val="22"/>
          <w:szCs w:val="22"/>
          <w:u w:color="212121"/>
          <w:bdr w:val="nil"/>
          <w:lang w:val="en-US"/>
        </w:rPr>
        <w:t xml:space="preserve"> up to the </w:t>
      </w:r>
      <w:r w:rsidR="006B02C9" w:rsidRPr="002C7399">
        <w:rPr>
          <w:rFonts w:ascii="Proxima Nova Regular" w:eastAsia="Arial Unicode MS" w:hAnsi="Proxima Nova Regular" w:cs="Arial"/>
          <w:sz w:val="22"/>
          <w:szCs w:val="22"/>
          <w:u w:color="212121"/>
          <w:bdr w:val="nil"/>
          <w:lang w:val="en-US"/>
        </w:rPr>
        <w:t>V</w:t>
      </w:r>
      <w:r w:rsidR="00F65D9E" w:rsidRPr="002C7399">
        <w:rPr>
          <w:rFonts w:ascii="Proxima Nova Regular" w:eastAsia="Arial Unicode MS" w:hAnsi="Proxima Nova Regular" w:cs="Arial"/>
          <w:sz w:val="22"/>
          <w:szCs w:val="22"/>
          <w:u w:color="212121"/>
          <w:bdr w:val="nil"/>
          <w:lang w:val="en-US"/>
        </w:rPr>
        <w:t xml:space="preserve">irtual </w:t>
      </w:r>
      <w:r w:rsidR="006B02C9" w:rsidRPr="002C7399">
        <w:rPr>
          <w:rFonts w:ascii="Proxima Nova Regular" w:eastAsia="Arial Unicode MS" w:hAnsi="Proxima Nova Regular" w:cs="Arial"/>
          <w:sz w:val="22"/>
          <w:szCs w:val="22"/>
          <w:u w:color="212121"/>
          <w:bdr w:val="nil"/>
          <w:lang w:val="en-US"/>
        </w:rPr>
        <w:t>Summit</w:t>
      </w:r>
      <w:r w:rsidR="00F65D9E" w:rsidRPr="002C7399">
        <w:rPr>
          <w:rFonts w:ascii="Proxima Nova Regular" w:eastAsia="Arial Unicode MS" w:hAnsi="Proxima Nova Regular" w:cs="Arial"/>
          <w:sz w:val="22"/>
          <w:szCs w:val="22"/>
          <w:u w:color="212121"/>
          <w:bdr w:val="nil"/>
          <w:lang w:val="en-US"/>
        </w:rPr>
        <w:t xml:space="preserve"> </w:t>
      </w:r>
      <w:r w:rsidR="00F65D9E" w:rsidRPr="002C7399">
        <w:rPr>
          <w:rFonts w:ascii="Proxima Nova Regular" w:eastAsia="Arial Unicode MS" w:hAnsi="Proxima Nova Regular" w:cs="Arial"/>
          <w:sz w:val="22"/>
          <w:szCs w:val="22"/>
          <w:u w:color="212121"/>
          <w:bdr w:val="nil"/>
        </w:rPr>
        <w:t xml:space="preserve">that will be held </w:t>
      </w:r>
      <w:r w:rsidR="00A12130" w:rsidRPr="002C7399">
        <w:rPr>
          <w:rFonts w:ascii="Proxima Nova Regular" w:eastAsia="Arial Unicode MS" w:hAnsi="Proxima Nova Regular"/>
          <w:sz w:val="22"/>
          <w:u w:color="212121"/>
          <w:bdr w:val="nil"/>
        </w:rPr>
        <w:t xml:space="preserve">on </w:t>
      </w:r>
      <w:r w:rsidR="009E10D9" w:rsidRPr="002C7399">
        <w:rPr>
          <w:rFonts w:ascii="Proxima Nova Regular" w:eastAsia="Arial Unicode MS" w:hAnsi="Proxima Nova Regular"/>
          <w:sz w:val="22"/>
          <w:u w:color="212121"/>
          <w:bdr w:val="nil"/>
        </w:rPr>
        <w:t>September</w:t>
      </w:r>
      <w:r w:rsidR="00710EC6" w:rsidRPr="002C7399">
        <w:rPr>
          <w:rFonts w:ascii="Proxima Nova Regular" w:eastAsia="Arial Unicode MS" w:hAnsi="Proxima Nova Regular"/>
          <w:sz w:val="22"/>
          <w:u w:color="212121"/>
          <w:bdr w:val="nil"/>
        </w:rPr>
        <w:t xml:space="preserve"> </w:t>
      </w:r>
      <w:r w:rsidR="00A12130" w:rsidRPr="002C7399">
        <w:rPr>
          <w:rFonts w:ascii="Proxima Nova Regular" w:eastAsia="Arial Unicode MS" w:hAnsi="Proxima Nova Regular"/>
          <w:sz w:val="22"/>
          <w:u w:color="212121"/>
          <w:bdr w:val="nil"/>
        </w:rPr>
        <w:t xml:space="preserve">4-5, </w:t>
      </w:r>
      <w:r w:rsidR="00710EC6" w:rsidRPr="002C7399">
        <w:rPr>
          <w:rFonts w:ascii="Proxima Nova Regular" w:eastAsia="Arial Unicode MS" w:hAnsi="Proxima Nova Regular"/>
          <w:sz w:val="22"/>
          <w:u w:color="212121"/>
          <w:bdr w:val="nil"/>
        </w:rPr>
        <w:t>2020</w:t>
      </w:r>
      <w:r w:rsidR="00F65D9E" w:rsidRPr="002C7399">
        <w:rPr>
          <w:rFonts w:ascii="Proxima Nova Regular" w:eastAsia="Arial Unicode MS" w:hAnsi="Proxima Nova Regular" w:cs="Arial"/>
          <w:sz w:val="22"/>
          <w:szCs w:val="22"/>
          <w:u w:color="212121"/>
          <w:bdr w:val="nil"/>
        </w:rPr>
        <w:t>.</w:t>
      </w:r>
    </w:p>
    <w:p w14:paraId="73187ACC" w14:textId="0D2BE12B" w:rsidR="002A3A38" w:rsidRPr="002C7399" w:rsidRDefault="002A3A38" w:rsidP="002C7399">
      <w:pPr>
        <w:tabs>
          <w:tab w:val="left" w:pos="-360"/>
        </w:tabs>
        <w:jc w:val="both"/>
        <w:rPr>
          <w:rFonts w:ascii="Proxima Nova Regular" w:eastAsia="Arial Unicode MS" w:hAnsi="Proxima Nova Regular" w:cs="Arial"/>
          <w:sz w:val="22"/>
          <w:szCs w:val="22"/>
          <w:u w:color="212121"/>
          <w:bdr w:val="nil"/>
          <w:lang w:val="en-US"/>
        </w:rPr>
      </w:pPr>
    </w:p>
    <w:p w14:paraId="5BC5CDB1" w14:textId="43E75F13" w:rsidR="007E65B9" w:rsidRPr="002C7399" w:rsidRDefault="00092597" w:rsidP="002C7399">
      <w:pPr>
        <w:tabs>
          <w:tab w:val="left" w:pos="-360"/>
        </w:tabs>
        <w:jc w:val="both"/>
        <w:rPr>
          <w:rFonts w:ascii="Proxima Nova Regular" w:eastAsia="Arial Unicode MS" w:hAnsi="Proxima Nova Regular" w:cs="Arial"/>
          <w:sz w:val="22"/>
          <w:szCs w:val="22"/>
          <w:u w:color="212121"/>
          <w:bdr w:val="nil"/>
          <w:lang w:val="en-US"/>
        </w:rPr>
      </w:pPr>
      <w:r w:rsidRPr="002C7399">
        <w:rPr>
          <w:rFonts w:ascii="Proxima Nova Regular" w:eastAsia="Arial Unicode MS" w:hAnsi="Proxima Nova Regular" w:cs="Arial"/>
          <w:sz w:val="22"/>
          <w:szCs w:val="22"/>
          <w:u w:color="212121"/>
          <w:bdr w:val="nil"/>
          <w:lang w:val="en-US"/>
        </w:rPr>
        <w:t xml:space="preserve">At the top of the #GMIS2020 </w:t>
      </w:r>
      <w:r>
        <w:rPr>
          <w:rFonts w:ascii="Proxima Nova Regular" w:eastAsia="Arial Unicode MS" w:hAnsi="Proxima Nova Regular" w:cs="Arial"/>
          <w:sz w:val="22"/>
          <w:szCs w:val="22"/>
          <w:u w:color="212121"/>
          <w:bdr w:val="nil"/>
          <w:lang w:val="en-US"/>
        </w:rPr>
        <w:t xml:space="preserve">virtual edition </w:t>
      </w:r>
      <w:r w:rsidRPr="002C7399">
        <w:rPr>
          <w:rFonts w:ascii="Proxima Nova Regular" w:eastAsia="Arial Unicode MS" w:hAnsi="Proxima Nova Regular" w:cs="Arial"/>
          <w:sz w:val="22"/>
          <w:szCs w:val="22"/>
          <w:u w:color="212121"/>
          <w:bdr w:val="nil"/>
          <w:lang w:val="en-US"/>
        </w:rPr>
        <w:t xml:space="preserve">agenda will be the </w:t>
      </w:r>
      <w:r w:rsidRPr="002C7399">
        <w:rPr>
          <w:rFonts w:ascii="Proxima Nova Regular" w:eastAsia="Arial Unicode MS" w:hAnsi="Proxima Nova Regular" w:cs="Arial"/>
          <w:sz w:val="22"/>
          <w:szCs w:val="22"/>
          <w:u w:color="212121"/>
          <w:bdr w:val="nil"/>
        </w:rPr>
        <w:t xml:space="preserve">digital restoration </w:t>
      </w:r>
      <w:r w:rsidRPr="002C7399">
        <w:rPr>
          <w:rFonts w:ascii="Proxima Nova Regular" w:eastAsia="Arial Unicode MS" w:hAnsi="Proxima Nova Regular" w:cs="Arial"/>
          <w:sz w:val="22"/>
          <w:szCs w:val="22"/>
          <w:u w:color="212121"/>
          <w:bdr w:val="nil"/>
          <w:lang w:val="en-US"/>
        </w:rPr>
        <w:t xml:space="preserve">– how 4IR technologies are helping to restore the global economy and </w:t>
      </w:r>
      <w:r w:rsidRPr="002C7399">
        <w:rPr>
          <w:rFonts w:ascii="Proxima Nova Regular" w:eastAsia="Arial Unicode MS" w:hAnsi="Proxima Nova Regular" w:cs="Arial"/>
          <w:sz w:val="22"/>
          <w:szCs w:val="22"/>
          <w:u w:color="212121"/>
          <w:bdr w:val="nil"/>
        </w:rPr>
        <w:t>overcome unprecedented challenges.</w:t>
      </w:r>
      <w:r>
        <w:rPr>
          <w:rFonts w:ascii="Proxima Nova Regular" w:eastAsia="Arial Unicode MS" w:hAnsi="Proxima Nova Regular" w:cs="Arial"/>
          <w:sz w:val="22"/>
          <w:szCs w:val="22"/>
          <w:u w:color="212121"/>
          <w:bdr w:val="nil"/>
        </w:rPr>
        <w:t xml:space="preserve"> </w:t>
      </w:r>
      <w:r w:rsidR="002A7BC5" w:rsidRPr="002C7399">
        <w:rPr>
          <w:rFonts w:ascii="Proxima Nova Regular" w:eastAsia="Arial Unicode MS" w:hAnsi="Proxima Nova Regular" w:cs="Arial"/>
          <w:sz w:val="22"/>
          <w:szCs w:val="22"/>
          <w:u w:color="212121"/>
          <w:bdr w:val="nil"/>
          <w:lang w:val="en-US"/>
        </w:rPr>
        <w:t>U</w:t>
      </w:r>
      <w:r w:rsidR="00DC761D" w:rsidRPr="002C7399">
        <w:rPr>
          <w:rFonts w:ascii="Proxima Nova Regular" w:eastAsia="Arial Unicode MS" w:hAnsi="Proxima Nova Regular" w:cs="Arial"/>
          <w:sz w:val="22"/>
          <w:szCs w:val="22"/>
          <w:u w:color="212121"/>
          <w:bdr w:val="nil"/>
          <w:lang w:val="en-US"/>
        </w:rPr>
        <w:t xml:space="preserve">nder the theme – </w:t>
      </w:r>
      <w:proofErr w:type="spellStart"/>
      <w:r w:rsidR="00DC761D" w:rsidRPr="002C7399">
        <w:rPr>
          <w:rFonts w:ascii="Proxima Nova Regular" w:eastAsia="Arial Unicode MS" w:hAnsi="Proxima Nova Regular" w:cs="Arial"/>
          <w:i/>
          <w:iCs/>
          <w:sz w:val="22"/>
          <w:szCs w:val="22"/>
          <w:u w:color="212121"/>
          <w:bdr w:val="nil"/>
          <w:lang w:val="en-US"/>
        </w:rPr>
        <w:t>Glocalisation</w:t>
      </w:r>
      <w:proofErr w:type="spellEnd"/>
      <w:r w:rsidR="00E45404" w:rsidRPr="002C7399">
        <w:rPr>
          <w:rFonts w:ascii="Proxima Nova Regular" w:eastAsia="Arial Unicode MS" w:hAnsi="Proxima Nova Regular" w:cs="Arial"/>
          <w:i/>
          <w:iCs/>
          <w:sz w:val="22"/>
          <w:szCs w:val="22"/>
          <w:u w:color="212121"/>
          <w:bdr w:val="nil"/>
          <w:lang w:val="en-US"/>
        </w:rPr>
        <w:t>:</w:t>
      </w:r>
      <w:r w:rsidR="00E45404" w:rsidRPr="002C7399">
        <w:t xml:space="preserve"> </w:t>
      </w:r>
      <w:r w:rsidR="00E45404" w:rsidRPr="002C7399">
        <w:rPr>
          <w:rFonts w:ascii="Proxima Nova Regular" w:eastAsia="Arial Unicode MS" w:hAnsi="Proxima Nova Regular" w:cs="Arial"/>
          <w:i/>
          <w:iCs/>
          <w:sz w:val="22"/>
          <w:szCs w:val="22"/>
          <w:u w:color="212121"/>
          <w:bdr w:val="nil"/>
          <w:lang w:val="en-US"/>
        </w:rPr>
        <w:t>Towards Sustainable and Inclusive Global Value Chains</w:t>
      </w:r>
      <w:r w:rsidR="00DC761D" w:rsidRPr="002C7399">
        <w:rPr>
          <w:rFonts w:ascii="Proxima Nova Regular" w:eastAsia="Arial Unicode MS" w:hAnsi="Proxima Nova Regular" w:cs="Arial"/>
          <w:sz w:val="22"/>
          <w:szCs w:val="22"/>
          <w:u w:color="212121"/>
          <w:bdr w:val="nil"/>
          <w:lang w:val="en-US"/>
        </w:rPr>
        <w:t xml:space="preserve">, the </w:t>
      </w:r>
      <w:r w:rsidR="00A12130" w:rsidRPr="002C7399">
        <w:rPr>
          <w:rFonts w:ascii="Proxima Nova Regular" w:eastAsia="Arial Unicode MS" w:hAnsi="Proxima Nova Regular" w:cs="Arial"/>
          <w:sz w:val="22"/>
          <w:szCs w:val="22"/>
          <w:u w:color="212121"/>
          <w:bdr w:val="nil"/>
          <w:lang w:val="en-US"/>
        </w:rPr>
        <w:t xml:space="preserve">third </w:t>
      </w:r>
      <w:r w:rsidR="00DC761D" w:rsidRPr="002C7399">
        <w:rPr>
          <w:rFonts w:ascii="Proxima Nova Regular" w:eastAsia="Arial Unicode MS" w:hAnsi="Proxima Nova Regular" w:cs="Arial"/>
          <w:sz w:val="22"/>
          <w:szCs w:val="22"/>
          <w:u w:color="212121"/>
          <w:bdr w:val="nil"/>
          <w:lang w:val="en-US"/>
        </w:rPr>
        <w:t xml:space="preserve">edition of the </w:t>
      </w:r>
      <w:r w:rsidR="002A7BC5" w:rsidRPr="002C7399">
        <w:rPr>
          <w:rFonts w:ascii="Proxima Nova Regular" w:eastAsia="Arial Unicode MS" w:hAnsi="Proxima Nova Regular" w:cs="Arial"/>
          <w:sz w:val="22"/>
          <w:szCs w:val="22"/>
          <w:u w:color="212121"/>
          <w:bdr w:val="nil"/>
          <w:lang w:val="en-US"/>
        </w:rPr>
        <w:t xml:space="preserve">internationally </w:t>
      </w:r>
      <w:proofErr w:type="spellStart"/>
      <w:r w:rsidR="002A7BC5" w:rsidRPr="002C7399">
        <w:rPr>
          <w:rFonts w:ascii="Proxima Nova Regular" w:eastAsia="Arial Unicode MS" w:hAnsi="Proxima Nova Regular" w:cs="Arial"/>
          <w:sz w:val="22"/>
          <w:szCs w:val="22"/>
          <w:u w:color="212121"/>
          <w:bdr w:val="nil"/>
          <w:lang w:val="en-US"/>
        </w:rPr>
        <w:t>recognised</w:t>
      </w:r>
      <w:proofErr w:type="spellEnd"/>
      <w:r w:rsidR="002A7BC5" w:rsidRPr="002C7399">
        <w:rPr>
          <w:rFonts w:ascii="Proxima Nova Regular" w:eastAsia="Arial Unicode MS" w:hAnsi="Proxima Nova Regular" w:cs="Arial"/>
          <w:sz w:val="22"/>
          <w:szCs w:val="22"/>
          <w:u w:color="212121"/>
          <w:bdr w:val="nil"/>
          <w:lang w:val="en-US"/>
        </w:rPr>
        <w:t xml:space="preserve"> </w:t>
      </w:r>
      <w:r w:rsidR="00DC761D" w:rsidRPr="002C7399">
        <w:rPr>
          <w:rFonts w:ascii="Proxima Nova Regular" w:eastAsia="Arial Unicode MS" w:hAnsi="Proxima Nova Regular" w:cs="Arial"/>
          <w:sz w:val="22"/>
          <w:szCs w:val="22"/>
          <w:u w:color="212121"/>
          <w:bdr w:val="nil"/>
          <w:lang w:val="en-US"/>
        </w:rPr>
        <w:t xml:space="preserve">Global Manufacturing and </w:t>
      </w:r>
      <w:proofErr w:type="spellStart"/>
      <w:r w:rsidR="00DC761D" w:rsidRPr="002C7399">
        <w:rPr>
          <w:rFonts w:ascii="Proxima Nova Regular" w:eastAsia="Arial Unicode MS" w:hAnsi="Proxima Nova Regular" w:cs="Arial"/>
          <w:sz w:val="22"/>
          <w:szCs w:val="22"/>
          <w:u w:color="212121"/>
          <w:bdr w:val="nil"/>
          <w:lang w:val="en-US"/>
        </w:rPr>
        <w:t>Industrialisation</w:t>
      </w:r>
      <w:proofErr w:type="spellEnd"/>
      <w:r w:rsidR="00DC761D" w:rsidRPr="002C7399">
        <w:rPr>
          <w:rFonts w:ascii="Proxima Nova Regular" w:eastAsia="Arial Unicode MS" w:hAnsi="Proxima Nova Regular" w:cs="Arial"/>
          <w:sz w:val="22"/>
          <w:szCs w:val="22"/>
          <w:u w:color="212121"/>
          <w:bdr w:val="nil"/>
          <w:lang w:val="en-US"/>
        </w:rPr>
        <w:t xml:space="preserve"> Summit will </w:t>
      </w:r>
      <w:r w:rsidR="00A12130" w:rsidRPr="002C7399">
        <w:rPr>
          <w:rFonts w:ascii="Proxima Nova Regular" w:eastAsia="Arial Unicode MS" w:hAnsi="Proxima Nova Regular" w:cs="Arial"/>
          <w:sz w:val="22"/>
          <w:szCs w:val="22"/>
          <w:u w:color="212121"/>
          <w:bdr w:val="nil"/>
          <w:lang w:val="en-US"/>
        </w:rPr>
        <w:t>virtually</w:t>
      </w:r>
      <w:r w:rsidR="00522973">
        <w:rPr>
          <w:rFonts w:ascii="Proxima Nova Regular" w:eastAsia="Arial Unicode MS" w:hAnsi="Proxima Nova Regular" w:cs="Arial"/>
          <w:sz w:val="22"/>
          <w:szCs w:val="22"/>
          <w:u w:color="212121"/>
          <w:bdr w:val="nil"/>
          <w:lang w:val="en-US"/>
        </w:rPr>
        <w:t>, for the very first time,</w:t>
      </w:r>
      <w:r w:rsidR="00A12130" w:rsidRPr="002C7399">
        <w:rPr>
          <w:rFonts w:ascii="Proxima Nova Regular" w:eastAsia="Arial Unicode MS" w:hAnsi="Proxima Nova Regular" w:cs="Arial"/>
          <w:sz w:val="22"/>
          <w:szCs w:val="22"/>
          <w:u w:color="212121"/>
          <w:bdr w:val="nil"/>
          <w:lang w:val="en-US"/>
        </w:rPr>
        <w:t xml:space="preserve"> </w:t>
      </w:r>
      <w:r w:rsidR="00DC761D" w:rsidRPr="002C7399">
        <w:rPr>
          <w:rFonts w:ascii="Proxima Nova Regular" w:eastAsia="Arial Unicode MS" w:hAnsi="Proxima Nova Regular" w:cs="Arial"/>
          <w:sz w:val="22"/>
          <w:szCs w:val="22"/>
          <w:u w:color="212121"/>
          <w:bdr w:val="nil"/>
          <w:lang w:val="en-US"/>
        </w:rPr>
        <w:t xml:space="preserve">bring together </w:t>
      </w:r>
      <w:r w:rsidR="006E1A66" w:rsidRPr="002C7399">
        <w:rPr>
          <w:rFonts w:ascii="Proxima Nova Regular" w:eastAsia="Arial Unicode MS" w:hAnsi="Proxima Nova Regular" w:cs="Arial"/>
          <w:sz w:val="22"/>
          <w:szCs w:val="22"/>
          <w:u w:color="212121"/>
          <w:bdr w:val="nil"/>
          <w:lang w:val="en-US"/>
        </w:rPr>
        <w:t>high</w:t>
      </w:r>
      <w:r w:rsidR="00EF78EC" w:rsidRPr="002C7399">
        <w:rPr>
          <w:rFonts w:ascii="Proxima Nova Regular" w:eastAsia="Arial Unicode MS" w:hAnsi="Proxima Nova Regular" w:cs="Arial"/>
          <w:sz w:val="22"/>
          <w:szCs w:val="22"/>
          <w:u w:color="212121"/>
          <w:bdr w:val="nil"/>
          <w:lang w:val="en-US"/>
        </w:rPr>
        <w:t>-</w:t>
      </w:r>
      <w:r w:rsidR="006E1A66" w:rsidRPr="002C7399">
        <w:rPr>
          <w:rFonts w:ascii="Proxima Nova Regular" w:eastAsia="Arial Unicode MS" w:hAnsi="Proxima Nova Regular" w:cs="Arial"/>
          <w:sz w:val="22"/>
          <w:szCs w:val="22"/>
          <w:u w:color="212121"/>
          <w:bdr w:val="nil"/>
          <w:lang w:val="en-US"/>
        </w:rPr>
        <w:t>profile</w:t>
      </w:r>
      <w:r w:rsidR="00E45404" w:rsidRPr="002C7399">
        <w:rPr>
          <w:rFonts w:ascii="Proxima Nova Regular" w:eastAsia="Arial Unicode MS" w:hAnsi="Proxima Nova Regular" w:cs="Arial"/>
          <w:sz w:val="22"/>
          <w:szCs w:val="22"/>
          <w:u w:color="212121"/>
          <w:bdr w:val="nil"/>
          <w:lang w:val="en-US"/>
        </w:rPr>
        <w:t xml:space="preserve"> thought-leaders and business pioneers </w:t>
      </w:r>
      <w:r w:rsidR="00DC761D" w:rsidRPr="002C7399">
        <w:rPr>
          <w:rFonts w:ascii="Proxima Nova Regular" w:eastAsia="Arial Unicode MS" w:hAnsi="Proxima Nova Regular" w:cs="Arial"/>
          <w:sz w:val="22"/>
          <w:szCs w:val="22"/>
          <w:u w:color="212121"/>
          <w:bdr w:val="nil"/>
          <w:lang w:val="en-US"/>
        </w:rPr>
        <w:t>from around the world</w:t>
      </w:r>
      <w:r w:rsidR="00FB2AE0" w:rsidRPr="002C7399">
        <w:rPr>
          <w:rFonts w:ascii="Proxima Nova Regular" w:eastAsia="Arial Unicode MS" w:hAnsi="Proxima Nova Regular" w:cs="Arial"/>
          <w:sz w:val="22"/>
          <w:szCs w:val="22"/>
          <w:u w:color="212121"/>
          <w:bdr w:val="nil"/>
          <w:lang w:val="en-US"/>
        </w:rPr>
        <w:t xml:space="preserve"> </w:t>
      </w:r>
      <w:r w:rsidR="00DC761D" w:rsidRPr="002C7399">
        <w:rPr>
          <w:rFonts w:ascii="Proxima Nova Regular" w:eastAsia="Arial Unicode MS" w:hAnsi="Proxima Nova Regular" w:cs="Arial"/>
          <w:sz w:val="22"/>
          <w:szCs w:val="22"/>
          <w:u w:color="212121"/>
          <w:bdr w:val="nil"/>
          <w:lang w:val="en-US"/>
        </w:rPr>
        <w:t xml:space="preserve">to </w:t>
      </w:r>
      <w:r w:rsidR="00FB2AE0" w:rsidRPr="002C7399">
        <w:rPr>
          <w:rFonts w:ascii="Proxima Nova Regular" w:eastAsia="Arial Unicode MS" w:hAnsi="Proxima Nova Regular" w:cs="Arial"/>
          <w:sz w:val="22"/>
          <w:szCs w:val="22"/>
          <w:u w:color="212121"/>
          <w:bdr w:val="nil"/>
          <w:lang w:val="en-US"/>
        </w:rPr>
        <w:t>shape the future of manufacturing</w:t>
      </w:r>
      <w:r w:rsidR="007E65B9" w:rsidRPr="002C7399">
        <w:rPr>
          <w:rFonts w:ascii="Proxima Nova Regular" w:eastAsia="Arial Unicode MS" w:hAnsi="Proxima Nova Regular" w:cs="Arial"/>
          <w:sz w:val="22"/>
          <w:szCs w:val="22"/>
          <w:u w:color="212121"/>
          <w:bdr w:val="nil"/>
          <w:lang w:val="en-US"/>
        </w:rPr>
        <w:t xml:space="preserve">, </w:t>
      </w:r>
      <w:r w:rsidR="006E780D" w:rsidRPr="002C7399">
        <w:rPr>
          <w:rFonts w:ascii="Proxima Nova Regular" w:eastAsia="Arial Unicode MS" w:hAnsi="Proxima Nova Regular" w:cs="Arial"/>
          <w:sz w:val="22"/>
          <w:szCs w:val="22"/>
          <w:u w:color="212121"/>
          <w:bdr w:val="nil"/>
          <w:lang w:val="en-US"/>
        </w:rPr>
        <w:t xml:space="preserve">discuss </w:t>
      </w:r>
      <w:r w:rsidR="007E65B9" w:rsidRPr="002C7399">
        <w:rPr>
          <w:rFonts w:ascii="Proxima Nova Regular" w:eastAsia="Arial Unicode MS" w:hAnsi="Proxima Nova Regular" w:cs="Arial"/>
          <w:sz w:val="22"/>
          <w:szCs w:val="22"/>
          <w:u w:color="212121"/>
          <w:bdr w:val="nil"/>
          <w:lang w:val="en-US"/>
        </w:rPr>
        <w:t xml:space="preserve">the impact of </w:t>
      </w:r>
      <w:r w:rsidR="00522973">
        <w:rPr>
          <w:rFonts w:ascii="Proxima Nova Regular" w:eastAsia="Arial Unicode MS" w:hAnsi="Proxima Nova Regular" w:cs="Arial"/>
          <w:sz w:val="22"/>
          <w:szCs w:val="22"/>
          <w:u w:color="212121"/>
          <w:bdr w:val="nil"/>
          <w:lang w:val="en-US"/>
        </w:rPr>
        <w:t xml:space="preserve">pandemics </w:t>
      </w:r>
      <w:r w:rsidR="007E65B9" w:rsidRPr="002C7399">
        <w:rPr>
          <w:rFonts w:ascii="Proxima Nova Regular" w:eastAsia="Arial Unicode MS" w:hAnsi="Proxima Nova Regular" w:cs="Arial"/>
          <w:sz w:val="22"/>
          <w:szCs w:val="22"/>
          <w:u w:color="212121"/>
          <w:bdr w:val="nil"/>
          <w:lang w:val="en-US"/>
        </w:rPr>
        <w:t xml:space="preserve">on global value chains, and highlight the role of </w:t>
      </w:r>
      <w:r w:rsidR="00481DF1" w:rsidRPr="002C7399">
        <w:rPr>
          <w:rFonts w:ascii="Proxima Nova Regular" w:eastAsia="Arial Unicode MS" w:hAnsi="Proxima Nova Regular" w:cs="Arial"/>
          <w:sz w:val="22"/>
          <w:szCs w:val="22"/>
          <w:u w:color="212121"/>
          <w:bdr w:val="nil"/>
          <w:lang w:val="en-US"/>
        </w:rPr>
        <w:t>fourth industrial revolution (</w:t>
      </w:r>
      <w:r w:rsidR="007E65B9" w:rsidRPr="002C7399">
        <w:rPr>
          <w:rFonts w:ascii="Proxima Nova Regular" w:eastAsia="Arial Unicode MS" w:hAnsi="Proxima Nova Regular" w:cs="Arial"/>
          <w:sz w:val="22"/>
          <w:szCs w:val="22"/>
          <w:u w:color="212121"/>
          <w:bdr w:val="nil"/>
          <w:lang w:val="en-US"/>
        </w:rPr>
        <w:t>4IR</w:t>
      </w:r>
      <w:r w:rsidR="00481DF1" w:rsidRPr="002C7399">
        <w:rPr>
          <w:rFonts w:ascii="Proxima Nova Regular" w:eastAsia="Arial Unicode MS" w:hAnsi="Proxima Nova Regular" w:cs="Arial"/>
          <w:sz w:val="22"/>
          <w:szCs w:val="22"/>
          <w:u w:color="212121"/>
          <w:bdr w:val="nil"/>
          <w:lang w:val="en-US"/>
        </w:rPr>
        <w:t>)</w:t>
      </w:r>
      <w:r w:rsidR="007E65B9" w:rsidRPr="002C7399">
        <w:rPr>
          <w:rFonts w:ascii="Proxima Nova Regular" w:eastAsia="Arial Unicode MS" w:hAnsi="Proxima Nova Regular" w:cs="Arial"/>
          <w:sz w:val="22"/>
          <w:szCs w:val="22"/>
          <w:u w:color="212121"/>
          <w:bdr w:val="nil"/>
          <w:lang w:val="en-US"/>
        </w:rPr>
        <w:t xml:space="preserve"> technologies </w:t>
      </w:r>
      <w:r w:rsidR="00EF78EC" w:rsidRPr="002C7399">
        <w:rPr>
          <w:rFonts w:ascii="Proxima Nova Regular" w:eastAsia="Arial Unicode MS" w:hAnsi="Proxima Nova Regular" w:cs="Arial"/>
          <w:sz w:val="22"/>
          <w:szCs w:val="22"/>
          <w:u w:color="212121"/>
          <w:bdr w:val="nil"/>
          <w:lang w:val="en-US"/>
        </w:rPr>
        <w:t>in restoring economic and social activities</w:t>
      </w:r>
      <w:r w:rsidR="009E10D9" w:rsidRPr="002C7399">
        <w:rPr>
          <w:rFonts w:ascii="Proxima Nova Regular" w:eastAsia="Arial Unicode MS" w:hAnsi="Proxima Nova Regular" w:cs="Arial"/>
          <w:sz w:val="22"/>
          <w:szCs w:val="22"/>
          <w:u w:color="212121"/>
          <w:bdr w:val="nil"/>
          <w:lang w:val="en-US"/>
        </w:rPr>
        <w:t xml:space="preserve">. </w:t>
      </w:r>
    </w:p>
    <w:p w14:paraId="451D068E" w14:textId="77777777" w:rsidR="00092597" w:rsidRDefault="00092597" w:rsidP="00092597">
      <w:pPr>
        <w:tabs>
          <w:tab w:val="left" w:pos="-360"/>
        </w:tabs>
        <w:jc w:val="both"/>
        <w:rPr>
          <w:rFonts w:ascii="Proxima Nova Regular" w:eastAsia="Arial Unicode MS" w:hAnsi="Proxima Nova Regular" w:cs="Arial"/>
          <w:sz w:val="22"/>
          <w:szCs w:val="22"/>
          <w:u w:color="212121"/>
          <w:bdr w:val="nil"/>
        </w:rPr>
      </w:pPr>
    </w:p>
    <w:p w14:paraId="1A6EDC36" w14:textId="2A02B66C" w:rsidR="00092597" w:rsidRDefault="00092597" w:rsidP="00092597">
      <w:pPr>
        <w:tabs>
          <w:tab w:val="left" w:pos="-360"/>
        </w:tabs>
        <w:jc w:val="both"/>
        <w:rPr>
          <w:rFonts w:ascii="Proxima Nova Regular" w:eastAsia="Arial Unicode MS" w:hAnsi="Proxima Nova Regular" w:cs="Arial"/>
          <w:sz w:val="22"/>
          <w:szCs w:val="22"/>
          <w:u w:color="212121"/>
          <w:bdr w:val="nil"/>
          <w:lang w:val="en-US"/>
        </w:rPr>
      </w:pPr>
      <w:r w:rsidRPr="002C7399">
        <w:rPr>
          <w:rFonts w:ascii="Proxima Nova Regular" w:eastAsia="Arial Unicode MS" w:hAnsi="Proxima Nova Regular" w:cs="Arial"/>
          <w:sz w:val="22"/>
          <w:szCs w:val="22"/>
          <w:u w:color="212121"/>
          <w:bdr w:val="nil"/>
        </w:rPr>
        <w:t xml:space="preserve">The </w:t>
      </w:r>
      <w:r w:rsidRPr="002C7399">
        <w:rPr>
          <w:rFonts w:ascii="Proxima Nova Regular" w:eastAsia="Arial Unicode MS" w:hAnsi="Proxima Nova Regular"/>
          <w:b/>
          <w:sz w:val="22"/>
          <w:u w:color="212121"/>
          <w:bdr w:val="nil"/>
        </w:rPr>
        <w:t>#GMIS2020</w:t>
      </w:r>
      <w:r w:rsidRPr="002C7399">
        <w:rPr>
          <w:rFonts w:ascii="Proxima Nova Regular" w:eastAsia="Arial Unicode MS" w:hAnsi="Proxima Nova Regular" w:cs="Arial"/>
          <w:b/>
          <w:bCs/>
          <w:sz w:val="22"/>
          <w:szCs w:val="22"/>
          <w:u w:color="212121"/>
          <w:bdr w:val="nil"/>
        </w:rPr>
        <w:t xml:space="preserve"> Virtual Summit</w:t>
      </w:r>
      <w:r w:rsidRPr="002C7399">
        <w:rPr>
          <w:rFonts w:ascii="Proxima Nova Regular" w:eastAsia="Arial Unicode MS" w:hAnsi="Proxima Nova Regular" w:cs="Arial"/>
          <w:sz w:val="22"/>
          <w:szCs w:val="22"/>
          <w:u w:color="212121"/>
          <w:bdr w:val="nil"/>
        </w:rPr>
        <w:t xml:space="preserve"> </w:t>
      </w:r>
      <w:r>
        <w:rPr>
          <w:rFonts w:ascii="Proxima Nova Regular" w:eastAsia="Arial Unicode MS" w:hAnsi="Proxima Nova Regular" w:cs="Arial"/>
          <w:sz w:val="22"/>
          <w:szCs w:val="22"/>
          <w:u w:color="212121"/>
          <w:bdr w:val="nil"/>
        </w:rPr>
        <w:t xml:space="preserve">in September </w:t>
      </w:r>
      <w:r w:rsidRPr="002C7399">
        <w:rPr>
          <w:rFonts w:ascii="Proxima Nova Regular" w:eastAsia="Arial Unicode MS" w:hAnsi="Proxima Nova Regular" w:cs="Arial"/>
          <w:sz w:val="22"/>
          <w:szCs w:val="22"/>
          <w:u w:color="212121"/>
          <w:bdr w:val="nil"/>
        </w:rPr>
        <w:t xml:space="preserve">will </w:t>
      </w:r>
      <w:r>
        <w:rPr>
          <w:rFonts w:ascii="Proxima Nova Regular" w:eastAsia="Arial Unicode MS" w:hAnsi="Proxima Nova Regular" w:cs="Arial"/>
          <w:sz w:val="22"/>
          <w:szCs w:val="22"/>
          <w:u w:color="212121"/>
          <w:bdr w:val="nil"/>
        </w:rPr>
        <w:t xml:space="preserve">address how </w:t>
      </w:r>
      <w:r w:rsidRPr="002C7399">
        <w:rPr>
          <w:rFonts w:ascii="Proxima Nova Regular" w:eastAsia="Arial Unicode MS" w:hAnsi="Proxima Nova Regular" w:cs="Arial"/>
          <w:sz w:val="22"/>
          <w:szCs w:val="22"/>
          <w:u w:color="212121"/>
          <w:bdr w:val="nil"/>
          <w:lang w:val="en-US"/>
        </w:rPr>
        <w:t xml:space="preserve">the disruption </w:t>
      </w:r>
      <w:r w:rsidRPr="002C7399">
        <w:rPr>
          <w:rFonts w:ascii="Proxima Nova Regular" w:eastAsia="Arial Unicode MS" w:hAnsi="Proxima Nova Regular" w:cs="Arial"/>
          <w:sz w:val="22"/>
          <w:szCs w:val="22"/>
          <w:u w:color="212121"/>
          <w:bdr w:val="nil"/>
        </w:rPr>
        <w:t xml:space="preserve">of global value chains (GVCs) is forcing a fundamental rethink </w:t>
      </w:r>
      <w:r>
        <w:rPr>
          <w:rFonts w:ascii="Proxima Nova Regular" w:eastAsia="Arial Unicode MS" w:hAnsi="Proxima Nova Regular" w:cs="Arial"/>
          <w:sz w:val="22"/>
          <w:szCs w:val="22"/>
          <w:u w:color="212121"/>
          <w:bdr w:val="nil"/>
        </w:rPr>
        <w:t xml:space="preserve">by manufacturers </w:t>
      </w:r>
      <w:r w:rsidRPr="002C7399">
        <w:rPr>
          <w:rFonts w:ascii="Proxima Nova Regular" w:eastAsia="Arial Unicode MS" w:hAnsi="Proxima Nova Regular" w:cs="Arial"/>
          <w:sz w:val="22"/>
          <w:szCs w:val="22"/>
          <w:u w:color="212121"/>
          <w:bdr w:val="nil"/>
        </w:rPr>
        <w:t xml:space="preserve">to </w:t>
      </w:r>
      <w:r>
        <w:rPr>
          <w:rFonts w:ascii="Proxima Nova Regular" w:eastAsia="Arial Unicode MS" w:hAnsi="Proxima Nova Regular" w:cs="Arial"/>
          <w:sz w:val="22"/>
          <w:szCs w:val="22"/>
          <w:u w:color="212121"/>
          <w:bdr w:val="nil"/>
        </w:rPr>
        <w:t>become</w:t>
      </w:r>
      <w:r w:rsidRPr="002C7399">
        <w:rPr>
          <w:rFonts w:ascii="Proxima Nova Regular" w:eastAsia="Arial Unicode MS" w:hAnsi="Proxima Nova Regular" w:cs="Arial"/>
          <w:sz w:val="22"/>
          <w:szCs w:val="22"/>
          <w:u w:color="212121"/>
          <w:bdr w:val="nil"/>
        </w:rPr>
        <w:t xml:space="preserve"> more resilient in the future. Digitalisation is transforming GVCs by creating a new digital thread </w:t>
      </w:r>
      <w:r>
        <w:rPr>
          <w:rFonts w:ascii="Proxima Nova Regular" w:eastAsia="Arial Unicode MS" w:hAnsi="Proxima Nova Regular" w:cs="Arial"/>
          <w:sz w:val="22"/>
          <w:szCs w:val="22"/>
          <w:u w:color="212121"/>
          <w:bdr w:val="nil"/>
        </w:rPr>
        <w:t>that allows</w:t>
      </w:r>
      <w:r w:rsidRPr="002C7399">
        <w:rPr>
          <w:rFonts w:ascii="Proxima Nova Regular" w:eastAsia="Arial Unicode MS" w:hAnsi="Proxima Nova Regular" w:cs="Arial"/>
          <w:sz w:val="22"/>
          <w:szCs w:val="22"/>
          <w:u w:color="212121"/>
          <w:bdr w:val="nil"/>
        </w:rPr>
        <w:t xml:space="preserve"> for advanced systems of traceability and improv</w:t>
      </w:r>
      <w:r>
        <w:rPr>
          <w:rFonts w:ascii="Proxima Nova Regular" w:eastAsia="Arial Unicode MS" w:hAnsi="Proxima Nova Regular" w:cs="Arial"/>
          <w:sz w:val="22"/>
          <w:szCs w:val="22"/>
          <w:u w:color="212121"/>
          <w:bdr w:val="nil"/>
        </w:rPr>
        <w:t>ed</w:t>
      </w:r>
      <w:r w:rsidRPr="002C7399">
        <w:rPr>
          <w:rFonts w:ascii="Proxima Nova Regular" w:eastAsia="Arial Unicode MS" w:hAnsi="Proxima Nova Regular" w:cs="Arial"/>
          <w:sz w:val="22"/>
          <w:szCs w:val="22"/>
          <w:u w:color="212121"/>
          <w:bdr w:val="nil"/>
        </w:rPr>
        <w:t xml:space="preserve"> logistics and planning. The</w:t>
      </w:r>
      <w:r w:rsidRPr="002C7399">
        <w:rPr>
          <w:rFonts w:ascii="Proxima Nova Regular" w:eastAsia="Arial Unicode MS" w:hAnsi="Proxima Nova Regular"/>
          <w:sz w:val="22"/>
          <w:u w:color="212121"/>
          <w:bdr w:val="nil"/>
        </w:rPr>
        <w:t xml:space="preserve"> sessions</w:t>
      </w:r>
      <w:r w:rsidRPr="002C7399">
        <w:rPr>
          <w:rFonts w:ascii="Proxima Nova Regular" w:eastAsia="Arial Unicode MS" w:hAnsi="Proxima Nova Regular" w:cs="Arial"/>
          <w:sz w:val="22"/>
          <w:szCs w:val="22"/>
          <w:u w:color="212121"/>
          <w:bdr w:val="nil"/>
        </w:rPr>
        <w:t xml:space="preserve"> will explore how t</w:t>
      </w:r>
      <w:r w:rsidRPr="002C7399">
        <w:rPr>
          <w:rFonts w:ascii="Proxima Nova Regular" w:eastAsia="Arial Unicode MS" w:hAnsi="Proxima Nova Regular" w:cs="Arial"/>
          <w:sz w:val="22"/>
          <w:szCs w:val="22"/>
          <w:u w:color="212121"/>
          <w:bdr w:val="nil"/>
          <w:lang w:val="en-US"/>
        </w:rPr>
        <w:t xml:space="preserve">he adoption of 4IR technologies, </w:t>
      </w:r>
      <w:proofErr w:type="spellStart"/>
      <w:r w:rsidRPr="002C7399">
        <w:rPr>
          <w:rFonts w:ascii="Proxima Nova Regular" w:eastAsia="Arial Unicode MS" w:hAnsi="Proxima Nova Regular" w:cs="Arial"/>
          <w:sz w:val="22"/>
          <w:szCs w:val="22"/>
          <w:u w:color="212121"/>
          <w:bdr w:val="nil"/>
          <w:lang w:val="en-US"/>
        </w:rPr>
        <w:t>localising</w:t>
      </w:r>
      <w:proofErr w:type="spellEnd"/>
      <w:r w:rsidRPr="002C7399">
        <w:rPr>
          <w:rFonts w:ascii="Proxima Nova Regular" w:eastAsia="Arial Unicode MS" w:hAnsi="Proxima Nova Regular" w:cs="Arial"/>
          <w:sz w:val="22"/>
          <w:szCs w:val="22"/>
          <w:u w:color="212121"/>
          <w:bdr w:val="nil"/>
          <w:lang w:val="en-US"/>
        </w:rPr>
        <w:t xml:space="preserve"> production capabilities and capacity building, and spreading inclusive and sustainable development will all be critical to </w:t>
      </w:r>
      <w:r>
        <w:rPr>
          <w:rFonts w:ascii="Proxima Nova Regular" w:eastAsia="Arial Unicode MS" w:hAnsi="Proxima Nova Regular" w:cs="Arial"/>
          <w:sz w:val="22"/>
          <w:szCs w:val="22"/>
          <w:u w:color="212121"/>
          <w:bdr w:val="nil"/>
          <w:lang w:val="en-US"/>
        </w:rPr>
        <w:t>the future of GVCs</w:t>
      </w:r>
      <w:r w:rsidRPr="002C7399">
        <w:rPr>
          <w:rFonts w:ascii="Proxima Nova Regular" w:eastAsia="Arial Unicode MS" w:hAnsi="Proxima Nova Regular" w:cs="Arial"/>
          <w:sz w:val="22"/>
          <w:szCs w:val="22"/>
          <w:u w:color="212121"/>
          <w:bdr w:val="nil"/>
          <w:lang w:val="en-US"/>
        </w:rPr>
        <w:t>.</w:t>
      </w:r>
    </w:p>
    <w:p w14:paraId="77D265FB" w14:textId="77777777" w:rsidR="00E45404" w:rsidRPr="002C7399" w:rsidRDefault="00E45404" w:rsidP="002C7399">
      <w:pPr>
        <w:tabs>
          <w:tab w:val="left" w:pos="-360"/>
        </w:tabs>
        <w:jc w:val="both"/>
        <w:rPr>
          <w:rFonts w:ascii="Proxima Nova Regular" w:eastAsia="Arial Unicode MS" w:hAnsi="Proxima Nova Regular" w:cs="Calibri"/>
          <w:sz w:val="22"/>
          <w:szCs w:val="22"/>
          <w:u w:color="212121"/>
          <w:bdr w:val="nil"/>
          <w:lang w:val="en-US" w:bidi="ar-AE"/>
        </w:rPr>
      </w:pPr>
    </w:p>
    <w:p w14:paraId="6359DB40" w14:textId="319AF578" w:rsidR="00E45404" w:rsidRPr="002C7399" w:rsidRDefault="006E1A66" w:rsidP="002C7399">
      <w:pPr>
        <w:tabs>
          <w:tab w:val="left" w:pos="-360"/>
        </w:tabs>
        <w:jc w:val="both"/>
        <w:rPr>
          <w:rFonts w:ascii="Proxima Nova Regular" w:eastAsia="Arial Unicode MS" w:hAnsi="Proxima Nova Regular" w:cs="Calibri"/>
          <w:sz w:val="22"/>
          <w:szCs w:val="22"/>
          <w:u w:color="212121"/>
          <w:bdr w:val="nil"/>
          <w:lang w:val="en-US" w:bidi="ar-AE"/>
        </w:rPr>
      </w:pPr>
      <w:r w:rsidRPr="002C7399">
        <w:rPr>
          <w:rFonts w:ascii="Proxima Nova Regular" w:eastAsia="Arial Unicode MS" w:hAnsi="Proxima Nova Regular" w:cs="Calibri"/>
          <w:sz w:val="22"/>
          <w:szCs w:val="22"/>
          <w:u w:color="212121"/>
          <w:bdr w:val="nil"/>
          <w:lang w:val="en-US" w:bidi="ar-AE"/>
        </w:rPr>
        <w:t xml:space="preserve">Topics that will be discussed by </w:t>
      </w:r>
      <w:r w:rsidRPr="002C7399">
        <w:rPr>
          <w:rFonts w:ascii="Proxima Nova Regular" w:eastAsia="Arial Unicode MS" w:hAnsi="Proxima Nova Regular" w:cs="Arial"/>
          <w:sz w:val="22"/>
          <w:szCs w:val="22"/>
          <w:u w:color="212121"/>
          <w:bdr w:val="nil"/>
          <w:lang w:val="en-US"/>
        </w:rPr>
        <w:t>experts</w:t>
      </w:r>
      <w:r w:rsidR="009A3DB3" w:rsidRPr="002C7399">
        <w:rPr>
          <w:rFonts w:ascii="Proxima Nova Regular" w:eastAsia="Arial Unicode MS" w:hAnsi="Proxima Nova Regular" w:cs="Arial"/>
          <w:sz w:val="22"/>
          <w:szCs w:val="22"/>
          <w:u w:color="212121"/>
          <w:bdr w:val="nil"/>
          <w:lang w:val="en-US"/>
        </w:rPr>
        <w:t xml:space="preserve"> at the </w:t>
      </w:r>
      <w:r w:rsidR="009A3DB3" w:rsidRPr="002C7399">
        <w:rPr>
          <w:rFonts w:ascii="Proxima Nova Regular" w:eastAsia="Arial Unicode MS" w:hAnsi="Proxima Nova Regular" w:cs="Arial"/>
          <w:b/>
          <w:bCs/>
          <w:sz w:val="22"/>
          <w:szCs w:val="22"/>
          <w:u w:color="212121"/>
          <w:bdr w:val="nil"/>
          <w:lang w:val="en-US"/>
        </w:rPr>
        <w:t>#GMIS2020 Digital Series</w:t>
      </w:r>
      <w:r w:rsidR="009A3DB3" w:rsidRPr="002C7399">
        <w:rPr>
          <w:rFonts w:ascii="Proxima Nova Regular" w:eastAsia="Arial Unicode MS" w:hAnsi="Proxima Nova Regular" w:cs="Arial"/>
          <w:sz w:val="22"/>
          <w:szCs w:val="22"/>
          <w:u w:color="212121"/>
          <w:bdr w:val="nil"/>
          <w:lang w:val="en-US"/>
        </w:rPr>
        <w:t xml:space="preserve"> include</w:t>
      </w:r>
      <w:r w:rsidRPr="002C7399">
        <w:rPr>
          <w:rFonts w:ascii="Proxima Nova Regular" w:eastAsia="Arial Unicode MS" w:hAnsi="Proxima Nova Regular" w:cs="Calibri"/>
          <w:sz w:val="22"/>
          <w:szCs w:val="22"/>
          <w:u w:color="212121"/>
          <w:bdr w:val="nil"/>
          <w:lang w:val="en-US" w:bidi="ar-AE"/>
        </w:rPr>
        <w:t xml:space="preserve"> </w:t>
      </w:r>
      <w:r w:rsidR="00522973">
        <w:rPr>
          <w:rFonts w:ascii="Proxima Nova Regular" w:eastAsia="Arial Unicode MS" w:hAnsi="Proxima Nova Regular" w:cs="Calibri"/>
          <w:sz w:val="22"/>
          <w:szCs w:val="22"/>
          <w:u w:color="212121"/>
          <w:bdr w:val="nil"/>
          <w:lang w:val="en-US" w:bidi="ar-AE"/>
        </w:rPr>
        <w:t>m</w:t>
      </w:r>
      <w:r w:rsidR="00522973" w:rsidRPr="002C7399">
        <w:rPr>
          <w:rFonts w:ascii="Proxima Nova Regular" w:eastAsia="Arial Unicode MS" w:hAnsi="Proxima Nova Regular" w:cs="Calibri"/>
          <w:sz w:val="22"/>
          <w:szCs w:val="22"/>
          <w:u w:color="212121"/>
          <w:bdr w:val="nil"/>
          <w:lang w:val="en-US" w:bidi="ar-AE"/>
        </w:rPr>
        <w:t xml:space="preserve">anaging </w:t>
      </w:r>
      <w:r w:rsidR="00E45404" w:rsidRPr="002C7399">
        <w:rPr>
          <w:rFonts w:ascii="Proxima Nova Regular" w:eastAsia="Arial Unicode MS" w:hAnsi="Proxima Nova Regular" w:cs="Calibri"/>
          <w:sz w:val="22"/>
          <w:szCs w:val="22"/>
          <w:u w:color="212121"/>
          <w:bdr w:val="nil"/>
          <w:lang w:val="en-US" w:bidi="ar-AE"/>
        </w:rPr>
        <w:t xml:space="preserve">health and safety in the workplace </w:t>
      </w:r>
      <w:r w:rsidR="00522973">
        <w:rPr>
          <w:rFonts w:ascii="Proxima Nova Regular" w:eastAsia="Arial Unicode MS" w:hAnsi="Proxima Nova Regular" w:cs="Calibri"/>
          <w:sz w:val="22"/>
          <w:szCs w:val="22"/>
          <w:u w:color="212121"/>
          <w:bdr w:val="nil"/>
          <w:lang w:val="en-US" w:bidi="ar-AE"/>
        </w:rPr>
        <w:t>during</w:t>
      </w:r>
      <w:r w:rsidR="00E45404" w:rsidRPr="002C7399">
        <w:rPr>
          <w:rFonts w:ascii="Proxima Nova Regular" w:eastAsia="Arial Unicode MS" w:hAnsi="Proxima Nova Regular" w:cs="Calibri"/>
          <w:sz w:val="22"/>
          <w:szCs w:val="22"/>
          <w:u w:color="212121"/>
          <w:bdr w:val="nil"/>
          <w:lang w:val="en-US" w:bidi="ar-AE"/>
        </w:rPr>
        <w:t xml:space="preserve"> </w:t>
      </w:r>
      <w:r w:rsidR="009E10D9" w:rsidRPr="002C7399">
        <w:rPr>
          <w:rFonts w:ascii="Proxima Nova Regular" w:eastAsia="Arial Unicode MS" w:hAnsi="Proxima Nova Regular" w:cs="Calibri"/>
          <w:sz w:val="22"/>
          <w:szCs w:val="22"/>
          <w:u w:color="212121"/>
          <w:bdr w:val="nil"/>
          <w:lang w:val="en-US" w:bidi="ar-AE"/>
        </w:rPr>
        <w:t xml:space="preserve">a </w:t>
      </w:r>
      <w:r w:rsidR="00A12130" w:rsidRPr="002C7399">
        <w:rPr>
          <w:rFonts w:ascii="Proxima Nova Regular" w:eastAsia="Arial Unicode MS" w:hAnsi="Proxima Nova Regular" w:cs="Calibri"/>
          <w:sz w:val="22"/>
          <w:szCs w:val="22"/>
          <w:u w:color="212121"/>
          <w:bdr w:val="nil"/>
          <w:lang w:val="en-US" w:bidi="ar-AE"/>
        </w:rPr>
        <w:t xml:space="preserve">global </w:t>
      </w:r>
      <w:r w:rsidR="009E10D9" w:rsidRPr="002C7399">
        <w:rPr>
          <w:rFonts w:ascii="Proxima Nova Regular" w:eastAsia="Arial Unicode MS" w:hAnsi="Proxima Nova Regular" w:cs="Calibri"/>
          <w:sz w:val="22"/>
          <w:szCs w:val="22"/>
          <w:u w:color="212121"/>
          <w:bdr w:val="nil"/>
          <w:lang w:val="en-US" w:bidi="ar-AE"/>
        </w:rPr>
        <w:t>crisis</w:t>
      </w:r>
      <w:r w:rsidRPr="002C7399">
        <w:rPr>
          <w:rFonts w:ascii="Proxima Nova Regular" w:eastAsia="Arial Unicode MS" w:hAnsi="Proxima Nova Regular" w:cs="Calibri"/>
          <w:sz w:val="22"/>
          <w:szCs w:val="22"/>
          <w:u w:color="212121"/>
          <w:bdr w:val="nil"/>
          <w:lang w:val="en-US" w:bidi="ar-AE"/>
        </w:rPr>
        <w:t>;</w:t>
      </w:r>
      <w:r w:rsidR="00E45404" w:rsidRPr="002C7399">
        <w:rPr>
          <w:rFonts w:ascii="Proxima Nova Regular" w:eastAsia="Arial Unicode MS" w:hAnsi="Proxima Nova Regular" w:cs="Calibri"/>
          <w:sz w:val="22"/>
          <w:szCs w:val="22"/>
          <w:u w:color="212121"/>
          <w:bdr w:val="nil"/>
          <w:lang w:val="en-US" w:bidi="ar-AE"/>
        </w:rPr>
        <w:t xml:space="preserve"> addressing cybersecurity concerns </w:t>
      </w:r>
      <w:r w:rsidR="00522973">
        <w:rPr>
          <w:rFonts w:ascii="Proxima Nova Regular" w:eastAsia="Arial Unicode MS" w:hAnsi="Proxima Nova Regular" w:cs="Calibri"/>
          <w:sz w:val="22"/>
          <w:szCs w:val="22"/>
          <w:u w:color="212121"/>
          <w:bdr w:val="nil"/>
          <w:lang w:val="en-US" w:bidi="ar-AE"/>
        </w:rPr>
        <w:t xml:space="preserve">as a result of </w:t>
      </w:r>
      <w:r w:rsidR="00E45404" w:rsidRPr="002C7399">
        <w:rPr>
          <w:rFonts w:ascii="Proxima Nova Regular" w:eastAsia="Arial Unicode MS" w:hAnsi="Proxima Nova Regular" w:cs="Calibri"/>
          <w:sz w:val="22"/>
          <w:szCs w:val="22"/>
          <w:u w:color="212121"/>
          <w:bdr w:val="nil"/>
          <w:lang w:val="en-US" w:bidi="ar-AE"/>
        </w:rPr>
        <w:t>increased online activity</w:t>
      </w:r>
      <w:r w:rsidRPr="002C7399">
        <w:rPr>
          <w:rFonts w:ascii="Proxima Nova Regular" w:eastAsia="Arial Unicode MS" w:hAnsi="Proxima Nova Regular" w:cs="Calibri"/>
          <w:sz w:val="22"/>
          <w:szCs w:val="22"/>
          <w:u w:color="212121"/>
          <w:bdr w:val="nil"/>
          <w:lang w:val="en-US" w:bidi="ar-AE"/>
        </w:rPr>
        <w:t>;</w:t>
      </w:r>
      <w:r w:rsidR="00E45404" w:rsidRPr="002C7399">
        <w:rPr>
          <w:rFonts w:ascii="Proxima Nova Regular" w:eastAsia="Arial Unicode MS" w:hAnsi="Proxima Nova Regular" w:cs="Calibri"/>
          <w:sz w:val="22"/>
          <w:szCs w:val="22"/>
          <w:u w:color="212121"/>
          <w:bdr w:val="nil"/>
          <w:lang w:val="en-US" w:bidi="ar-AE"/>
        </w:rPr>
        <w:t xml:space="preserve"> harnessing AI to </w:t>
      </w:r>
      <w:r w:rsidR="0054051E" w:rsidRPr="002C7399">
        <w:rPr>
          <w:rFonts w:ascii="Proxima Nova Regular" w:eastAsia="Arial Unicode MS" w:hAnsi="Proxima Nova Regular" w:cs="Calibri"/>
          <w:sz w:val="22"/>
          <w:szCs w:val="22"/>
          <w:u w:color="212121"/>
          <w:bdr w:val="nil"/>
          <w:lang w:val="en-US" w:bidi="ar-AE"/>
        </w:rPr>
        <w:t xml:space="preserve">support decision making </w:t>
      </w:r>
      <w:r w:rsidR="00522973">
        <w:rPr>
          <w:rFonts w:ascii="Proxima Nova Regular" w:eastAsia="Arial Unicode MS" w:hAnsi="Proxima Nova Regular" w:cs="Calibri"/>
          <w:sz w:val="22"/>
          <w:szCs w:val="22"/>
          <w:u w:color="212121"/>
          <w:bdr w:val="nil"/>
          <w:lang w:val="en-US" w:bidi="ar-AE"/>
        </w:rPr>
        <w:t>in factories</w:t>
      </w:r>
      <w:r w:rsidR="0054051E" w:rsidRPr="002C7399">
        <w:rPr>
          <w:rFonts w:ascii="Proxima Nova Regular" w:eastAsia="Arial Unicode MS" w:hAnsi="Proxima Nova Regular" w:cs="Calibri"/>
          <w:sz w:val="22"/>
          <w:szCs w:val="22"/>
          <w:u w:color="212121"/>
          <w:bdr w:val="nil"/>
          <w:lang w:val="en-US" w:bidi="ar-AE"/>
        </w:rPr>
        <w:t xml:space="preserve"> and </w:t>
      </w:r>
      <w:r w:rsidR="00E45404" w:rsidRPr="002C7399">
        <w:rPr>
          <w:rFonts w:ascii="Proxima Nova Regular" w:eastAsia="Arial Unicode MS" w:hAnsi="Proxima Nova Regular" w:cs="Calibri"/>
          <w:sz w:val="22"/>
          <w:szCs w:val="22"/>
          <w:u w:color="212121"/>
          <w:bdr w:val="nil"/>
          <w:lang w:val="en-US" w:bidi="ar-AE"/>
        </w:rPr>
        <w:t xml:space="preserve">encourage the shift towards robotics to protect </w:t>
      </w:r>
      <w:r w:rsidR="006E780D" w:rsidRPr="002C7399">
        <w:rPr>
          <w:rFonts w:ascii="Proxima Nova Regular" w:eastAsia="Arial Unicode MS" w:hAnsi="Proxima Nova Regular" w:cs="Calibri"/>
          <w:sz w:val="22"/>
          <w:szCs w:val="22"/>
          <w:u w:color="212121"/>
          <w:bdr w:val="nil"/>
          <w:lang w:val="en-US" w:bidi="ar-AE"/>
        </w:rPr>
        <w:t xml:space="preserve">the </w:t>
      </w:r>
      <w:r w:rsidR="0054051E" w:rsidRPr="002C7399">
        <w:rPr>
          <w:rFonts w:ascii="Proxima Nova Regular" w:eastAsia="Arial Unicode MS" w:hAnsi="Proxima Nova Regular" w:cs="Calibri"/>
          <w:sz w:val="22"/>
          <w:szCs w:val="22"/>
          <w:u w:color="212121"/>
          <w:bdr w:val="nil"/>
          <w:lang w:val="en-US" w:bidi="ar-AE"/>
        </w:rPr>
        <w:t xml:space="preserve">workforce </w:t>
      </w:r>
      <w:r w:rsidR="00E45404" w:rsidRPr="002C7399">
        <w:rPr>
          <w:rFonts w:ascii="Proxima Nova Regular" w:eastAsia="Arial Unicode MS" w:hAnsi="Proxima Nova Regular" w:cs="Calibri"/>
          <w:sz w:val="22"/>
          <w:szCs w:val="22"/>
          <w:u w:color="212121"/>
          <w:bdr w:val="nil"/>
          <w:lang w:val="en-US" w:bidi="ar-AE"/>
        </w:rPr>
        <w:t>from exposure to health risks</w:t>
      </w:r>
      <w:r w:rsidRPr="002C7399">
        <w:rPr>
          <w:rFonts w:ascii="Proxima Nova Regular" w:eastAsia="Arial Unicode MS" w:hAnsi="Proxima Nova Regular" w:cs="Calibri"/>
          <w:sz w:val="22"/>
          <w:szCs w:val="22"/>
          <w:u w:color="212121"/>
          <w:bdr w:val="nil"/>
          <w:lang w:val="en-US" w:bidi="ar-AE"/>
        </w:rPr>
        <w:t>;</w:t>
      </w:r>
      <w:r w:rsidR="00E45404" w:rsidRPr="002C7399">
        <w:rPr>
          <w:rFonts w:ascii="Proxima Nova Regular" w:eastAsia="Arial Unicode MS" w:hAnsi="Proxima Nova Regular" w:cs="Calibri"/>
          <w:sz w:val="22"/>
          <w:szCs w:val="22"/>
          <w:u w:color="212121"/>
          <w:bdr w:val="nil"/>
          <w:lang w:val="en-US" w:bidi="ar-AE"/>
        </w:rPr>
        <w:t xml:space="preserve"> and the integration of the Internet of Things with </w:t>
      </w:r>
      <w:r w:rsidR="00522973">
        <w:rPr>
          <w:rFonts w:ascii="Proxima Nova Regular" w:eastAsia="Arial Unicode MS" w:hAnsi="Proxima Nova Regular" w:cs="Calibri"/>
          <w:sz w:val="22"/>
          <w:szCs w:val="22"/>
          <w:u w:color="212121"/>
          <w:bdr w:val="nil"/>
          <w:lang w:val="en-US" w:bidi="ar-AE"/>
        </w:rPr>
        <w:t>B</w:t>
      </w:r>
      <w:r w:rsidR="00522973" w:rsidRPr="002C7399">
        <w:rPr>
          <w:rFonts w:ascii="Proxima Nova Regular" w:eastAsia="Arial Unicode MS" w:hAnsi="Proxima Nova Regular" w:cs="Calibri"/>
          <w:sz w:val="22"/>
          <w:szCs w:val="22"/>
          <w:u w:color="212121"/>
          <w:bdr w:val="nil"/>
          <w:lang w:val="en-US" w:bidi="ar-AE"/>
        </w:rPr>
        <w:t xml:space="preserve">ig </w:t>
      </w:r>
      <w:r w:rsidR="00522973">
        <w:rPr>
          <w:rFonts w:ascii="Proxima Nova Regular" w:eastAsia="Arial Unicode MS" w:hAnsi="Proxima Nova Regular" w:cs="Calibri"/>
          <w:sz w:val="22"/>
          <w:szCs w:val="22"/>
          <w:u w:color="212121"/>
          <w:bdr w:val="nil"/>
          <w:lang w:val="en-US" w:bidi="ar-AE"/>
        </w:rPr>
        <w:t>D</w:t>
      </w:r>
      <w:r w:rsidR="00522973" w:rsidRPr="002C7399">
        <w:rPr>
          <w:rFonts w:ascii="Proxima Nova Regular" w:eastAsia="Arial Unicode MS" w:hAnsi="Proxima Nova Regular" w:cs="Calibri"/>
          <w:sz w:val="22"/>
          <w:szCs w:val="22"/>
          <w:u w:color="212121"/>
          <w:bdr w:val="nil"/>
          <w:lang w:val="en-US" w:bidi="ar-AE"/>
        </w:rPr>
        <w:t xml:space="preserve">ata </w:t>
      </w:r>
      <w:r w:rsidR="0054051E" w:rsidRPr="002C7399">
        <w:rPr>
          <w:rFonts w:ascii="Proxima Nova Regular" w:eastAsia="Arial Unicode MS" w:hAnsi="Proxima Nova Regular" w:cs="Calibri"/>
          <w:sz w:val="22"/>
          <w:szCs w:val="22"/>
          <w:u w:color="212121"/>
          <w:bdr w:val="nil"/>
          <w:lang w:val="en-US" w:bidi="ar-AE"/>
        </w:rPr>
        <w:t xml:space="preserve">to </w:t>
      </w:r>
      <w:r w:rsidR="00350870" w:rsidRPr="002C7399">
        <w:rPr>
          <w:rFonts w:ascii="Proxima Nova Regular" w:eastAsia="Arial Unicode MS" w:hAnsi="Proxima Nova Regular" w:cs="Calibri"/>
          <w:sz w:val="22"/>
          <w:szCs w:val="22"/>
          <w:u w:color="212121"/>
          <w:bdr w:val="nil"/>
          <w:lang w:val="en-US" w:bidi="ar-AE"/>
        </w:rPr>
        <w:t>monitor</w:t>
      </w:r>
      <w:r w:rsidR="0054051E" w:rsidRPr="002C7399">
        <w:rPr>
          <w:rFonts w:ascii="Proxima Nova Regular" w:eastAsia="Arial Unicode MS" w:hAnsi="Proxima Nova Regular" w:cs="Calibri"/>
          <w:sz w:val="22"/>
          <w:szCs w:val="22"/>
          <w:u w:color="212121"/>
          <w:bdr w:val="nil"/>
          <w:lang w:val="en-US" w:bidi="ar-AE"/>
        </w:rPr>
        <w:t xml:space="preserve"> </w:t>
      </w:r>
      <w:r w:rsidR="00522973">
        <w:rPr>
          <w:rFonts w:ascii="Proxima Nova Regular" w:eastAsia="Arial Unicode MS" w:hAnsi="Proxima Nova Regular" w:cs="Calibri"/>
          <w:sz w:val="22"/>
          <w:szCs w:val="22"/>
          <w:u w:color="212121"/>
          <w:bdr w:val="nil"/>
          <w:lang w:val="en-US" w:bidi="ar-AE"/>
        </w:rPr>
        <w:t xml:space="preserve">and control </w:t>
      </w:r>
      <w:r w:rsidR="0054051E" w:rsidRPr="002C7399">
        <w:rPr>
          <w:rFonts w:ascii="Proxima Nova Regular" w:eastAsia="Arial Unicode MS" w:hAnsi="Proxima Nova Regular" w:cs="Calibri"/>
          <w:sz w:val="22"/>
          <w:szCs w:val="22"/>
          <w:u w:color="212121"/>
          <w:bdr w:val="nil"/>
          <w:lang w:val="en-US" w:bidi="ar-AE"/>
        </w:rPr>
        <w:t xml:space="preserve">the </w:t>
      </w:r>
      <w:r w:rsidR="00350870" w:rsidRPr="002C7399">
        <w:rPr>
          <w:rFonts w:ascii="Proxima Nova Regular" w:eastAsia="Arial Unicode MS" w:hAnsi="Proxima Nova Regular" w:cs="Calibri"/>
          <w:sz w:val="22"/>
          <w:szCs w:val="22"/>
          <w:u w:color="212121"/>
          <w:bdr w:val="nil"/>
          <w:lang w:val="en-US" w:bidi="ar-AE"/>
        </w:rPr>
        <w:t xml:space="preserve">spread of </w:t>
      </w:r>
      <w:r w:rsidR="00522973">
        <w:rPr>
          <w:rFonts w:ascii="Proxima Nova Regular" w:eastAsia="Arial Unicode MS" w:hAnsi="Proxima Nova Regular" w:cs="Calibri"/>
          <w:sz w:val="22"/>
          <w:szCs w:val="22"/>
          <w:u w:color="212121"/>
          <w:bdr w:val="nil"/>
          <w:lang w:val="en-US" w:bidi="ar-AE"/>
        </w:rPr>
        <w:t>any potential</w:t>
      </w:r>
      <w:r w:rsidR="00522973" w:rsidRPr="002C7399">
        <w:rPr>
          <w:rFonts w:ascii="Proxima Nova Regular" w:eastAsia="Arial Unicode MS" w:hAnsi="Proxima Nova Regular" w:cs="Calibri"/>
          <w:sz w:val="22"/>
          <w:szCs w:val="22"/>
          <w:u w:color="212121"/>
          <w:bdr w:val="nil"/>
          <w:lang w:val="en-US" w:bidi="ar-AE"/>
        </w:rPr>
        <w:t xml:space="preserve"> </w:t>
      </w:r>
      <w:r w:rsidR="0054051E" w:rsidRPr="002C7399">
        <w:rPr>
          <w:rFonts w:ascii="Proxima Nova Regular" w:eastAsia="Arial Unicode MS" w:hAnsi="Proxima Nova Regular" w:cs="Calibri"/>
          <w:sz w:val="22"/>
          <w:szCs w:val="22"/>
          <w:u w:color="212121"/>
          <w:bdr w:val="nil"/>
          <w:lang w:val="en-US" w:bidi="ar-AE"/>
        </w:rPr>
        <w:t>pandemic</w:t>
      </w:r>
      <w:r w:rsidR="00E45404" w:rsidRPr="002C7399">
        <w:rPr>
          <w:rFonts w:ascii="Proxima Nova Regular" w:eastAsia="Arial Unicode MS" w:hAnsi="Proxima Nova Regular" w:cs="Calibri"/>
          <w:sz w:val="22"/>
          <w:szCs w:val="22"/>
          <w:u w:color="212121"/>
          <w:bdr w:val="nil"/>
          <w:lang w:val="en-US" w:bidi="ar-AE"/>
        </w:rPr>
        <w:t>.</w:t>
      </w:r>
    </w:p>
    <w:p w14:paraId="446D58AD" w14:textId="31EFD012" w:rsidR="009A3DB3" w:rsidRPr="002C7399" w:rsidRDefault="009A3DB3" w:rsidP="002C7399">
      <w:pPr>
        <w:tabs>
          <w:tab w:val="left" w:pos="-360"/>
        </w:tabs>
        <w:jc w:val="both"/>
        <w:rPr>
          <w:rFonts w:ascii="Proxima Nova Regular" w:eastAsia="Arial Unicode MS" w:hAnsi="Proxima Nova Regular" w:cs="Calibri"/>
          <w:sz w:val="22"/>
          <w:szCs w:val="22"/>
          <w:u w:color="212121"/>
          <w:bdr w:val="nil"/>
          <w:lang w:val="en-US" w:bidi="ar-AE"/>
        </w:rPr>
      </w:pPr>
    </w:p>
    <w:p w14:paraId="2FF92BB2" w14:textId="41B7BEC0" w:rsidR="009A3DB3" w:rsidRPr="002C7399" w:rsidRDefault="00A12130" w:rsidP="002C7399">
      <w:pPr>
        <w:tabs>
          <w:tab w:val="left" w:pos="-360"/>
        </w:tabs>
        <w:jc w:val="both"/>
        <w:rPr>
          <w:rFonts w:ascii="Proxima Nova Regular" w:eastAsia="Arial Unicode MS" w:hAnsi="Proxima Nova Regular" w:cs="Calibri"/>
          <w:sz w:val="22"/>
          <w:szCs w:val="22"/>
          <w:u w:color="212121"/>
          <w:bdr w:val="nil"/>
          <w:lang w:val="en-US" w:bidi="ar-AE"/>
        </w:rPr>
      </w:pPr>
      <w:r w:rsidRPr="002C7399">
        <w:rPr>
          <w:rFonts w:ascii="Proxima Nova Regular" w:eastAsia="Arial Unicode MS" w:hAnsi="Proxima Nova Regular" w:cs="Arial"/>
          <w:sz w:val="22"/>
          <w:szCs w:val="22"/>
          <w:u w:color="212121"/>
          <w:bdr w:val="nil"/>
          <w:lang w:val="en-US"/>
        </w:rPr>
        <w:t>Subject matter experts</w:t>
      </w:r>
      <w:r w:rsidR="009A3DB3" w:rsidRPr="002C7399">
        <w:rPr>
          <w:rFonts w:ascii="Proxima Nova Regular" w:eastAsia="Arial Unicode MS" w:hAnsi="Proxima Nova Regular" w:cs="Arial"/>
          <w:sz w:val="22"/>
          <w:szCs w:val="22"/>
          <w:u w:color="212121"/>
          <w:bdr w:val="nil"/>
          <w:lang w:val="en-US"/>
        </w:rPr>
        <w:t xml:space="preserve"> </w:t>
      </w:r>
      <w:r w:rsidRPr="002C7399">
        <w:rPr>
          <w:rFonts w:ascii="Proxima Nova Regular" w:eastAsia="Arial Unicode MS" w:hAnsi="Proxima Nova Regular" w:cs="Arial"/>
          <w:sz w:val="22"/>
          <w:szCs w:val="22"/>
          <w:u w:color="212121"/>
          <w:bdr w:val="nil"/>
          <w:lang w:val="en-US"/>
        </w:rPr>
        <w:t xml:space="preserve">and thought leaders </w:t>
      </w:r>
      <w:r w:rsidR="009A3DB3" w:rsidRPr="002C7399">
        <w:rPr>
          <w:rFonts w:ascii="Proxima Nova Regular" w:eastAsia="Arial Unicode MS" w:hAnsi="Proxima Nova Regular" w:cs="Arial"/>
          <w:sz w:val="22"/>
          <w:szCs w:val="22"/>
          <w:u w:color="212121"/>
          <w:bdr w:val="nil"/>
          <w:lang w:val="en-US"/>
        </w:rPr>
        <w:t xml:space="preserve">that will participate in the </w:t>
      </w:r>
      <w:r w:rsidR="00522973">
        <w:rPr>
          <w:rFonts w:ascii="Proxima Nova Regular" w:eastAsia="Arial Unicode MS" w:hAnsi="Proxima Nova Regular" w:cs="Arial"/>
          <w:sz w:val="22"/>
          <w:szCs w:val="22"/>
          <w:u w:color="212121"/>
          <w:bdr w:val="nil"/>
          <w:lang w:val="en-US"/>
        </w:rPr>
        <w:t>#GMIS2020 D</w:t>
      </w:r>
      <w:r w:rsidR="00522973" w:rsidRPr="002C7399">
        <w:rPr>
          <w:rFonts w:ascii="Proxima Nova Regular" w:eastAsia="Arial Unicode MS" w:hAnsi="Proxima Nova Regular" w:cs="Arial"/>
          <w:sz w:val="22"/>
          <w:szCs w:val="22"/>
          <w:u w:color="212121"/>
          <w:bdr w:val="nil"/>
          <w:lang w:val="en-US"/>
        </w:rPr>
        <w:t xml:space="preserve">igital </w:t>
      </w:r>
      <w:r w:rsidR="00522973">
        <w:rPr>
          <w:rFonts w:ascii="Proxima Nova Regular" w:eastAsia="Arial Unicode MS" w:hAnsi="Proxima Nova Regular" w:cs="Arial"/>
          <w:sz w:val="22"/>
          <w:szCs w:val="22"/>
          <w:u w:color="212121"/>
          <w:bdr w:val="nil"/>
          <w:lang w:val="en-US"/>
        </w:rPr>
        <w:t>S</w:t>
      </w:r>
      <w:r w:rsidR="00522973" w:rsidRPr="002C7399">
        <w:rPr>
          <w:rFonts w:ascii="Proxima Nova Regular" w:eastAsia="Arial Unicode MS" w:hAnsi="Proxima Nova Regular" w:cs="Arial"/>
          <w:sz w:val="22"/>
          <w:szCs w:val="22"/>
          <w:u w:color="212121"/>
          <w:bdr w:val="nil"/>
          <w:lang w:val="en-US"/>
        </w:rPr>
        <w:t xml:space="preserve">eries </w:t>
      </w:r>
      <w:r w:rsidR="009A3DB3" w:rsidRPr="002C7399">
        <w:rPr>
          <w:rFonts w:ascii="Proxima Nova Regular" w:eastAsia="Arial Unicode MS" w:hAnsi="Proxima Nova Regular" w:cs="Arial"/>
          <w:sz w:val="22"/>
          <w:szCs w:val="22"/>
          <w:u w:color="212121"/>
          <w:bdr w:val="nil"/>
          <w:lang w:val="en-US"/>
        </w:rPr>
        <w:t xml:space="preserve">include </w:t>
      </w:r>
      <w:hyperlink r:id="rId11" w:history="1">
        <w:proofErr w:type="spellStart"/>
        <w:r w:rsidR="00EF5FE2" w:rsidRPr="002C7399">
          <w:rPr>
            <w:rStyle w:val="Hyperlink"/>
            <w:rFonts w:ascii="Proxima Nova Regular" w:hAnsi="Proxima Nova Regular" w:cs="Calibri"/>
            <w:sz w:val="22"/>
            <w:szCs w:val="22"/>
            <w:bdr w:val="nil"/>
            <w:lang w:val="en-US" w:bidi="ar-AE"/>
          </w:rPr>
          <w:t>Houlin</w:t>
        </w:r>
        <w:proofErr w:type="spellEnd"/>
        <w:r w:rsidR="00EF5FE2" w:rsidRPr="002C7399">
          <w:rPr>
            <w:rStyle w:val="Hyperlink"/>
            <w:rFonts w:ascii="Proxima Nova Regular" w:hAnsi="Proxima Nova Regular" w:cs="Calibri"/>
            <w:sz w:val="22"/>
            <w:szCs w:val="22"/>
            <w:bdr w:val="nil"/>
            <w:lang w:val="en-US" w:bidi="ar-AE"/>
          </w:rPr>
          <w:t xml:space="preserve"> Zhao</w:t>
        </w:r>
      </w:hyperlink>
      <w:r w:rsidR="00EF5FE2" w:rsidRPr="002C7399">
        <w:rPr>
          <w:rFonts w:ascii="Proxima Nova Regular" w:eastAsia="Arial Unicode MS" w:hAnsi="Proxima Nova Regular" w:cs="Calibri"/>
          <w:sz w:val="22"/>
          <w:szCs w:val="22"/>
          <w:u w:color="212121"/>
          <w:bdr w:val="nil"/>
          <w:lang w:val="en-US" w:bidi="ar-AE"/>
        </w:rPr>
        <w:t xml:space="preserve">, Secretary General of International Telecommunication Union (ITU), </w:t>
      </w:r>
      <w:hyperlink r:id="rId12" w:anchor="xiaozhun" w:history="1">
        <w:proofErr w:type="spellStart"/>
        <w:r w:rsidR="00EF5FE2" w:rsidRPr="002C7399">
          <w:rPr>
            <w:rStyle w:val="Hyperlink"/>
            <w:rFonts w:ascii="Proxima Nova Regular" w:hAnsi="Proxima Nova Regular" w:cs="Calibri"/>
            <w:sz w:val="22"/>
            <w:szCs w:val="22"/>
            <w:bdr w:val="nil"/>
            <w:lang w:val="en-US" w:bidi="ar-AE"/>
          </w:rPr>
          <w:t>Xiaozhun</w:t>
        </w:r>
        <w:proofErr w:type="spellEnd"/>
        <w:r w:rsidR="00EF5FE2" w:rsidRPr="002C7399">
          <w:rPr>
            <w:rStyle w:val="Hyperlink"/>
            <w:rFonts w:ascii="Proxima Nova Regular" w:hAnsi="Proxima Nova Regular" w:cs="Calibri"/>
            <w:sz w:val="22"/>
            <w:szCs w:val="22"/>
            <w:bdr w:val="nil"/>
            <w:lang w:val="en-US" w:bidi="ar-AE"/>
          </w:rPr>
          <w:t xml:space="preserve"> Yi</w:t>
        </w:r>
      </w:hyperlink>
      <w:r w:rsidR="00EF5FE2" w:rsidRPr="002C7399">
        <w:rPr>
          <w:rFonts w:ascii="Proxima Nova Regular" w:eastAsia="Arial Unicode MS" w:hAnsi="Proxima Nova Regular" w:cs="Calibri"/>
          <w:sz w:val="22"/>
          <w:szCs w:val="22"/>
          <w:u w:color="212121"/>
          <w:bdr w:val="nil"/>
          <w:lang w:val="en-US" w:bidi="ar-AE"/>
        </w:rPr>
        <w:t xml:space="preserve">, Deputy Director-General of the World Trade </w:t>
      </w:r>
      <w:proofErr w:type="spellStart"/>
      <w:r w:rsidR="00EF5FE2" w:rsidRPr="002C7399">
        <w:rPr>
          <w:rFonts w:ascii="Proxima Nova Regular" w:eastAsia="Arial Unicode MS" w:hAnsi="Proxima Nova Regular" w:cs="Calibri"/>
          <w:sz w:val="22"/>
          <w:szCs w:val="22"/>
          <w:u w:color="212121"/>
          <w:bdr w:val="nil"/>
          <w:lang w:val="en-US" w:bidi="ar-AE"/>
        </w:rPr>
        <w:t>Organisation</w:t>
      </w:r>
      <w:proofErr w:type="spellEnd"/>
      <w:r w:rsidR="00EF5FE2" w:rsidRPr="002C7399">
        <w:rPr>
          <w:rFonts w:ascii="Proxima Nova Regular" w:eastAsia="Arial Unicode MS" w:hAnsi="Proxima Nova Regular" w:cs="Calibri"/>
          <w:sz w:val="22"/>
          <w:szCs w:val="22"/>
          <w:u w:color="212121"/>
          <w:bdr w:val="nil"/>
          <w:lang w:val="en-US" w:bidi="ar-AE"/>
        </w:rPr>
        <w:t xml:space="preserve"> (WTO), </w:t>
      </w:r>
      <w:hyperlink r:id="rId13" w:history="1">
        <w:proofErr w:type="spellStart"/>
        <w:r w:rsidR="009A3DB3" w:rsidRPr="002C7399">
          <w:rPr>
            <w:rStyle w:val="Hyperlink"/>
            <w:rFonts w:ascii="Proxima Nova Regular" w:hAnsi="Proxima Nova Regular" w:cs="Calibri"/>
            <w:sz w:val="22"/>
            <w:szCs w:val="22"/>
            <w:bdr w:val="nil"/>
            <w:lang w:val="en-US" w:bidi="ar-AE"/>
          </w:rPr>
          <w:t>Engin</w:t>
        </w:r>
        <w:proofErr w:type="spellEnd"/>
        <w:r w:rsidR="009A3DB3" w:rsidRPr="002C7399">
          <w:rPr>
            <w:rStyle w:val="Hyperlink"/>
            <w:rFonts w:ascii="Proxima Nova Regular" w:hAnsi="Proxima Nova Regular" w:cs="Calibri"/>
            <w:sz w:val="22"/>
            <w:szCs w:val="22"/>
            <w:bdr w:val="nil"/>
            <w:lang w:val="en-US" w:bidi="ar-AE"/>
          </w:rPr>
          <w:t xml:space="preserve"> Eroglu</w:t>
        </w:r>
      </w:hyperlink>
      <w:r w:rsidR="00522973">
        <w:rPr>
          <w:rStyle w:val="Hyperlink"/>
          <w:rFonts w:ascii="Proxima Nova Regular" w:hAnsi="Proxima Nova Regular" w:cs="Calibri"/>
          <w:sz w:val="22"/>
          <w:szCs w:val="22"/>
          <w:bdr w:val="nil"/>
          <w:lang w:val="en-US" w:bidi="ar-AE"/>
        </w:rPr>
        <w:t>,</w:t>
      </w:r>
      <w:r w:rsidR="0007031B" w:rsidRPr="002C7399">
        <w:rPr>
          <w:rFonts w:ascii="Proxima Nova Regular" w:eastAsia="Arial Unicode MS" w:hAnsi="Proxima Nova Regular" w:cs="Calibri"/>
          <w:sz w:val="22"/>
          <w:szCs w:val="22"/>
          <w:u w:color="212121"/>
          <w:bdr w:val="nil"/>
          <w:lang w:val="en-US" w:bidi="ar-AE"/>
        </w:rPr>
        <w:t xml:space="preserve"> Member of</w:t>
      </w:r>
      <w:r w:rsidR="00F877FB" w:rsidRPr="002C7399">
        <w:rPr>
          <w:rFonts w:ascii="Proxima Nova Regular" w:eastAsia="Arial Unicode MS" w:hAnsi="Proxima Nova Regular" w:cs="Calibri"/>
          <w:sz w:val="22"/>
          <w:szCs w:val="22"/>
          <w:u w:color="212121"/>
          <w:bdr w:val="nil"/>
          <w:lang w:val="en-US" w:bidi="ar-AE"/>
        </w:rPr>
        <w:t xml:space="preserve"> European</w:t>
      </w:r>
      <w:r w:rsidR="0007031B" w:rsidRPr="002C7399">
        <w:rPr>
          <w:rFonts w:ascii="Proxima Nova Regular" w:eastAsia="Arial Unicode MS" w:hAnsi="Proxima Nova Regular" w:cs="Calibri"/>
          <w:sz w:val="22"/>
          <w:szCs w:val="22"/>
          <w:u w:color="212121"/>
          <w:bdr w:val="nil"/>
          <w:lang w:val="en-US" w:bidi="ar-AE"/>
        </w:rPr>
        <w:t xml:space="preserve"> </w:t>
      </w:r>
      <w:r w:rsidR="009A3DB3" w:rsidRPr="002C7399">
        <w:rPr>
          <w:rFonts w:ascii="Proxima Nova Regular" w:eastAsia="Arial Unicode MS" w:hAnsi="Proxima Nova Regular" w:cs="Calibri"/>
          <w:sz w:val="22"/>
          <w:szCs w:val="22"/>
          <w:u w:color="212121"/>
          <w:bdr w:val="nil"/>
          <w:lang w:val="en-US" w:bidi="ar-AE"/>
        </w:rPr>
        <w:t>Parliament</w:t>
      </w:r>
      <w:r w:rsidR="00F877FB" w:rsidRPr="002C7399">
        <w:rPr>
          <w:rFonts w:ascii="Proxima Nova Regular" w:eastAsia="Arial Unicode MS" w:hAnsi="Proxima Nova Regular" w:cs="Calibri"/>
          <w:sz w:val="22"/>
          <w:szCs w:val="22"/>
          <w:u w:color="212121"/>
          <w:bdr w:val="nil"/>
          <w:lang w:val="en-US" w:bidi="ar-AE"/>
        </w:rPr>
        <w:t xml:space="preserve"> in Germany</w:t>
      </w:r>
      <w:r w:rsidR="009A3DB3" w:rsidRPr="002C7399">
        <w:rPr>
          <w:rFonts w:ascii="Proxima Nova Regular" w:eastAsia="Arial Unicode MS" w:hAnsi="Proxima Nova Regular" w:cs="Calibri"/>
          <w:sz w:val="22"/>
          <w:szCs w:val="22"/>
          <w:u w:color="212121"/>
          <w:bdr w:val="nil"/>
          <w:lang w:val="en-US" w:bidi="ar-AE"/>
        </w:rPr>
        <w:t>,</w:t>
      </w:r>
      <w:r w:rsidR="00EF5FE2" w:rsidRPr="002C7399">
        <w:rPr>
          <w:rFonts w:ascii="Proxima Nova Regular" w:eastAsia="Arial Unicode MS" w:hAnsi="Proxima Nova Regular" w:cs="Calibri"/>
          <w:sz w:val="22"/>
          <w:szCs w:val="22"/>
          <w:u w:color="212121"/>
          <w:bdr w:val="nil"/>
          <w:lang w:val="en-US" w:bidi="ar-AE"/>
        </w:rPr>
        <w:t xml:space="preserve"> </w:t>
      </w:r>
      <w:hyperlink r:id="rId14" w:history="1">
        <w:r w:rsidR="00EF5FE2" w:rsidRPr="002C7399">
          <w:rPr>
            <w:rStyle w:val="Hyperlink"/>
            <w:rFonts w:ascii="Proxima Nova Regular" w:hAnsi="Proxima Nova Regular" w:cs="Calibri"/>
            <w:sz w:val="22"/>
            <w:szCs w:val="22"/>
            <w:bdr w:val="nil"/>
            <w:lang w:val="en-US" w:bidi="ar-AE"/>
          </w:rPr>
          <w:t xml:space="preserve">Paul </w:t>
        </w:r>
        <w:proofErr w:type="spellStart"/>
        <w:r w:rsidR="00EF5FE2" w:rsidRPr="002C7399">
          <w:rPr>
            <w:rStyle w:val="Hyperlink"/>
            <w:rFonts w:ascii="Proxima Nova Regular" w:hAnsi="Proxima Nova Regular" w:cs="Calibri"/>
            <w:sz w:val="22"/>
            <w:szCs w:val="22"/>
            <w:bdr w:val="nil"/>
            <w:lang w:val="en-US" w:bidi="ar-AE"/>
          </w:rPr>
          <w:t>Wellener</w:t>
        </w:r>
        <w:proofErr w:type="spellEnd"/>
      </w:hyperlink>
      <w:r w:rsidR="00EF5FE2" w:rsidRPr="002C7399">
        <w:rPr>
          <w:rFonts w:ascii="Proxima Nova Regular" w:eastAsia="Arial Unicode MS" w:hAnsi="Proxima Nova Regular" w:cs="Calibri"/>
          <w:sz w:val="22"/>
          <w:szCs w:val="22"/>
          <w:u w:color="212121"/>
          <w:bdr w:val="nil"/>
          <w:lang w:val="en-US" w:bidi="ar-AE"/>
        </w:rPr>
        <w:t xml:space="preserve">, Vice Chairman of Deloitte LLP, </w:t>
      </w:r>
      <w:hyperlink r:id="rId15" w:history="1">
        <w:r w:rsidR="009A3DB3" w:rsidRPr="002C7399">
          <w:rPr>
            <w:rStyle w:val="Hyperlink"/>
            <w:rFonts w:ascii="Proxima Nova Regular" w:hAnsi="Proxima Nova Regular" w:cs="Calibri"/>
            <w:sz w:val="22"/>
            <w:szCs w:val="22"/>
            <w:bdr w:val="nil"/>
            <w:lang w:val="en-US" w:bidi="ar-AE"/>
          </w:rPr>
          <w:t xml:space="preserve">Harald </w:t>
        </w:r>
        <w:proofErr w:type="spellStart"/>
        <w:r w:rsidR="009A3DB3" w:rsidRPr="002C7399">
          <w:rPr>
            <w:rStyle w:val="Hyperlink"/>
            <w:rFonts w:ascii="Proxima Nova Regular" w:hAnsi="Proxima Nova Regular" w:cs="Calibri"/>
            <w:sz w:val="22"/>
            <w:szCs w:val="22"/>
            <w:bdr w:val="nil"/>
            <w:lang w:val="en-US" w:bidi="ar-AE"/>
          </w:rPr>
          <w:t>Kayser</w:t>
        </w:r>
        <w:proofErr w:type="spellEnd"/>
      </w:hyperlink>
      <w:r w:rsidR="009A3DB3" w:rsidRPr="002C7399">
        <w:rPr>
          <w:rFonts w:ascii="Proxima Nova Regular" w:eastAsia="Arial Unicode MS" w:hAnsi="Proxima Nova Regular" w:cs="Calibri"/>
          <w:sz w:val="22"/>
          <w:szCs w:val="22"/>
          <w:u w:color="212121"/>
          <w:bdr w:val="nil"/>
          <w:lang w:val="en-US" w:bidi="ar-AE"/>
        </w:rPr>
        <w:t>, Chairman and Senior Partner</w:t>
      </w:r>
      <w:r w:rsidR="00F877FB" w:rsidRPr="002C7399">
        <w:rPr>
          <w:rFonts w:ascii="Proxima Nova Regular" w:eastAsia="Arial Unicode MS" w:hAnsi="Proxima Nova Regular" w:cs="Calibri"/>
          <w:sz w:val="22"/>
          <w:szCs w:val="22"/>
          <w:u w:color="212121"/>
          <w:bdr w:val="nil"/>
          <w:lang w:val="en-US" w:bidi="ar-AE"/>
        </w:rPr>
        <w:t xml:space="preserve"> at</w:t>
      </w:r>
      <w:r w:rsidR="009A3DB3" w:rsidRPr="002C7399">
        <w:rPr>
          <w:rFonts w:ascii="Proxima Nova Regular" w:eastAsia="Arial Unicode MS" w:hAnsi="Proxima Nova Regular" w:cs="Calibri"/>
          <w:sz w:val="22"/>
          <w:szCs w:val="22"/>
          <w:u w:color="212121"/>
          <w:bdr w:val="nil"/>
          <w:lang w:val="en-US" w:bidi="ar-AE"/>
        </w:rPr>
        <w:t xml:space="preserve"> PwC</w:t>
      </w:r>
      <w:r w:rsidR="00EF5FE2" w:rsidRPr="002C7399">
        <w:rPr>
          <w:rFonts w:ascii="Proxima Nova Regular" w:eastAsia="Arial Unicode MS" w:hAnsi="Proxima Nova Regular" w:cs="Calibri"/>
          <w:sz w:val="22"/>
          <w:szCs w:val="22"/>
          <w:u w:color="212121"/>
          <w:bdr w:val="nil"/>
          <w:lang w:val="en-US" w:bidi="ar-AE"/>
        </w:rPr>
        <w:t xml:space="preserve"> </w:t>
      </w:r>
      <w:r w:rsidR="009A3DB3" w:rsidRPr="002C7399">
        <w:rPr>
          <w:rFonts w:ascii="Proxima Nova Regular" w:eastAsia="Arial Unicode MS" w:hAnsi="Proxima Nova Regular" w:cs="Calibri"/>
          <w:sz w:val="22"/>
          <w:szCs w:val="22"/>
          <w:u w:color="212121"/>
          <w:bdr w:val="nil"/>
          <w:lang w:val="en-US" w:bidi="ar-AE"/>
        </w:rPr>
        <w:t xml:space="preserve">Europe, </w:t>
      </w:r>
      <w:hyperlink r:id="rId16" w:history="1">
        <w:r w:rsidR="00EF5FE2" w:rsidRPr="002C7399">
          <w:rPr>
            <w:rStyle w:val="Hyperlink"/>
            <w:rFonts w:ascii="Proxima Nova Regular" w:hAnsi="Proxima Nova Regular" w:cs="Calibri"/>
            <w:sz w:val="22"/>
            <w:szCs w:val="22"/>
            <w:bdr w:val="nil"/>
            <w:lang w:val="en-US" w:bidi="ar-AE"/>
          </w:rPr>
          <w:t>Matthias Schindler</w:t>
        </w:r>
      </w:hyperlink>
      <w:r w:rsidR="00EF5FE2" w:rsidRPr="002C7399">
        <w:rPr>
          <w:rFonts w:ascii="Proxima Nova Regular" w:eastAsia="Arial Unicode MS" w:hAnsi="Proxima Nova Regular" w:cs="Calibri"/>
          <w:sz w:val="22"/>
          <w:szCs w:val="22"/>
          <w:u w:color="212121"/>
          <w:bdr w:val="nil"/>
          <w:lang w:val="en-US" w:bidi="ar-AE"/>
        </w:rPr>
        <w:t xml:space="preserve">, Head of AI Innovations at BMW Group, </w:t>
      </w:r>
      <w:hyperlink r:id="rId17" w:history="1">
        <w:r w:rsidR="00EF5FE2" w:rsidRPr="002C7399">
          <w:rPr>
            <w:rStyle w:val="Hyperlink"/>
            <w:rFonts w:ascii="Proxima Nova Regular" w:hAnsi="Proxima Nova Regular" w:cs="Calibri"/>
            <w:sz w:val="22"/>
            <w:szCs w:val="22"/>
            <w:bdr w:val="nil"/>
            <w:lang w:val="en-US" w:bidi="ar-AE"/>
          </w:rPr>
          <w:t xml:space="preserve">Helena </w:t>
        </w:r>
        <w:proofErr w:type="spellStart"/>
        <w:r w:rsidR="00EF5FE2" w:rsidRPr="002C7399">
          <w:rPr>
            <w:rStyle w:val="Hyperlink"/>
            <w:rFonts w:ascii="Proxima Nova Regular" w:hAnsi="Proxima Nova Regular" w:cs="Calibri"/>
            <w:sz w:val="22"/>
            <w:szCs w:val="22"/>
            <w:bdr w:val="nil"/>
            <w:lang w:val="en-US" w:bidi="ar-AE"/>
          </w:rPr>
          <w:t>Lisachuk</w:t>
        </w:r>
        <w:proofErr w:type="spellEnd"/>
      </w:hyperlink>
      <w:r w:rsidR="00EF5FE2" w:rsidRPr="002C7399">
        <w:rPr>
          <w:rFonts w:ascii="Proxima Nova Regular" w:eastAsia="Arial Unicode MS" w:hAnsi="Proxima Nova Regular" w:cs="Calibri"/>
          <w:sz w:val="22"/>
          <w:szCs w:val="22"/>
          <w:u w:color="212121"/>
          <w:bdr w:val="nil"/>
          <w:lang w:val="en-US" w:bidi="ar-AE"/>
        </w:rPr>
        <w:t xml:space="preserve">, Global IoT Leader at Deloitte, </w:t>
      </w:r>
      <w:hyperlink r:id="rId18" w:history="1">
        <w:r w:rsidR="00EF5FE2" w:rsidRPr="002C7399">
          <w:rPr>
            <w:rStyle w:val="Hyperlink"/>
            <w:rFonts w:ascii="Proxima Nova Regular" w:hAnsi="Proxima Nova Regular" w:cs="Calibri"/>
            <w:sz w:val="22"/>
            <w:szCs w:val="22"/>
            <w:bdr w:val="nil"/>
            <w:lang w:val="en-US" w:bidi="ar-AE"/>
          </w:rPr>
          <w:t>Guillermo Miranda</w:t>
        </w:r>
      </w:hyperlink>
      <w:r w:rsidR="00EF5FE2" w:rsidRPr="002C7399">
        <w:rPr>
          <w:rFonts w:ascii="Proxima Nova Regular" w:eastAsia="Arial Unicode MS" w:hAnsi="Proxima Nova Regular" w:cs="Calibri"/>
          <w:sz w:val="22"/>
          <w:szCs w:val="22"/>
          <w:u w:color="212121"/>
          <w:bdr w:val="nil"/>
          <w:lang w:val="en-US" w:bidi="ar-AE"/>
        </w:rPr>
        <w:t xml:space="preserve">, Vice President and Global Head of Corporate Social Responsibility at IBM, </w:t>
      </w:r>
      <w:r w:rsidR="009A3DB3" w:rsidRPr="002C7399">
        <w:rPr>
          <w:rFonts w:ascii="Proxima Nova Regular" w:eastAsia="Arial Unicode MS" w:hAnsi="Proxima Nova Regular" w:cs="Calibri"/>
          <w:sz w:val="22"/>
          <w:szCs w:val="22"/>
          <w:u w:color="212121"/>
          <w:bdr w:val="nil"/>
          <w:lang w:val="en-US" w:bidi="ar-AE"/>
        </w:rPr>
        <w:t xml:space="preserve">and </w:t>
      </w:r>
      <w:hyperlink r:id="rId19" w:history="1">
        <w:r w:rsidR="009A3DB3" w:rsidRPr="002C7399">
          <w:rPr>
            <w:rStyle w:val="Hyperlink"/>
            <w:rFonts w:ascii="Proxima Nova Regular" w:hAnsi="Proxima Nova Regular" w:cs="Calibri"/>
            <w:sz w:val="22"/>
            <w:szCs w:val="22"/>
            <w:bdr w:val="nil"/>
            <w:lang w:val="en-US" w:bidi="ar-AE"/>
          </w:rPr>
          <w:t xml:space="preserve">Pier Paolo </w:t>
        </w:r>
        <w:proofErr w:type="spellStart"/>
        <w:r w:rsidR="009A3DB3" w:rsidRPr="002C7399">
          <w:rPr>
            <w:rStyle w:val="Hyperlink"/>
            <w:rFonts w:ascii="Proxima Nova Regular" w:hAnsi="Proxima Nova Regular" w:cs="Calibri"/>
            <w:sz w:val="22"/>
            <w:szCs w:val="22"/>
            <w:bdr w:val="nil"/>
            <w:lang w:val="en-US" w:bidi="ar-AE"/>
          </w:rPr>
          <w:t>Tamma</w:t>
        </w:r>
        <w:proofErr w:type="spellEnd"/>
      </w:hyperlink>
      <w:r w:rsidR="009A3DB3" w:rsidRPr="002C7399">
        <w:rPr>
          <w:rFonts w:ascii="Proxima Nova Regular" w:eastAsia="Arial Unicode MS" w:hAnsi="Proxima Nova Regular" w:cs="Calibri"/>
          <w:sz w:val="22"/>
          <w:szCs w:val="22"/>
          <w:u w:color="212121"/>
          <w:bdr w:val="nil"/>
          <w:lang w:val="en-US" w:bidi="ar-AE"/>
        </w:rPr>
        <w:t>, S</w:t>
      </w:r>
      <w:r w:rsidR="00F877FB" w:rsidRPr="002C7399">
        <w:rPr>
          <w:rFonts w:ascii="Proxima Nova Regular" w:eastAsia="Arial Unicode MS" w:hAnsi="Proxima Nova Regular" w:cs="Calibri"/>
          <w:sz w:val="22"/>
          <w:szCs w:val="22"/>
          <w:u w:color="212121"/>
          <w:bdr w:val="nil"/>
          <w:lang w:val="en-US" w:bidi="ar-AE"/>
        </w:rPr>
        <w:t xml:space="preserve">enior Vice </w:t>
      </w:r>
      <w:r w:rsidR="009A3DB3" w:rsidRPr="002C7399">
        <w:rPr>
          <w:rFonts w:ascii="Proxima Nova Regular" w:eastAsia="Arial Unicode MS" w:hAnsi="Proxima Nova Regular" w:cs="Calibri"/>
          <w:sz w:val="22"/>
          <w:szCs w:val="22"/>
          <w:u w:color="212121"/>
          <w:bdr w:val="nil"/>
          <w:lang w:val="en-US" w:bidi="ar-AE"/>
        </w:rPr>
        <w:t>P</w:t>
      </w:r>
      <w:r w:rsidR="00F877FB" w:rsidRPr="002C7399">
        <w:rPr>
          <w:rFonts w:ascii="Proxima Nova Regular" w:eastAsia="Arial Unicode MS" w:hAnsi="Proxima Nova Regular" w:cs="Calibri"/>
          <w:sz w:val="22"/>
          <w:szCs w:val="22"/>
          <w:u w:color="212121"/>
          <w:bdr w:val="nil"/>
          <w:lang w:val="en-US" w:bidi="ar-AE"/>
        </w:rPr>
        <w:t>resident</w:t>
      </w:r>
      <w:r w:rsidR="009A3DB3" w:rsidRPr="002C7399">
        <w:rPr>
          <w:rFonts w:ascii="Proxima Nova Regular" w:eastAsia="Arial Unicode MS" w:hAnsi="Proxima Nova Regular" w:cs="Calibri"/>
          <w:sz w:val="22"/>
          <w:szCs w:val="22"/>
          <w:u w:color="212121"/>
          <w:bdr w:val="nil"/>
          <w:lang w:val="en-US" w:bidi="ar-AE"/>
        </w:rPr>
        <w:t xml:space="preserve"> &amp; Chief Digital Officer</w:t>
      </w:r>
      <w:r w:rsidR="00F877FB" w:rsidRPr="002C7399">
        <w:rPr>
          <w:rFonts w:ascii="Proxima Nova Regular" w:eastAsia="Arial Unicode MS" w:hAnsi="Proxima Nova Regular" w:cs="Calibri"/>
          <w:sz w:val="22"/>
          <w:szCs w:val="22"/>
          <w:u w:color="212121"/>
          <w:bdr w:val="nil"/>
          <w:lang w:val="en-US" w:bidi="ar-AE"/>
        </w:rPr>
        <w:t xml:space="preserve"> at </w:t>
      </w:r>
      <w:r w:rsidR="009A3DB3" w:rsidRPr="002C7399">
        <w:rPr>
          <w:rFonts w:ascii="Proxima Nova Regular" w:eastAsia="Arial Unicode MS" w:hAnsi="Proxima Nova Regular" w:cs="Calibri"/>
          <w:sz w:val="22"/>
          <w:szCs w:val="22"/>
          <w:u w:color="212121"/>
          <w:bdr w:val="nil"/>
          <w:lang w:val="en-US" w:bidi="ar-AE"/>
        </w:rPr>
        <w:t xml:space="preserve">Pirelli. </w:t>
      </w:r>
    </w:p>
    <w:p w14:paraId="216BEEB5" w14:textId="77777777" w:rsidR="00E45404" w:rsidRPr="002C7399" w:rsidRDefault="00E45404" w:rsidP="002C7399">
      <w:pPr>
        <w:tabs>
          <w:tab w:val="left" w:pos="-360"/>
        </w:tabs>
        <w:jc w:val="both"/>
        <w:rPr>
          <w:rFonts w:ascii="Proxima Nova Regular" w:eastAsia="Arial Unicode MS" w:hAnsi="Proxima Nova Regular" w:cs="Arial"/>
          <w:sz w:val="22"/>
          <w:szCs w:val="22"/>
          <w:u w:color="212121"/>
          <w:bdr w:val="nil"/>
          <w:lang w:val="en-US"/>
        </w:rPr>
      </w:pPr>
    </w:p>
    <w:p w14:paraId="5B671F8C" w14:textId="31E8C0A8" w:rsidR="001D10B5" w:rsidRPr="002C7399" w:rsidRDefault="001D10B5" w:rsidP="002C7399">
      <w:pPr>
        <w:tabs>
          <w:tab w:val="left" w:pos="-360"/>
        </w:tabs>
        <w:jc w:val="both"/>
        <w:rPr>
          <w:rFonts w:ascii="Proxima Nova Regular" w:eastAsia="Arial Unicode MS" w:hAnsi="Proxima Nova Regular" w:cs="Calibri"/>
          <w:sz w:val="22"/>
          <w:szCs w:val="22"/>
          <w:u w:color="212121"/>
          <w:bdr w:val="nil"/>
          <w:lang w:val="en-US" w:bidi="ar-AE"/>
        </w:rPr>
      </w:pPr>
      <w:r w:rsidRPr="002C7399">
        <w:rPr>
          <w:rFonts w:ascii="Proxima Nova Regular" w:eastAsia="Arial Unicode MS" w:hAnsi="Proxima Nova Regular" w:cs="Calibri"/>
          <w:b/>
          <w:bCs/>
          <w:sz w:val="22"/>
          <w:szCs w:val="22"/>
          <w:u w:color="212121"/>
          <w:bdr w:val="nil"/>
          <w:lang w:val="en-US" w:bidi="ar-AE"/>
        </w:rPr>
        <w:t xml:space="preserve">H.E. </w:t>
      </w:r>
      <w:r w:rsidR="00AE3569" w:rsidRPr="002C7399">
        <w:rPr>
          <w:rFonts w:ascii="Proxima Nova Regular" w:eastAsia="Arial Unicode MS" w:hAnsi="Proxima Nova Regular" w:cs="Calibri"/>
          <w:b/>
          <w:bCs/>
          <w:sz w:val="22"/>
          <w:szCs w:val="22"/>
          <w:u w:color="212121"/>
          <w:bdr w:val="nil"/>
          <w:lang w:val="en-US" w:bidi="ar-AE"/>
        </w:rPr>
        <w:t xml:space="preserve">Suhail Mohamed Al </w:t>
      </w:r>
      <w:proofErr w:type="spellStart"/>
      <w:r w:rsidR="00AE3569" w:rsidRPr="002C7399">
        <w:rPr>
          <w:rFonts w:ascii="Proxima Nova Regular" w:eastAsia="Arial Unicode MS" w:hAnsi="Proxima Nova Regular" w:cs="Calibri"/>
          <w:b/>
          <w:bCs/>
          <w:sz w:val="22"/>
          <w:szCs w:val="22"/>
          <w:u w:color="212121"/>
          <w:bdr w:val="nil"/>
          <w:lang w:val="en-US" w:bidi="ar-AE"/>
        </w:rPr>
        <w:t>Mazrouei</w:t>
      </w:r>
      <w:proofErr w:type="spellEnd"/>
      <w:r w:rsidRPr="002C7399">
        <w:rPr>
          <w:rFonts w:ascii="Proxima Nova Regular" w:eastAsia="Arial Unicode MS" w:hAnsi="Proxima Nova Regular" w:cs="Calibri"/>
          <w:b/>
          <w:bCs/>
          <w:sz w:val="22"/>
          <w:szCs w:val="22"/>
          <w:u w:color="212121"/>
          <w:bdr w:val="nil"/>
          <w:lang w:val="en-US" w:bidi="ar-AE"/>
        </w:rPr>
        <w:t xml:space="preserve">, Minister of Energy and Industry, United Arab Emirates </w:t>
      </w:r>
      <w:r w:rsidR="00DE7502" w:rsidRPr="002C7399">
        <w:rPr>
          <w:rFonts w:ascii="Proxima Nova Regular" w:eastAsia="Arial Unicode MS" w:hAnsi="Proxima Nova Regular" w:cs="Calibri"/>
          <w:b/>
          <w:bCs/>
          <w:sz w:val="22"/>
          <w:szCs w:val="22"/>
          <w:u w:color="212121"/>
          <w:bdr w:val="nil"/>
          <w:lang w:val="en-US" w:bidi="ar-AE"/>
        </w:rPr>
        <w:t xml:space="preserve">and </w:t>
      </w:r>
      <w:r w:rsidR="00522973">
        <w:rPr>
          <w:rFonts w:ascii="Proxima Nova Regular" w:eastAsia="Arial Unicode MS" w:hAnsi="Proxima Nova Regular" w:cs="Calibri"/>
          <w:b/>
          <w:bCs/>
          <w:sz w:val="22"/>
          <w:szCs w:val="22"/>
          <w:u w:color="212121"/>
          <w:bdr w:val="nil"/>
          <w:lang w:val="en-US" w:bidi="ar-AE"/>
        </w:rPr>
        <w:t>C</w:t>
      </w:r>
      <w:r w:rsidR="00522973" w:rsidRPr="002C7399">
        <w:rPr>
          <w:rFonts w:ascii="Proxima Nova Regular" w:eastAsia="Arial Unicode MS" w:hAnsi="Proxima Nova Regular" w:cs="Calibri"/>
          <w:b/>
          <w:bCs/>
          <w:sz w:val="22"/>
          <w:szCs w:val="22"/>
          <w:u w:color="212121"/>
          <w:bdr w:val="nil"/>
          <w:lang w:val="en-US" w:bidi="ar-AE"/>
        </w:rPr>
        <w:t>o</w:t>
      </w:r>
      <w:r w:rsidR="00DE7502" w:rsidRPr="002C7399">
        <w:rPr>
          <w:rFonts w:ascii="Proxima Nova Regular" w:eastAsia="Arial Unicode MS" w:hAnsi="Proxima Nova Regular" w:cs="Calibri"/>
          <w:b/>
          <w:bCs/>
          <w:sz w:val="22"/>
          <w:szCs w:val="22"/>
          <w:u w:color="212121"/>
          <w:bdr w:val="nil"/>
          <w:lang w:val="en-US" w:bidi="ar-AE"/>
        </w:rPr>
        <w:t xml:space="preserve">-chair </w:t>
      </w:r>
      <w:r w:rsidR="00DE7502" w:rsidRPr="002C7399">
        <w:rPr>
          <w:rFonts w:ascii="Proxima Nova Regular" w:eastAsia="Arial Unicode MS" w:hAnsi="Proxima Nova Regular" w:cs="Arial"/>
          <w:b/>
          <w:bCs/>
          <w:sz w:val="22"/>
          <w:szCs w:val="22"/>
          <w:u w:color="212121"/>
          <w:bdr w:val="nil"/>
          <w:lang w:val="en-US"/>
        </w:rPr>
        <w:t xml:space="preserve">of the Global Manufacturing and </w:t>
      </w:r>
      <w:proofErr w:type="spellStart"/>
      <w:r w:rsidR="00DE7502" w:rsidRPr="002C7399">
        <w:rPr>
          <w:rFonts w:ascii="Proxima Nova Regular" w:eastAsia="Arial Unicode MS" w:hAnsi="Proxima Nova Regular" w:cs="Arial"/>
          <w:b/>
          <w:bCs/>
          <w:sz w:val="22"/>
          <w:szCs w:val="22"/>
          <w:u w:color="212121"/>
          <w:bdr w:val="nil"/>
          <w:lang w:val="en-US"/>
        </w:rPr>
        <w:t>Industrialisation</w:t>
      </w:r>
      <w:proofErr w:type="spellEnd"/>
      <w:r w:rsidR="00DE7502" w:rsidRPr="002C7399">
        <w:rPr>
          <w:rFonts w:ascii="Proxima Nova Regular" w:eastAsia="Arial Unicode MS" w:hAnsi="Proxima Nova Regular" w:cs="Arial"/>
          <w:b/>
          <w:bCs/>
          <w:sz w:val="22"/>
          <w:szCs w:val="22"/>
          <w:u w:color="212121"/>
          <w:bdr w:val="nil"/>
          <w:lang w:val="en-US"/>
        </w:rPr>
        <w:t xml:space="preserve"> Summit</w:t>
      </w:r>
      <w:r w:rsidR="00350870" w:rsidRPr="002C7399">
        <w:rPr>
          <w:rFonts w:ascii="Proxima Nova Regular" w:eastAsia="Arial Unicode MS" w:hAnsi="Proxima Nova Regular" w:cs="Arial"/>
          <w:b/>
          <w:bCs/>
          <w:sz w:val="22"/>
          <w:szCs w:val="22"/>
          <w:u w:color="212121"/>
          <w:bdr w:val="nil"/>
          <w:lang w:val="en-US"/>
        </w:rPr>
        <w:t>,</w:t>
      </w:r>
      <w:r w:rsidR="00DE7502" w:rsidRPr="002C7399">
        <w:rPr>
          <w:rFonts w:ascii="Proxima Nova Regular" w:eastAsia="Arial Unicode MS" w:hAnsi="Proxima Nova Regular" w:cs="Arial"/>
          <w:sz w:val="22"/>
          <w:szCs w:val="22"/>
          <w:u w:color="212121"/>
          <w:bdr w:val="nil"/>
          <w:lang w:val="en-US"/>
        </w:rPr>
        <w:t xml:space="preserve"> </w:t>
      </w:r>
      <w:r w:rsidRPr="002C7399">
        <w:rPr>
          <w:rFonts w:ascii="Proxima Nova Regular" w:eastAsia="Arial Unicode MS" w:hAnsi="Proxima Nova Regular" w:cs="Calibri"/>
          <w:b/>
          <w:bCs/>
          <w:sz w:val="22"/>
          <w:szCs w:val="22"/>
          <w:u w:color="212121"/>
          <w:bdr w:val="nil"/>
          <w:lang w:val="en-US" w:bidi="ar-AE"/>
        </w:rPr>
        <w:t>said:</w:t>
      </w:r>
      <w:r w:rsidRPr="002C7399">
        <w:rPr>
          <w:rFonts w:ascii="Proxima Nova Regular" w:eastAsia="Arial Unicode MS" w:hAnsi="Proxima Nova Regular" w:cs="Calibri"/>
          <w:sz w:val="22"/>
          <w:szCs w:val="22"/>
          <w:u w:color="212121"/>
          <w:bdr w:val="nil"/>
          <w:lang w:val="en-US" w:bidi="ar-AE"/>
        </w:rPr>
        <w:t xml:space="preserve"> </w:t>
      </w:r>
      <w:r w:rsidRPr="002C7399">
        <w:rPr>
          <w:rFonts w:ascii="Proxima Nova Regular" w:eastAsia="Arial Unicode MS" w:hAnsi="Proxima Nova Regular"/>
          <w:sz w:val="22"/>
          <w:u w:color="212121"/>
          <w:bdr w:val="nil"/>
          <w:lang w:val="en-US"/>
        </w:rPr>
        <w:t>"The emergence of a global pandemic</w:t>
      </w:r>
      <w:r w:rsidR="00522973">
        <w:rPr>
          <w:rFonts w:ascii="Proxima Nova Regular" w:eastAsia="Arial Unicode MS" w:hAnsi="Proxima Nova Regular"/>
          <w:sz w:val="22"/>
          <w:u w:color="212121"/>
          <w:bdr w:val="nil"/>
          <w:lang w:val="en-US"/>
        </w:rPr>
        <w:t>,</w:t>
      </w:r>
      <w:r w:rsidRPr="002C7399">
        <w:rPr>
          <w:rFonts w:ascii="Proxima Nova Regular" w:eastAsia="Arial Unicode MS" w:hAnsi="Proxima Nova Regular"/>
          <w:sz w:val="22"/>
          <w:u w:color="212121"/>
          <w:bdr w:val="nil"/>
          <w:lang w:val="en-US"/>
        </w:rPr>
        <w:t xml:space="preserve"> and the widespread disruption that has ensued as a result, reinforces why it is crucial to accelerate the transformation of manufacturing </w:t>
      </w:r>
      <w:r w:rsidR="00032910">
        <w:rPr>
          <w:rFonts w:ascii="Proxima Nova Regular" w:eastAsia="Arial Unicode MS" w:hAnsi="Proxima Nova Regular"/>
          <w:sz w:val="22"/>
          <w:u w:color="212121"/>
          <w:bdr w:val="nil"/>
          <w:lang w:val="en-US"/>
        </w:rPr>
        <w:t>through</w:t>
      </w:r>
      <w:r w:rsidR="00032910" w:rsidRPr="002C7399">
        <w:rPr>
          <w:rFonts w:ascii="Proxima Nova Regular" w:eastAsia="Arial Unicode MS" w:hAnsi="Proxima Nova Regular"/>
          <w:sz w:val="22"/>
          <w:u w:color="212121"/>
          <w:bdr w:val="nil"/>
          <w:lang w:val="en-US"/>
        </w:rPr>
        <w:t xml:space="preserve"> </w:t>
      </w:r>
      <w:r w:rsidR="008C5A07" w:rsidRPr="002C7399">
        <w:rPr>
          <w:rFonts w:ascii="Proxima Nova Regular" w:eastAsia="Arial Unicode MS" w:hAnsi="Proxima Nova Regular"/>
          <w:sz w:val="22"/>
          <w:u w:color="212121"/>
          <w:bdr w:val="nil"/>
          <w:lang w:val="en-US"/>
        </w:rPr>
        <w:t>4IR</w:t>
      </w:r>
      <w:r w:rsidRPr="002C7399">
        <w:rPr>
          <w:rFonts w:ascii="Proxima Nova Regular" w:eastAsia="Arial Unicode MS" w:hAnsi="Proxima Nova Regular"/>
          <w:sz w:val="22"/>
          <w:u w:color="212121"/>
          <w:bdr w:val="nil"/>
          <w:lang w:val="en-US"/>
        </w:rPr>
        <w:t xml:space="preserve"> technologies, which have the potential to further enhance resilience in all areas of the economy and permit the restoration of </w:t>
      </w:r>
      <w:r w:rsidR="00032910">
        <w:rPr>
          <w:rFonts w:ascii="Proxima Nova Regular" w:eastAsia="Arial Unicode MS" w:hAnsi="Proxima Nova Regular"/>
          <w:sz w:val="22"/>
          <w:u w:color="212121"/>
          <w:bdr w:val="nil"/>
          <w:lang w:val="en-US"/>
        </w:rPr>
        <w:t>industrial</w:t>
      </w:r>
      <w:r w:rsidR="00032910" w:rsidRPr="002C7399">
        <w:rPr>
          <w:rFonts w:ascii="Proxima Nova Regular" w:eastAsia="Arial Unicode MS" w:hAnsi="Proxima Nova Regular"/>
          <w:sz w:val="22"/>
          <w:u w:color="212121"/>
          <w:bdr w:val="nil"/>
          <w:lang w:val="en-US"/>
        </w:rPr>
        <w:t xml:space="preserve"> </w:t>
      </w:r>
      <w:r w:rsidRPr="002C7399">
        <w:rPr>
          <w:rFonts w:ascii="Proxima Nova Regular" w:eastAsia="Arial Unicode MS" w:hAnsi="Proxima Nova Regular"/>
          <w:sz w:val="22"/>
          <w:u w:color="212121"/>
          <w:bdr w:val="nil"/>
          <w:lang w:val="en-US"/>
        </w:rPr>
        <w:t>activity. However, to do so,</w:t>
      </w:r>
      <w:r w:rsidRPr="002C7399">
        <w:rPr>
          <w:rFonts w:ascii="Proxima Nova Regular" w:eastAsia="Arial Unicode MS" w:hAnsi="Proxima Nova Regular" w:cs="Calibri"/>
          <w:sz w:val="22"/>
          <w:szCs w:val="22"/>
          <w:u w:color="212121"/>
          <w:bdr w:val="nil"/>
          <w:lang w:val="en-US" w:bidi="ar-AE"/>
        </w:rPr>
        <w:t xml:space="preserve"> </w:t>
      </w:r>
      <w:r w:rsidR="00EB713D" w:rsidRPr="002C7399">
        <w:rPr>
          <w:rFonts w:ascii="Proxima Nova Regular" w:eastAsia="Arial Unicode MS" w:hAnsi="Proxima Nova Regular" w:cs="Calibri"/>
          <w:sz w:val="22"/>
          <w:szCs w:val="22"/>
          <w:u w:color="212121"/>
          <w:bdr w:val="nil"/>
          <w:lang w:val="en-US" w:bidi="ar-AE"/>
        </w:rPr>
        <w:t>solid</w:t>
      </w:r>
      <w:r w:rsidR="00EB713D" w:rsidRPr="002C7399">
        <w:rPr>
          <w:rFonts w:ascii="Proxima Nova Regular" w:eastAsia="Arial Unicode MS" w:hAnsi="Proxima Nova Regular"/>
          <w:sz w:val="22"/>
          <w:u w:color="212121"/>
          <w:bdr w:val="nil"/>
          <w:lang w:val="en-US"/>
        </w:rPr>
        <w:t xml:space="preserve"> </w:t>
      </w:r>
      <w:r w:rsidR="00912EB8" w:rsidRPr="002C7399">
        <w:rPr>
          <w:rFonts w:ascii="Proxima Nova Regular" w:eastAsia="Arial Unicode MS" w:hAnsi="Proxima Nova Regular"/>
          <w:sz w:val="22"/>
          <w:u w:color="212121"/>
          <w:bdr w:val="nil"/>
          <w:lang w:val="en-US"/>
        </w:rPr>
        <w:t>regulatory frameworks must b</w:t>
      </w:r>
      <w:r w:rsidRPr="002C7399">
        <w:rPr>
          <w:rFonts w:ascii="Proxima Nova Regular" w:eastAsia="Arial Unicode MS" w:hAnsi="Proxima Nova Regular"/>
          <w:sz w:val="22"/>
          <w:u w:color="212121"/>
          <w:bdr w:val="nil"/>
          <w:lang w:val="en-US"/>
        </w:rPr>
        <w:t>e put in place, as without rigorous polic</w:t>
      </w:r>
      <w:r w:rsidR="00FA1736" w:rsidRPr="002C7399">
        <w:rPr>
          <w:rFonts w:ascii="Proxima Nova Regular" w:eastAsia="Arial Unicode MS" w:hAnsi="Proxima Nova Regular"/>
          <w:sz w:val="22"/>
          <w:u w:color="212121"/>
          <w:bdr w:val="nil"/>
          <w:lang w:val="en-US"/>
        </w:rPr>
        <w:t>i</w:t>
      </w:r>
      <w:r w:rsidRPr="002C7399">
        <w:rPr>
          <w:rFonts w:ascii="Proxima Nova Regular" w:eastAsia="Arial Unicode MS" w:hAnsi="Proxima Nova Regular"/>
          <w:sz w:val="22"/>
          <w:u w:color="212121"/>
          <w:bdr w:val="nil"/>
          <w:lang w:val="en-US"/>
        </w:rPr>
        <w:t xml:space="preserve">es and cross border </w:t>
      </w:r>
      <w:r w:rsidR="002571A6" w:rsidRPr="002C7399">
        <w:rPr>
          <w:rFonts w:ascii="Proxima Nova Regular" w:eastAsia="Arial Unicode MS" w:hAnsi="Proxima Nova Regular"/>
          <w:sz w:val="22"/>
          <w:u w:color="212121"/>
          <w:bdr w:val="nil"/>
          <w:lang w:val="en-US"/>
        </w:rPr>
        <w:t>planning</w:t>
      </w:r>
      <w:r w:rsidRPr="002C7399">
        <w:rPr>
          <w:rFonts w:ascii="Proxima Nova Regular" w:eastAsia="Arial Unicode MS" w:hAnsi="Proxima Nova Regular"/>
          <w:sz w:val="22"/>
          <w:u w:color="212121"/>
          <w:bdr w:val="nil"/>
          <w:lang w:val="en-US"/>
        </w:rPr>
        <w:t xml:space="preserve">, less developed countries </w:t>
      </w:r>
      <w:r w:rsidR="00032910">
        <w:rPr>
          <w:rFonts w:ascii="Proxima Nova Regular" w:eastAsia="Arial Unicode MS" w:hAnsi="Proxima Nova Regular"/>
          <w:sz w:val="22"/>
          <w:u w:color="212121"/>
          <w:bdr w:val="nil"/>
          <w:lang w:val="en-US"/>
        </w:rPr>
        <w:t>risk being left behind</w:t>
      </w:r>
      <w:r w:rsidRPr="002C7399">
        <w:rPr>
          <w:rFonts w:ascii="Proxima Nova Regular" w:eastAsia="Arial Unicode MS" w:hAnsi="Proxima Nova Regular"/>
          <w:sz w:val="22"/>
          <w:u w:color="212121"/>
          <w:bdr w:val="nil"/>
          <w:lang w:val="en-US"/>
        </w:rPr>
        <w:t xml:space="preserve">. From innovators to large industrial conglomerates, standards and policies must transcend geographical and physical barriers, so they may nurture both inclusive development and global prosperity. We look forward to welcoming manufacturers, innovators, and governments to the #GMIS2020 virtual edition, to inspire </w:t>
      </w:r>
      <w:r w:rsidR="00032910">
        <w:rPr>
          <w:rFonts w:ascii="Proxima Nova Regular" w:eastAsia="Arial Unicode MS" w:hAnsi="Proxima Nova Regular"/>
          <w:sz w:val="22"/>
          <w:u w:color="212121"/>
          <w:bdr w:val="nil"/>
          <w:lang w:val="en-US"/>
        </w:rPr>
        <w:t xml:space="preserve">and drive the 4IR </w:t>
      </w:r>
      <w:r w:rsidRPr="002C7399">
        <w:rPr>
          <w:rFonts w:ascii="Proxima Nova Regular" w:eastAsia="Arial Unicode MS" w:hAnsi="Proxima Nova Regular"/>
          <w:sz w:val="22"/>
          <w:u w:color="212121"/>
          <w:bdr w:val="nil"/>
          <w:lang w:val="en-US"/>
        </w:rPr>
        <w:t>conversations</w:t>
      </w:r>
      <w:r w:rsidR="00032910">
        <w:rPr>
          <w:rFonts w:ascii="Proxima Nova Regular" w:eastAsia="Arial Unicode MS" w:hAnsi="Proxima Nova Regular"/>
          <w:sz w:val="22"/>
          <w:u w:color="212121"/>
          <w:bdr w:val="nil"/>
          <w:lang w:val="en-US"/>
        </w:rPr>
        <w:t xml:space="preserve"> </w:t>
      </w:r>
      <w:r w:rsidRPr="002C7399">
        <w:rPr>
          <w:rFonts w:ascii="Proxima Nova Regular" w:eastAsia="Arial Unicode MS" w:hAnsi="Proxima Nova Regular"/>
          <w:sz w:val="22"/>
          <w:u w:color="212121"/>
          <w:bdr w:val="nil"/>
          <w:lang w:val="en-US"/>
        </w:rPr>
        <w:t xml:space="preserve">forward for the benefit of </w:t>
      </w:r>
      <w:r w:rsidR="00032910">
        <w:rPr>
          <w:rFonts w:ascii="Proxima Nova Regular" w:eastAsia="Arial Unicode MS" w:hAnsi="Proxima Nova Regular"/>
          <w:sz w:val="22"/>
          <w:u w:color="212121"/>
          <w:bdr w:val="nil"/>
          <w:lang w:val="en-US"/>
        </w:rPr>
        <w:t>all</w:t>
      </w:r>
      <w:r w:rsidRPr="002C7399">
        <w:rPr>
          <w:rFonts w:ascii="Proxima Nova Regular" w:eastAsia="Arial Unicode MS" w:hAnsi="Proxima Nova Regular"/>
          <w:sz w:val="22"/>
          <w:u w:color="212121"/>
          <w:bdr w:val="nil"/>
          <w:lang w:val="en-US"/>
        </w:rPr>
        <w:t>.”</w:t>
      </w:r>
    </w:p>
    <w:p w14:paraId="05B77E8E" w14:textId="416E8A5F" w:rsidR="002A7BC5" w:rsidRPr="002C7399" w:rsidRDefault="008C5A07" w:rsidP="002C7399">
      <w:pPr>
        <w:pStyle w:val="NormalWeb"/>
        <w:jc w:val="both"/>
        <w:rPr>
          <w:rFonts w:ascii="Proxima Nova Regular" w:eastAsia="Arial Unicode MS" w:hAnsi="Proxima Nova Regular" w:cs="Arial"/>
          <w:sz w:val="22"/>
          <w:szCs w:val="22"/>
          <w:u w:color="212121"/>
          <w:bdr w:val="nil"/>
          <w:lang w:val="en-US"/>
        </w:rPr>
      </w:pPr>
      <w:r w:rsidRPr="002C7399">
        <w:rPr>
          <w:rFonts w:ascii="Proxima Nova Regular" w:eastAsiaTheme="minorEastAsia" w:hAnsi="Proxima Nova Regular" w:cs="Calibri"/>
          <w:color w:val="212121"/>
          <w:sz w:val="22"/>
          <w:szCs w:val="22"/>
          <w:u w:color="212121"/>
          <w:lang w:bidi="ar-AE"/>
        </w:rPr>
        <w:t>Commenting on the scale of this challenge</w:t>
      </w:r>
      <w:r w:rsidR="00AE3569" w:rsidRPr="002C7399">
        <w:rPr>
          <w:rFonts w:ascii="Proxima Nova Regular" w:eastAsiaTheme="minorEastAsia" w:hAnsi="Proxima Nova Regular" w:cs="Calibri"/>
          <w:color w:val="212121"/>
          <w:sz w:val="22"/>
          <w:szCs w:val="22"/>
          <w:u w:color="212121"/>
          <w:lang w:bidi="ar-AE"/>
        </w:rPr>
        <w:t>,</w:t>
      </w:r>
      <w:r w:rsidR="009D3BA3" w:rsidRPr="002C7399">
        <w:rPr>
          <w:rFonts w:ascii="Proxima Nova Regular" w:eastAsiaTheme="minorEastAsia" w:hAnsi="Proxima Nova Regular" w:cs="Calibri"/>
          <w:color w:val="212121"/>
          <w:sz w:val="22"/>
          <w:szCs w:val="22"/>
          <w:u w:color="212121"/>
          <w:lang w:bidi="ar-AE"/>
        </w:rPr>
        <w:t xml:space="preserve"> </w:t>
      </w:r>
      <w:r w:rsidR="00DC761D" w:rsidRPr="002C7399">
        <w:rPr>
          <w:rFonts w:ascii="Proxima Nova Regular" w:eastAsiaTheme="minorEastAsia" w:hAnsi="Proxima Nova Regular" w:cs="Calibri"/>
          <w:b/>
          <w:bCs/>
          <w:color w:val="212121"/>
          <w:sz w:val="22"/>
          <w:szCs w:val="22"/>
          <w:u w:color="212121"/>
          <w:lang w:bidi="ar-AE"/>
        </w:rPr>
        <w:t>L</w:t>
      </w:r>
      <w:r w:rsidR="00AE3569" w:rsidRPr="002C7399">
        <w:rPr>
          <w:rFonts w:ascii="Proxima Nova Regular" w:eastAsiaTheme="minorEastAsia" w:hAnsi="Proxima Nova Regular" w:cs="Calibri"/>
          <w:b/>
          <w:bCs/>
          <w:color w:val="212121"/>
          <w:sz w:val="22"/>
          <w:szCs w:val="22"/>
          <w:u w:color="212121"/>
          <w:lang w:bidi="ar-AE"/>
        </w:rPr>
        <w:t>I</w:t>
      </w:r>
      <w:r w:rsidR="00DC761D" w:rsidRPr="002C7399">
        <w:rPr>
          <w:rFonts w:ascii="Proxima Nova Regular" w:eastAsiaTheme="minorEastAsia" w:hAnsi="Proxima Nova Regular" w:cs="Calibri"/>
          <w:b/>
          <w:bCs/>
          <w:color w:val="212121"/>
          <w:sz w:val="22"/>
          <w:szCs w:val="22"/>
          <w:u w:color="212121"/>
          <w:lang w:bidi="ar-AE"/>
        </w:rPr>
        <w:t xml:space="preserve"> Yong, Director</w:t>
      </w:r>
      <w:r w:rsidR="00912EB8" w:rsidRPr="002C7399">
        <w:rPr>
          <w:rFonts w:ascii="Proxima Nova Regular" w:eastAsiaTheme="minorEastAsia" w:hAnsi="Proxima Nova Regular" w:cs="Calibri"/>
          <w:b/>
          <w:bCs/>
          <w:color w:val="212121"/>
          <w:sz w:val="22"/>
          <w:szCs w:val="22"/>
          <w:u w:color="212121"/>
          <w:lang w:bidi="ar-AE"/>
        </w:rPr>
        <w:t>-</w:t>
      </w:r>
      <w:r w:rsidR="00DC761D" w:rsidRPr="002C7399">
        <w:rPr>
          <w:rFonts w:ascii="Proxima Nova Regular" w:eastAsiaTheme="minorEastAsia" w:hAnsi="Proxima Nova Regular" w:cs="Calibri"/>
          <w:b/>
          <w:bCs/>
          <w:color w:val="212121"/>
          <w:sz w:val="22"/>
          <w:szCs w:val="22"/>
          <w:u w:color="212121"/>
          <w:lang w:bidi="ar-AE"/>
        </w:rPr>
        <w:t xml:space="preserve">General </w:t>
      </w:r>
      <w:r w:rsidR="00092597">
        <w:rPr>
          <w:rFonts w:ascii="Proxima Nova Regular" w:eastAsiaTheme="minorEastAsia" w:hAnsi="Proxima Nova Regular" w:cs="Calibri"/>
          <w:b/>
          <w:bCs/>
          <w:color w:val="212121"/>
          <w:sz w:val="22"/>
          <w:szCs w:val="22"/>
          <w:u w:color="212121"/>
          <w:lang w:bidi="ar-AE"/>
        </w:rPr>
        <w:t xml:space="preserve">of the </w:t>
      </w:r>
      <w:r w:rsidR="00DC761D" w:rsidRPr="002C7399">
        <w:rPr>
          <w:rFonts w:ascii="Proxima Nova Regular" w:eastAsiaTheme="minorEastAsia" w:hAnsi="Proxima Nova Regular" w:cs="Calibri"/>
          <w:b/>
          <w:bCs/>
          <w:color w:val="212121"/>
          <w:sz w:val="22"/>
          <w:szCs w:val="22"/>
          <w:u w:color="212121"/>
          <w:lang w:bidi="ar-AE"/>
        </w:rPr>
        <w:t>United Nations Industrial Development Organization (UNIDO)</w:t>
      </w:r>
      <w:r w:rsidR="00092597">
        <w:rPr>
          <w:rFonts w:ascii="Proxima Nova Regular" w:eastAsiaTheme="minorEastAsia" w:hAnsi="Proxima Nova Regular" w:cs="Calibri"/>
          <w:b/>
          <w:bCs/>
          <w:color w:val="212121"/>
          <w:sz w:val="22"/>
          <w:szCs w:val="22"/>
          <w:u w:color="212121"/>
          <w:lang w:bidi="ar-AE"/>
        </w:rPr>
        <w:t>,</w:t>
      </w:r>
      <w:r w:rsidR="00DC761D" w:rsidRPr="002C7399">
        <w:rPr>
          <w:rFonts w:ascii="Proxima Nova Regular" w:eastAsiaTheme="minorEastAsia" w:hAnsi="Proxima Nova Regular" w:cs="Calibri"/>
          <w:b/>
          <w:bCs/>
          <w:color w:val="212121"/>
          <w:sz w:val="22"/>
          <w:szCs w:val="22"/>
          <w:u w:color="212121"/>
          <w:lang w:bidi="ar-AE"/>
        </w:rPr>
        <w:t xml:space="preserve"> </w:t>
      </w:r>
      <w:r w:rsidR="001D10B5" w:rsidRPr="002C7399">
        <w:rPr>
          <w:rFonts w:ascii="Proxima Nova Regular" w:eastAsiaTheme="minorEastAsia" w:hAnsi="Proxima Nova Regular" w:cs="Calibri"/>
          <w:b/>
          <w:bCs/>
          <w:color w:val="212121"/>
          <w:sz w:val="22"/>
          <w:szCs w:val="22"/>
          <w:u w:color="212121"/>
          <w:lang w:bidi="ar-AE"/>
        </w:rPr>
        <w:t xml:space="preserve">and </w:t>
      </w:r>
      <w:r w:rsidR="00092597">
        <w:rPr>
          <w:rFonts w:ascii="Proxima Nova Regular" w:eastAsia="Arial Unicode MS" w:hAnsi="Proxima Nova Regular" w:cs="Arial"/>
          <w:b/>
          <w:bCs/>
          <w:sz w:val="22"/>
          <w:szCs w:val="22"/>
          <w:u w:color="212121"/>
          <w:bdr w:val="nil"/>
          <w:lang w:val="en-US"/>
        </w:rPr>
        <w:t>C</w:t>
      </w:r>
      <w:r w:rsidR="00092597" w:rsidRPr="002C7399">
        <w:rPr>
          <w:rFonts w:ascii="Proxima Nova Regular" w:eastAsia="Arial Unicode MS" w:hAnsi="Proxima Nova Regular" w:cs="Arial"/>
          <w:b/>
          <w:bCs/>
          <w:sz w:val="22"/>
          <w:szCs w:val="22"/>
          <w:u w:color="212121"/>
          <w:bdr w:val="nil"/>
          <w:lang w:val="en-US"/>
        </w:rPr>
        <w:t>o</w:t>
      </w:r>
      <w:r w:rsidR="00DC761D" w:rsidRPr="002C7399">
        <w:rPr>
          <w:rFonts w:ascii="Proxima Nova Regular" w:eastAsia="Arial Unicode MS" w:hAnsi="Proxima Nova Regular" w:cs="Arial"/>
          <w:b/>
          <w:bCs/>
          <w:sz w:val="22"/>
          <w:szCs w:val="22"/>
          <w:u w:color="212121"/>
          <w:bdr w:val="nil"/>
          <w:lang w:val="en-US"/>
        </w:rPr>
        <w:t xml:space="preserve">-chair of the Global Manufacturing and </w:t>
      </w:r>
      <w:proofErr w:type="spellStart"/>
      <w:r w:rsidR="00DC761D" w:rsidRPr="002C7399">
        <w:rPr>
          <w:rFonts w:ascii="Proxima Nova Regular" w:eastAsia="Arial Unicode MS" w:hAnsi="Proxima Nova Regular" w:cs="Arial"/>
          <w:b/>
          <w:bCs/>
          <w:sz w:val="22"/>
          <w:szCs w:val="22"/>
          <w:u w:color="212121"/>
          <w:bdr w:val="nil"/>
          <w:lang w:val="en-US"/>
        </w:rPr>
        <w:t>Industrialisation</w:t>
      </w:r>
      <w:proofErr w:type="spellEnd"/>
      <w:r w:rsidR="00DC761D" w:rsidRPr="002C7399">
        <w:rPr>
          <w:rFonts w:ascii="Proxima Nova Regular" w:eastAsia="Arial Unicode MS" w:hAnsi="Proxima Nova Regular" w:cs="Arial"/>
          <w:b/>
          <w:bCs/>
          <w:sz w:val="22"/>
          <w:szCs w:val="22"/>
          <w:u w:color="212121"/>
          <w:bdr w:val="nil"/>
          <w:lang w:val="en-US"/>
        </w:rPr>
        <w:t xml:space="preserve"> Summit</w:t>
      </w:r>
      <w:r w:rsidR="00DC761D" w:rsidRPr="002C7399">
        <w:rPr>
          <w:rFonts w:ascii="Proxima Nova Regular" w:eastAsia="Arial Unicode MS" w:hAnsi="Proxima Nova Regular" w:cs="Arial"/>
          <w:sz w:val="22"/>
          <w:szCs w:val="22"/>
          <w:u w:color="212121"/>
          <w:bdr w:val="nil"/>
          <w:lang w:val="en-US"/>
        </w:rPr>
        <w:t xml:space="preserve"> said</w:t>
      </w:r>
      <w:r w:rsidR="00350870" w:rsidRPr="002C7399">
        <w:rPr>
          <w:rFonts w:ascii="Proxima Nova Regular" w:eastAsia="Arial Unicode MS" w:hAnsi="Proxima Nova Regular" w:cs="Arial"/>
          <w:sz w:val="22"/>
          <w:szCs w:val="22"/>
          <w:u w:color="212121"/>
          <w:bdr w:val="nil"/>
          <w:lang w:val="en-US"/>
        </w:rPr>
        <w:t>:</w:t>
      </w:r>
      <w:r w:rsidR="00DC761D" w:rsidRPr="002C7399">
        <w:rPr>
          <w:rFonts w:ascii="Proxima Nova Regular" w:eastAsia="Arial Unicode MS" w:hAnsi="Proxima Nova Regular" w:cs="Arial"/>
          <w:sz w:val="22"/>
          <w:szCs w:val="22"/>
          <w:u w:color="212121"/>
          <w:bdr w:val="nil"/>
          <w:lang w:val="en-US"/>
        </w:rPr>
        <w:t> “</w:t>
      </w:r>
      <w:r w:rsidR="006365EF" w:rsidRPr="002C7399">
        <w:rPr>
          <w:rFonts w:ascii="Proxima Nova Regular" w:eastAsia="Arial Unicode MS" w:hAnsi="Proxima Nova Regular" w:cs="Arial"/>
          <w:sz w:val="22"/>
          <w:szCs w:val="22"/>
          <w:u w:color="212121"/>
          <w:bdr w:val="nil"/>
          <w:lang w:val="en-US"/>
        </w:rPr>
        <w:t>The C</w:t>
      </w:r>
      <w:r w:rsidR="00BE5BE2" w:rsidRPr="002C7399">
        <w:rPr>
          <w:rFonts w:ascii="Proxima Nova Regular" w:eastAsia="Arial Unicode MS" w:hAnsi="Proxima Nova Regular" w:cs="Arial"/>
          <w:sz w:val="22"/>
          <w:szCs w:val="22"/>
          <w:u w:color="212121"/>
          <w:bdr w:val="nil"/>
          <w:lang w:val="en-US"/>
        </w:rPr>
        <w:t>OVID</w:t>
      </w:r>
      <w:r w:rsidR="006365EF" w:rsidRPr="002C7399">
        <w:rPr>
          <w:rFonts w:ascii="Proxima Nova Regular" w:eastAsia="Arial Unicode MS" w:hAnsi="Proxima Nova Regular" w:cs="Arial"/>
          <w:sz w:val="22"/>
          <w:szCs w:val="22"/>
          <w:u w:color="212121"/>
          <w:bdr w:val="nil"/>
          <w:lang w:val="en-US"/>
        </w:rPr>
        <w:t xml:space="preserve">-19 </w:t>
      </w:r>
      <w:r w:rsidR="006365EF" w:rsidRPr="002C7399">
        <w:rPr>
          <w:rFonts w:ascii="Proxima Nova Regular" w:eastAsia="Arial Unicode MS" w:hAnsi="Proxima Nova Regular"/>
          <w:sz w:val="22"/>
          <w:u w:color="212121"/>
          <w:bdr w:val="nil"/>
          <w:lang w:val="en-US"/>
        </w:rPr>
        <w:t>pandemic</w:t>
      </w:r>
      <w:r w:rsidR="006365EF" w:rsidRPr="002C7399">
        <w:rPr>
          <w:rFonts w:ascii="Proxima Nova Regular" w:eastAsia="Arial Unicode MS" w:hAnsi="Proxima Nova Regular" w:cs="Arial"/>
          <w:sz w:val="22"/>
          <w:szCs w:val="22"/>
          <w:u w:color="212121"/>
          <w:bdr w:val="nil"/>
          <w:lang w:val="en-US"/>
        </w:rPr>
        <w:t xml:space="preserve"> has shown us how vital industrial productivity and advanced innovation are to the functioning of our global society. This is particularly true in how the manufacturing sector is assisting our overburdened healthcare systems, from robots and drones transporting medical supplies, to artificial intelligence-based detection systems</w:t>
      </w:r>
      <w:r w:rsidR="00350870" w:rsidRPr="002C7399">
        <w:rPr>
          <w:rFonts w:ascii="Proxima Nova Regular" w:eastAsia="Arial Unicode MS" w:hAnsi="Proxima Nova Regular" w:cs="Arial"/>
          <w:sz w:val="22"/>
          <w:szCs w:val="22"/>
          <w:u w:color="212121"/>
          <w:bdr w:val="nil"/>
          <w:lang w:val="en-US"/>
        </w:rPr>
        <w:t>,</w:t>
      </w:r>
      <w:r w:rsidR="006365EF" w:rsidRPr="002C7399">
        <w:rPr>
          <w:rFonts w:ascii="Proxima Nova Regular" w:eastAsia="Arial Unicode MS" w:hAnsi="Proxima Nova Regular" w:cs="Arial"/>
          <w:sz w:val="22"/>
          <w:szCs w:val="22"/>
          <w:u w:color="212121"/>
          <w:bdr w:val="nil"/>
          <w:lang w:val="en-US"/>
        </w:rPr>
        <w:t xml:space="preserve"> to production of personal protective equipment and testing kits. Advanced technologies will play a major part in the rehabilitation and recovery of our society following the </w:t>
      </w:r>
      <w:r w:rsidR="006365EF" w:rsidRPr="002C7399">
        <w:rPr>
          <w:rFonts w:ascii="Proxima Nova Regular" w:eastAsia="Arial Unicode MS" w:hAnsi="Proxima Nova Regular"/>
          <w:sz w:val="22"/>
          <w:u w:color="212121"/>
          <w:bdr w:val="nil"/>
          <w:lang w:val="en-US"/>
        </w:rPr>
        <w:t>pandemic</w:t>
      </w:r>
      <w:r w:rsidR="006365EF" w:rsidRPr="002C7399">
        <w:rPr>
          <w:rFonts w:ascii="Proxima Nova Regular" w:eastAsia="Arial Unicode MS" w:hAnsi="Proxima Nova Regular" w:cs="Arial"/>
          <w:sz w:val="22"/>
          <w:szCs w:val="22"/>
          <w:u w:color="212121"/>
          <w:bdr w:val="nil"/>
          <w:lang w:val="en-US"/>
        </w:rPr>
        <w:t>. We look forward to engaging with partners in the private sector, government, academia and civil society in harnessing these innovations for inclusive and sustainable industrial development worldwide.”</w:t>
      </w:r>
    </w:p>
    <w:p w14:paraId="696B62E2" w14:textId="36651C5F" w:rsidR="00DE7502" w:rsidRPr="002C7399" w:rsidRDefault="00DE7502" w:rsidP="002C7399">
      <w:pPr>
        <w:tabs>
          <w:tab w:val="left" w:pos="-360"/>
        </w:tabs>
        <w:jc w:val="both"/>
        <w:rPr>
          <w:rFonts w:ascii="Proxima Nova Regular" w:eastAsia="Arial Unicode MS" w:hAnsi="Proxima Nova Regular" w:cs="Arial"/>
          <w:sz w:val="22"/>
          <w:szCs w:val="22"/>
          <w:u w:color="212121"/>
          <w:bdr w:val="nil"/>
          <w:lang w:val="en-US"/>
        </w:rPr>
      </w:pPr>
      <w:bookmarkStart w:id="0" w:name="_Hlk38834525"/>
      <w:r w:rsidRPr="002C7399">
        <w:rPr>
          <w:rFonts w:ascii="Proxima Nova Regular" w:eastAsia="Arial Unicode MS" w:hAnsi="Proxima Nova Regular" w:cs="Arial"/>
          <w:sz w:val="22"/>
          <w:szCs w:val="22"/>
          <w:u w:color="212121"/>
          <w:bdr w:val="nil"/>
          <w:lang w:val="en-US"/>
        </w:rPr>
        <w:t xml:space="preserve">#GMIS2020 was </w:t>
      </w:r>
      <w:r w:rsidRPr="002C7399">
        <w:rPr>
          <w:rFonts w:ascii="Proxima Nova Regular" w:eastAsia="Arial Unicode MS" w:hAnsi="Proxima Nova Regular" w:cs="Arial"/>
          <w:sz w:val="22"/>
          <w:szCs w:val="22"/>
          <w:u w:color="212121"/>
          <w:bdr w:val="nil"/>
        </w:rPr>
        <w:t xml:space="preserve">initially </w:t>
      </w:r>
      <w:r w:rsidR="00092597">
        <w:rPr>
          <w:rFonts w:ascii="Proxima Nova Regular" w:eastAsia="Arial Unicode MS" w:hAnsi="Proxima Nova Regular" w:cs="Arial"/>
          <w:sz w:val="22"/>
          <w:szCs w:val="22"/>
          <w:u w:color="212121"/>
          <w:bdr w:val="nil"/>
        </w:rPr>
        <w:t>planned</w:t>
      </w:r>
      <w:r w:rsidR="00092597" w:rsidRPr="002C7399">
        <w:rPr>
          <w:rFonts w:ascii="Proxima Nova Regular" w:eastAsia="Arial Unicode MS" w:hAnsi="Proxima Nova Regular" w:cs="Arial"/>
          <w:sz w:val="22"/>
          <w:szCs w:val="22"/>
          <w:u w:color="212121"/>
          <w:bdr w:val="nil"/>
        </w:rPr>
        <w:t xml:space="preserve"> </w:t>
      </w:r>
      <w:r w:rsidRPr="002C7399">
        <w:rPr>
          <w:rFonts w:ascii="Proxima Nova Regular" w:eastAsia="Arial Unicode MS" w:hAnsi="Proxima Nova Regular" w:cs="Arial"/>
          <w:sz w:val="22"/>
          <w:szCs w:val="22"/>
          <w:u w:color="212121"/>
          <w:bdr w:val="nil"/>
        </w:rPr>
        <w:t xml:space="preserve">to take place in April alongside the </w:t>
      </w:r>
      <w:hyperlink r:id="rId20" w:history="1">
        <w:r w:rsidRPr="002C7399">
          <w:rPr>
            <w:rStyle w:val="Hyperlink"/>
            <w:rFonts w:ascii="Proxima Nova" w:hAnsi="Proxima Nova"/>
            <w:sz w:val="22"/>
            <w:szCs w:val="22"/>
          </w:rPr>
          <w:t>Hannover Messe 2020</w:t>
        </w:r>
      </w:hyperlink>
      <w:r w:rsidRPr="002C7399">
        <w:rPr>
          <w:rFonts w:ascii="Proxima Nova Regular" w:eastAsia="Arial Unicode MS" w:hAnsi="Proxima Nova Regular" w:cs="Arial"/>
          <w:sz w:val="22"/>
          <w:szCs w:val="22"/>
          <w:u w:color="212121"/>
          <w:bdr w:val="nil"/>
        </w:rPr>
        <w:t xml:space="preserve"> in Germany under the theme of #</w:t>
      </w:r>
      <w:proofErr w:type="spellStart"/>
      <w:r w:rsidRPr="002C7399">
        <w:rPr>
          <w:rFonts w:ascii="Proxima Nova Regular" w:eastAsia="Arial Unicode MS" w:hAnsi="Proxima Nova Regular" w:cs="Arial"/>
          <w:sz w:val="22"/>
          <w:szCs w:val="22"/>
          <w:u w:color="212121"/>
          <w:bdr w:val="nil"/>
        </w:rPr>
        <w:t>GermanyConnects</w:t>
      </w:r>
      <w:proofErr w:type="spellEnd"/>
      <w:r w:rsidRPr="002C7399">
        <w:rPr>
          <w:rFonts w:ascii="Proxima Nova Regular" w:eastAsia="Arial Unicode MS" w:hAnsi="Proxima Nova Regular" w:cs="Arial"/>
          <w:sz w:val="22"/>
          <w:szCs w:val="22"/>
          <w:u w:color="212121"/>
          <w:bdr w:val="nil"/>
        </w:rPr>
        <w:t xml:space="preserve"> – </w:t>
      </w:r>
      <w:r w:rsidRPr="002C7399">
        <w:rPr>
          <w:rFonts w:ascii="Proxima Nova Regular" w:eastAsia="Arial Unicode MS" w:hAnsi="Proxima Nova Regular" w:cs="Arial"/>
          <w:sz w:val="22"/>
          <w:szCs w:val="22"/>
          <w:u w:color="212121"/>
          <w:bdr w:val="nil"/>
          <w:lang w:val="en-US"/>
        </w:rPr>
        <w:t xml:space="preserve">inspired by the country’s leadership in connecting the global manufacturing and industrial community with its transformational digital and technological solutions. </w:t>
      </w:r>
      <w:bookmarkEnd w:id="0"/>
      <w:r w:rsidRPr="002C7399">
        <w:rPr>
          <w:rFonts w:ascii="Proxima Nova Regular" w:eastAsia="Arial Unicode MS" w:hAnsi="Proxima Nova Regular" w:cs="Arial"/>
          <w:sz w:val="22"/>
          <w:szCs w:val="22"/>
          <w:u w:color="212121"/>
          <w:bdr w:val="nil"/>
          <w:lang w:val="en-US"/>
        </w:rPr>
        <w:t xml:space="preserve">The </w:t>
      </w:r>
      <w:r w:rsidR="00092597">
        <w:rPr>
          <w:rFonts w:ascii="Proxima Nova Regular" w:eastAsia="Arial Unicode MS" w:hAnsi="Proxima Nova Regular" w:cs="Arial"/>
          <w:sz w:val="22"/>
          <w:szCs w:val="22"/>
          <w:u w:color="212121"/>
          <w:bdr w:val="nil"/>
          <w:lang w:val="en-US"/>
        </w:rPr>
        <w:t>virtual</w:t>
      </w:r>
      <w:r w:rsidR="00092597" w:rsidRPr="002C7399">
        <w:rPr>
          <w:rFonts w:ascii="Proxima Nova Regular" w:eastAsia="Arial Unicode MS" w:hAnsi="Proxima Nova Regular" w:cs="Arial"/>
          <w:sz w:val="22"/>
          <w:szCs w:val="22"/>
          <w:u w:color="212121"/>
          <w:bdr w:val="nil"/>
          <w:lang w:val="en-US"/>
        </w:rPr>
        <w:t xml:space="preserve"> </w:t>
      </w:r>
      <w:r w:rsidR="00AE3569" w:rsidRPr="002C7399">
        <w:rPr>
          <w:rFonts w:ascii="Proxima Nova Regular" w:eastAsia="Arial Unicode MS" w:hAnsi="Proxima Nova Regular" w:cs="Arial"/>
          <w:sz w:val="22"/>
          <w:szCs w:val="22"/>
          <w:u w:color="212121"/>
          <w:bdr w:val="nil"/>
          <w:lang w:val="en-US"/>
        </w:rPr>
        <w:t>edition</w:t>
      </w:r>
      <w:r w:rsidRPr="002C7399">
        <w:rPr>
          <w:rFonts w:ascii="Proxima Nova Regular" w:eastAsia="Arial Unicode MS" w:hAnsi="Proxima Nova Regular" w:cs="Arial"/>
          <w:sz w:val="22"/>
          <w:szCs w:val="22"/>
          <w:u w:color="212121"/>
          <w:bdr w:val="nil"/>
          <w:lang w:val="en-US"/>
        </w:rPr>
        <w:t xml:space="preserve"> was announced following the evaluation of the growing economical and logistical uncertainly surrounding the </w:t>
      </w:r>
      <w:r w:rsidR="00092597">
        <w:rPr>
          <w:rFonts w:ascii="Proxima Nova Regular" w:eastAsia="Arial Unicode MS" w:hAnsi="Proxima Nova Regular" w:cs="Arial"/>
          <w:sz w:val="22"/>
          <w:szCs w:val="22"/>
          <w:u w:color="212121"/>
          <w:bdr w:val="nil"/>
          <w:lang w:val="en-US"/>
        </w:rPr>
        <w:t>Covid-19</w:t>
      </w:r>
      <w:r w:rsidR="00092597" w:rsidRPr="002C7399">
        <w:rPr>
          <w:rFonts w:ascii="Proxima Nova Regular" w:eastAsia="Arial Unicode MS" w:hAnsi="Proxima Nova Regular" w:cs="Arial"/>
          <w:sz w:val="22"/>
          <w:szCs w:val="22"/>
          <w:u w:color="212121"/>
          <w:bdr w:val="nil"/>
          <w:lang w:val="en-US"/>
        </w:rPr>
        <w:t xml:space="preserve"> </w:t>
      </w:r>
      <w:r w:rsidRPr="002C7399">
        <w:rPr>
          <w:rFonts w:ascii="Proxima Nova Regular" w:eastAsia="Arial Unicode MS" w:hAnsi="Proxima Nova Regular" w:cs="Arial"/>
          <w:sz w:val="22"/>
          <w:szCs w:val="22"/>
          <w:bdr w:val="nil"/>
          <w:lang w:val="en-US"/>
        </w:rPr>
        <w:t>pandemic</w:t>
      </w:r>
      <w:r w:rsidR="0006784F" w:rsidRPr="002C7399">
        <w:rPr>
          <w:rFonts w:ascii="Proxima Nova Regular" w:eastAsia="Arial Unicode MS" w:hAnsi="Proxima Nova Regular" w:cs="Arial"/>
          <w:sz w:val="22"/>
          <w:szCs w:val="22"/>
          <w:bdr w:val="nil"/>
          <w:lang w:val="en-US"/>
        </w:rPr>
        <w:t>.</w:t>
      </w:r>
    </w:p>
    <w:p w14:paraId="078E3243" w14:textId="77777777" w:rsidR="00AE3569" w:rsidRPr="002C7399" w:rsidRDefault="00AE3569" w:rsidP="002C7399">
      <w:pPr>
        <w:rPr>
          <w:rFonts w:ascii="Calibri" w:hAnsi="Calibri" w:cs="Calibri"/>
          <w:color w:val="000000"/>
          <w:sz w:val="22"/>
          <w:szCs w:val="22"/>
        </w:rPr>
      </w:pPr>
    </w:p>
    <w:p w14:paraId="1F705DA7" w14:textId="362C0BC1" w:rsidR="00912EB8" w:rsidRPr="002C7399" w:rsidRDefault="00912EB8" w:rsidP="002C7399">
      <w:pPr>
        <w:tabs>
          <w:tab w:val="left" w:pos="-360"/>
        </w:tabs>
        <w:jc w:val="both"/>
        <w:rPr>
          <w:rFonts w:ascii="Proxima Nova Regular" w:eastAsia="Arial Unicode MS" w:hAnsi="Proxima Nova Regular" w:cs="Arial"/>
          <w:sz w:val="22"/>
          <w:szCs w:val="22"/>
          <w:u w:color="212121"/>
          <w:bdr w:val="nil"/>
          <w:lang w:val="en-US"/>
        </w:rPr>
      </w:pPr>
      <w:r w:rsidRPr="002C7399">
        <w:rPr>
          <w:rFonts w:ascii="Proxima Nova Regular" w:eastAsiaTheme="minorEastAsia" w:hAnsi="Proxima Nova Regular" w:cs="Calibri"/>
          <w:b/>
          <w:bCs/>
          <w:color w:val="212121"/>
          <w:sz w:val="22"/>
          <w:szCs w:val="22"/>
          <w:u w:color="212121"/>
          <w:lang w:bidi="ar-AE"/>
        </w:rPr>
        <w:t xml:space="preserve">Badr Al </w:t>
      </w:r>
      <w:proofErr w:type="spellStart"/>
      <w:r w:rsidRPr="002C7399">
        <w:rPr>
          <w:rFonts w:ascii="Proxima Nova Regular" w:eastAsiaTheme="minorEastAsia" w:hAnsi="Proxima Nova Regular" w:cs="Calibri"/>
          <w:b/>
          <w:bCs/>
          <w:color w:val="212121"/>
          <w:sz w:val="22"/>
          <w:szCs w:val="22"/>
          <w:u w:color="212121"/>
          <w:lang w:bidi="ar-AE"/>
        </w:rPr>
        <w:t>Olama</w:t>
      </w:r>
      <w:proofErr w:type="spellEnd"/>
      <w:r w:rsidRPr="002C7399">
        <w:rPr>
          <w:rFonts w:ascii="Proxima Nova Regular" w:eastAsiaTheme="minorEastAsia" w:hAnsi="Proxima Nova Regular" w:cs="Calibri"/>
          <w:b/>
          <w:bCs/>
          <w:color w:val="212121"/>
          <w:sz w:val="22"/>
          <w:szCs w:val="22"/>
          <w:u w:color="212121"/>
          <w:lang w:bidi="ar-AE"/>
        </w:rPr>
        <w:t xml:space="preserve">, Head of the Organising Committee for </w:t>
      </w:r>
      <w:r w:rsidR="00BE5BE2" w:rsidRPr="002C7399">
        <w:rPr>
          <w:rFonts w:ascii="Proxima Nova Regular" w:eastAsiaTheme="minorEastAsia" w:hAnsi="Proxima Nova Regular" w:cs="Calibri"/>
          <w:b/>
          <w:bCs/>
          <w:color w:val="212121"/>
          <w:sz w:val="22"/>
          <w:szCs w:val="22"/>
          <w:u w:color="212121"/>
          <w:lang w:bidi="ar-AE"/>
        </w:rPr>
        <w:t xml:space="preserve">the </w:t>
      </w:r>
      <w:r w:rsidRPr="002C7399">
        <w:rPr>
          <w:rFonts w:ascii="Proxima Nova Regular" w:eastAsiaTheme="minorEastAsia" w:hAnsi="Proxima Nova Regular" w:cs="Calibri"/>
          <w:b/>
          <w:bCs/>
          <w:color w:val="212121"/>
          <w:sz w:val="22"/>
          <w:szCs w:val="22"/>
          <w:u w:color="212121"/>
          <w:lang w:bidi="ar-AE"/>
        </w:rPr>
        <w:t>Global Manufacturing and Industrialisation Summit</w:t>
      </w:r>
      <w:r w:rsidR="006E1A66" w:rsidRPr="002C7399">
        <w:rPr>
          <w:rFonts w:ascii="Proxima Nova Regular" w:eastAsiaTheme="minorEastAsia" w:hAnsi="Proxima Nova Regular" w:cs="Calibri"/>
          <w:b/>
          <w:bCs/>
          <w:color w:val="212121"/>
          <w:sz w:val="22"/>
          <w:szCs w:val="22"/>
          <w:u w:color="212121"/>
          <w:lang w:bidi="ar-AE"/>
        </w:rPr>
        <w:t>,</w:t>
      </w:r>
      <w:r w:rsidRPr="002C7399">
        <w:rPr>
          <w:rFonts w:ascii="Proxima Nova Regular" w:eastAsiaTheme="minorEastAsia" w:hAnsi="Proxima Nova Regular" w:cs="Calibri"/>
          <w:color w:val="212121"/>
          <w:sz w:val="22"/>
          <w:szCs w:val="22"/>
          <w:u w:color="212121"/>
          <w:lang w:bidi="ar-AE"/>
        </w:rPr>
        <w:t xml:space="preserve"> said:</w:t>
      </w:r>
      <w:r w:rsidR="008157BA" w:rsidRPr="002C7399">
        <w:rPr>
          <w:rFonts w:ascii="Proxima Nova Regular" w:eastAsiaTheme="minorEastAsia" w:hAnsi="Proxima Nova Regular" w:cs="Calibri"/>
          <w:color w:val="212121"/>
          <w:sz w:val="22"/>
          <w:szCs w:val="22"/>
          <w:u w:color="212121"/>
          <w:lang w:bidi="ar-AE"/>
        </w:rPr>
        <w:t xml:space="preserve"> </w:t>
      </w:r>
      <w:r w:rsidRPr="002C7399">
        <w:rPr>
          <w:rFonts w:ascii="Proxima Nova Regular" w:eastAsia="Arial Unicode MS" w:hAnsi="Proxima Nova Regular"/>
          <w:sz w:val="22"/>
          <w:u w:color="212121"/>
          <w:bdr w:val="nil"/>
          <w:lang w:val="en-US"/>
        </w:rPr>
        <w:t>“</w:t>
      </w:r>
      <w:bookmarkStart w:id="1" w:name="_Hlk41231234"/>
      <w:r w:rsidR="00827B03" w:rsidRPr="002C7399">
        <w:rPr>
          <w:rFonts w:ascii="Proxima Nova Regular" w:eastAsia="Arial Unicode MS" w:hAnsi="Proxima Nova Regular"/>
          <w:sz w:val="22"/>
          <w:u w:color="212121"/>
          <w:bdr w:val="nil"/>
          <w:lang w:val="en-US"/>
        </w:rPr>
        <w:t>The pandemic</w:t>
      </w:r>
      <w:r w:rsidR="009E10D9" w:rsidRPr="002C7399">
        <w:rPr>
          <w:rFonts w:ascii="Proxima Nova Regular" w:eastAsia="Arial Unicode MS" w:hAnsi="Proxima Nova Regular"/>
          <w:sz w:val="22"/>
          <w:u w:color="212121"/>
          <w:bdr w:val="nil"/>
          <w:lang w:val="en-US"/>
        </w:rPr>
        <w:t xml:space="preserve"> </w:t>
      </w:r>
      <w:r w:rsidR="00827B03" w:rsidRPr="002C7399">
        <w:rPr>
          <w:rFonts w:ascii="Proxima Nova Regular" w:eastAsia="Arial Unicode MS" w:hAnsi="Proxima Nova Regular"/>
          <w:sz w:val="22"/>
          <w:u w:color="212121"/>
          <w:bdr w:val="nil"/>
          <w:lang w:val="en-US"/>
        </w:rPr>
        <w:t xml:space="preserve">has undoubtedly shocked the manufacturing sector and disrupted global value chains forcing us to swiftly move into an era of digital restoration – one in which we must </w:t>
      </w:r>
      <w:r w:rsidR="00827B03" w:rsidRPr="002C7399">
        <w:rPr>
          <w:rFonts w:ascii="Proxima Nova Regular" w:eastAsia="Arial Unicode MS" w:hAnsi="Proxima Nova Regular" w:cs="Arial"/>
          <w:sz w:val="22"/>
          <w:szCs w:val="22"/>
          <w:u w:color="212121"/>
          <w:bdr w:val="nil"/>
          <w:lang w:val="en-US"/>
        </w:rPr>
        <w:t>deploy</w:t>
      </w:r>
      <w:r w:rsidR="00827B03" w:rsidRPr="002C7399">
        <w:rPr>
          <w:rFonts w:ascii="Proxima Nova Regular" w:eastAsia="Arial Unicode MS" w:hAnsi="Proxima Nova Regular"/>
          <w:sz w:val="22"/>
          <w:u w:color="212121"/>
          <w:bdr w:val="nil"/>
          <w:lang w:val="en-US"/>
        </w:rPr>
        <w:t xml:space="preserve"> </w:t>
      </w:r>
      <w:r w:rsidR="00D40F57">
        <w:rPr>
          <w:rFonts w:ascii="Proxima Nova Regular" w:eastAsia="Arial Unicode MS" w:hAnsi="Proxima Nova Regular"/>
          <w:sz w:val="22"/>
          <w:u w:color="212121"/>
          <w:bdr w:val="nil"/>
          <w:lang w:val="en-US"/>
        </w:rPr>
        <w:t xml:space="preserve">4IR technologies </w:t>
      </w:r>
      <w:r w:rsidR="00827B03" w:rsidRPr="002C7399">
        <w:rPr>
          <w:rFonts w:ascii="Proxima Nova Regular" w:eastAsia="Arial Unicode MS" w:hAnsi="Proxima Nova Regular"/>
          <w:sz w:val="22"/>
          <w:u w:color="212121"/>
          <w:bdr w:val="nil"/>
          <w:lang w:val="en-US"/>
        </w:rPr>
        <w:t xml:space="preserve">to restore </w:t>
      </w:r>
      <w:r w:rsidR="00D40F57">
        <w:rPr>
          <w:rFonts w:ascii="Proxima Nova Regular" w:eastAsia="Arial Unicode MS" w:hAnsi="Proxima Nova Regular"/>
          <w:sz w:val="22"/>
          <w:u w:color="212121"/>
          <w:bdr w:val="nil"/>
          <w:lang w:val="en-US"/>
        </w:rPr>
        <w:t>activities</w:t>
      </w:r>
      <w:r w:rsidR="00D40F57" w:rsidRPr="002C7399">
        <w:rPr>
          <w:rFonts w:ascii="Proxima Nova Regular" w:eastAsia="Arial Unicode MS" w:hAnsi="Proxima Nova Regular"/>
          <w:sz w:val="22"/>
          <w:u w:color="212121"/>
          <w:bdr w:val="nil"/>
          <w:lang w:val="en-US"/>
        </w:rPr>
        <w:t xml:space="preserve"> </w:t>
      </w:r>
      <w:r w:rsidR="00827B03" w:rsidRPr="002C7399">
        <w:rPr>
          <w:rFonts w:ascii="Proxima Nova Regular" w:eastAsia="Arial Unicode MS" w:hAnsi="Proxima Nova Regular"/>
          <w:sz w:val="22"/>
          <w:u w:color="212121"/>
          <w:bdr w:val="nil"/>
          <w:lang w:val="en-US"/>
        </w:rPr>
        <w:t xml:space="preserve">and jump-start the economy. While each country battles the pandemic and mitigates its effects, efforts must focus on building local capabilities, knowledge transfer from developed to developing </w:t>
      </w:r>
      <w:r w:rsidR="00D40F57">
        <w:rPr>
          <w:rFonts w:ascii="Proxima Nova Regular" w:eastAsia="Arial Unicode MS" w:hAnsi="Proxima Nova Regular"/>
          <w:sz w:val="22"/>
          <w:u w:color="212121"/>
          <w:bdr w:val="nil"/>
          <w:lang w:val="en-US"/>
        </w:rPr>
        <w:t>countries</w:t>
      </w:r>
      <w:r w:rsidR="00827B03" w:rsidRPr="002C7399">
        <w:rPr>
          <w:rFonts w:ascii="Proxima Nova Regular" w:eastAsia="Arial Unicode MS" w:hAnsi="Proxima Nova Regular"/>
          <w:sz w:val="22"/>
          <w:u w:color="212121"/>
          <w:bdr w:val="nil"/>
          <w:lang w:val="en-US"/>
        </w:rPr>
        <w:t xml:space="preserve">, </w:t>
      </w:r>
      <w:r w:rsidR="00D40F57">
        <w:rPr>
          <w:rFonts w:ascii="Proxima Nova Regular" w:eastAsia="Arial Unicode MS" w:hAnsi="Proxima Nova Regular"/>
          <w:sz w:val="22"/>
          <w:u w:color="212121"/>
          <w:bdr w:val="nil"/>
          <w:lang w:val="en-US"/>
        </w:rPr>
        <w:t xml:space="preserve">and </w:t>
      </w:r>
      <w:r w:rsidR="00827B03" w:rsidRPr="002C7399">
        <w:rPr>
          <w:rFonts w:ascii="Proxima Nova Regular" w:eastAsia="Arial Unicode MS" w:hAnsi="Proxima Nova Regular"/>
          <w:sz w:val="22"/>
          <w:u w:color="212121"/>
          <w:bdr w:val="nil"/>
          <w:lang w:val="en-US"/>
        </w:rPr>
        <w:t>engaging</w:t>
      </w:r>
      <w:r w:rsidR="00827B03" w:rsidRPr="002C7399">
        <w:rPr>
          <w:rFonts w:ascii="Proxima Nova Regular" w:eastAsia="Arial Unicode MS" w:hAnsi="Proxima Nova Regular" w:cs="Arial"/>
          <w:sz w:val="22"/>
          <w:szCs w:val="22"/>
          <w:u w:color="212121"/>
          <w:bdr w:val="nil"/>
          <w:lang w:val="en-US"/>
        </w:rPr>
        <w:t xml:space="preserve"> </w:t>
      </w:r>
      <w:r w:rsidR="00827B03" w:rsidRPr="002C7399">
        <w:rPr>
          <w:rFonts w:ascii="Proxima Nova Regular" w:eastAsia="Arial Unicode MS" w:hAnsi="Proxima Nova Regular"/>
          <w:sz w:val="22"/>
          <w:u w:color="212121"/>
          <w:bdr w:val="nil"/>
          <w:lang w:val="en-US"/>
        </w:rPr>
        <w:t>youth</w:t>
      </w:r>
      <w:r w:rsidR="00827B03" w:rsidRPr="002C7399">
        <w:rPr>
          <w:rFonts w:ascii="Proxima Nova Regular" w:eastAsia="Arial Unicode MS" w:hAnsi="Proxima Nova Regular" w:cs="Arial"/>
          <w:sz w:val="22"/>
          <w:szCs w:val="22"/>
          <w:u w:color="212121"/>
          <w:bdr w:val="nil"/>
          <w:lang w:val="en-US"/>
        </w:rPr>
        <w:t xml:space="preserve"> to contribute with their skills</w:t>
      </w:r>
      <w:r w:rsidR="00827B03" w:rsidRPr="002C7399">
        <w:rPr>
          <w:rFonts w:ascii="Proxima Nova Regular" w:eastAsia="Arial Unicode MS" w:hAnsi="Proxima Nova Regular"/>
          <w:sz w:val="22"/>
          <w:u w:color="212121"/>
          <w:bdr w:val="nil"/>
          <w:lang w:val="en-US"/>
        </w:rPr>
        <w:t xml:space="preserve"> and </w:t>
      </w:r>
      <w:r w:rsidR="00827B03" w:rsidRPr="002C7399">
        <w:rPr>
          <w:rFonts w:ascii="Proxima Nova Regular" w:eastAsia="Arial Unicode MS" w:hAnsi="Proxima Nova Regular" w:cs="Arial"/>
          <w:sz w:val="22"/>
          <w:szCs w:val="22"/>
          <w:u w:color="212121"/>
          <w:bdr w:val="nil"/>
          <w:lang w:val="en-US"/>
        </w:rPr>
        <w:t>energy</w:t>
      </w:r>
      <w:r w:rsidR="00827B03" w:rsidRPr="002C7399">
        <w:rPr>
          <w:rFonts w:ascii="Proxima Nova Regular" w:eastAsia="Arial Unicode MS" w:hAnsi="Proxima Nova Regular"/>
          <w:sz w:val="22"/>
          <w:u w:color="212121"/>
          <w:bdr w:val="nil"/>
          <w:lang w:val="en-US"/>
        </w:rPr>
        <w:t xml:space="preserve">. </w:t>
      </w:r>
      <w:r w:rsidR="00827B03" w:rsidRPr="002C7399">
        <w:rPr>
          <w:rFonts w:ascii="Proxima Nova Regular" w:eastAsia="Arial Unicode MS" w:hAnsi="Proxima Nova Regular" w:cs="Arial"/>
          <w:sz w:val="22"/>
          <w:szCs w:val="22"/>
          <w:u w:color="212121"/>
          <w:bdr w:val="nil"/>
          <w:lang w:val="en-US"/>
        </w:rPr>
        <w:t>A coordinated</w:t>
      </w:r>
      <w:r w:rsidR="00827B03" w:rsidRPr="002C7399">
        <w:rPr>
          <w:rFonts w:ascii="Proxima Nova Regular" w:eastAsia="Arial Unicode MS" w:hAnsi="Proxima Nova Regular"/>
          <w:sz w:val="22"/>
          <w:u w:color="212121"/>
          <w:bdr w:val="nil"/>
          <w:lang w:val="en-US"/>
        </w:rPr>
        <w:t xml:space="preserve"> policy response and a multilateral approach are required for continued cross-border collaboration that enables inclusive and sustainable industrial development for the prosperity of all.</w:t>
      </w:r>
      <w:bookmarkEnd w:id="1"/>
      <w:r w:rsidR="006300AF" w:rsidRPr="002C7399">
        <w:rPr>
          <w:rFonts w:ascii="Proxima Nova Regular" w:eastAsia="Arial Unicode MS" w:hAnsi="Proxima Nova Regular"/>
          <w:sz w:val="22"/>
          <w:u w:color="212121"/>
          <w:bdr w:val="nil"/>
          <w:lang w:val="en-US"/>
        </w:rPr>
        <w:t>”</w:t>
      </w:r>
    </w:p>
    <w:p w14:paraId="18A75B62" w14:textId="2C0CC95B" w:rsidR="000A5092" w:rsidRPr="002C7399" w:rsidRDefault="000A5092" w:rsidP="002C7399">
      <w:pPr>
        <w:tabs>
          <w:tab w:val="left" w:pos="-360"/>
        </w:tabs>
        <w:jc w:val="both"/>
        <w:rPr>
          <w:rFonts w:ascii="Proxima Nova Regular" w:eastAsia="Arial Unicode MS" w:hAnsi="Proxima Nova Regular" w:cs="Calibri"/>
          <w:sz w:val="22"/>
          <w:szCs w:val="22"/>
          <w:u w:color="212121"/>
          <w:bdr w:val="nil"/>
          <w:lang w:val="en-US" w:bidi="ar-AE"/>
        </w:rPr>
      </w:pPr>
    </w:p>
    <w:p w14:paraId="4DCB3765" w14:textId="4D203FB8" w:rsidR="004162BA" w:rsidRPr="002C7399" w:rsidRDefault="000A5092" w:rsidP="002C7399">
      <w:pPr>
        <w:tabs>
          <w:tab w:val="left" w:pos="-360"/>
        </w:tabs>
        <w:jc w:val="both"/>
        <w:rPr>
          <w:rFonts w:ascii="Proxima Nova Regular" w:eastAsia="Arial Unicode MS" w:hAnsi="Proxima Nova Regular" w:cs="Arial"/>
          <w:sz w:val="22"/>
          <w:szCs w:val="22"/>
          <w:u w:color="212121"/>
          <w:bdr w:val="nil"/>
          <w:lang w:val="en-US"/>
        </w:rPr>
      </w:pPr>
      <w:r w:rsidRPr="002C7399">
        <w:rPr>
          <w:rFonts w:ascii="Proxima Nova Regular" w:eastAsia="Arial Unicode MS" w:hAnsi="Proxima Nova Regular" w:cs="Calibri"/>
          <w:sz w:val="22"/>
          <w:szCs w:val="22"/>
          <w:u w:color="212121"/>
          <w:bdr w:val="nil"/>
          <w:lang w:val="en-US" w:bidi="ar-AE"/>
        </w:rPr>
        <w:t>G</w:t>
      </w:r>
      <w:r w:rsidR="00CA6023" w:rsidRPr="002C7399">
        <w:rPr>
          <w:rFonts w:ascii="Proxima Nova Regular" w:eastAsia="Arial Unicode MS" w:hAnsi="Proxima Nova Regular" w:cs="Arial"/>
          <w:sz w:val="22"/>
          <w:szCs w:val="22"/>
          <w:u w:color="212121"/>
          <w:bdr w:val="nil"/>
          <w:lang w:val="en-US"/>
        </w:rPr>
        <w:t xml:space="preserve">MIS2020 will bring together a cross-section of thought-leaders from public and private sectors, academia and NGOs, developing and developed countries to facilitate a truly global dialogue around some of the </w:t>
      </w:r>
      <w:r w:rsidR="00D40F57">
        <w:rPr>
          <w:rFonts w:ascii="Proxima Nova Regular" w:eastAsia="Arial Unicode MS" w:hAnsi="Proxima Nova Regular" w:cs="Arial"/>
          <w:sz w:val="22"/>
          <w:szCs w:val="22"/>
          <w:u w:color="212121"/>
          <w:bdr w:val="nil"/>
          <w:lang w:val="en-US"/>
        </w:rPr>
        <w:t xml:space="preserve">major </w:t>
      </w:r>
      <w:r w:rsidR="00CA6023" w:rsidRPr="002C7399">
        <w:rPr>
          <w:rFonts w:ascii="Proxima Nova Regular" w:eastAsia="Arial Unicode MS" w:hAnsi="Proxima Nova Regular" w:cs="Arial"/>
          <w:sz w:val="22"/>
          <w:szCs w:val="22"/>
          <w:u w:color="212121"/>
          <w:bdr w:val="nil"/>
          <w:lang w:val="en-US"/>
        </w:rPr>
        <w:t xml:space="preserve">issues </w:t>
      </w:r>
      <w:r w:rsidR="00D40F57">
        <w:rPr>
          <w:rFonts w:ascii="Proxima Nova Regular" w:eastAsia="Arial Unicode MS" w:hAnsi="Proxima Nova Regular" w:cs="Arial"/>
          <w:sz w:val="22"/>
          <w:szCs w:val="22"/>
          <w:u w:color="212121"/>
          <w:bdr w:val="nil"/>
          <w:lang w:val="en-US"/>
        </w:rPr>
        <w:t>facing the</w:t>
      </w:r>
      <w:r w:rsidR="00CA6023" w:rsidRPr="002C7399">
        <w:rPr>
          <w:rFonts w:ascii="Proxima Nova Regular" w:eastAsia="Arial Unicode MS" w:hAnsi="Proxima Nova Regular" w:cs="Arial"/>
          <w:sz w:val="22"/>
          <w:szCs w:val="22"/>
          <w:u w:color="212121"/>
          <w:bdr w:val="nil"/>
          <w:lang w:val="en-US"/>
        </w:rPr>
        <w:t xml:space="preserve"> manufacturing</w:t>
      </w:r>
      <w:r w:rsidR="00AE3569" w:rsidRPr="002C7399">
        <w:rPr>
          <w:rFonts w:ascii="Proxima Nova Regular" w:eastAsia="Arial Unicode MS" w:hAnsi="Proxima Nova Regular" w:cs="Arial"/>
          <w:sz w:val="22"/>
          <w:szCs w:val="22"/>
          <w:u w:color="212121"/>
          <w:bdr w:val="nil"/>
          <w:lang w:val="en-US"/>
        </w:rPr>
        <w:t xml:space="preserve"> </w:t>
      </w:r>
      <w:r w:rsidR="00D40F57">
        <w:rPr>
          <w:rFonts w:ascii="Proxima Nova Regular" w:eastAsia="Arial Unicode MS" w:hAnsi="Proxima Nova Regular" w:cs="Arial"/>
          <w:sz w:val="22"/>
          <w:szCs w:val="22"/>
          <w:u w:color="212121"/>
          <w:bdr w:val="nil"/>
          <w:lang w:val="en-US"/>
        </w:rPr>
        <w:t xml:space="preserve">sector, </w:t>
      </w:r>
      <w:r w:rsidR="00AE3569" w:rsidRPr="002C7399">
        <w:rPr>
          <w:rFonts w:ascii="Proxima Nova Regular" w:eastAsia="Arial Unicode MS" w:hAnsi="Proxima Nova Regular" w:cs="Arial"/>
          <w:sz w:val="22"/>
          <w:szCs w:val="22"/>
          <w:u w:color="212121"/>
          <w:bdr w:val="nil"/>
          <w:lang w:val="en-US"/>
        </w:rPr>
        <w:t xml:space="preserve">in line with the Sustainable Development Goals (SDGs). </w:t>
      </w:r>
      <w:r w:rsidRPr="002C7399">
        <w:rPr>
          <w:rFonts w:ascii="Proxima Nova Regular" w:eastAsia="Arial Unicode MS" w:hAnsi="Proxima Nova Regular" w:cs="Arial"/>
          <w:sz w:val="22"/>
          <w:szCs w:val="22"/>
          <w:u w:color="212121"/>
          <w:bdr w:val="nil"/>
          <w:lang w:val="en-US"/>
        </w:rPr>
        <w:t>During the sessions,</w:t>
      </w:r>
      <w:r w:rsidR="00912EB8" w:rsidRPr="002C7399">
        <w:rPr>
          <w:rFonts w:ascii="Proxima Nova Regular" w:eastAsia="Arial Unicode MS" w:hAnsi="Proxima Nova Regular" w:cs="Calibri"/>
          <w:sz w:val="22"/>
          <w:szCs w:val="22"/>
          <w:u w:color="212121"/>
          <w:bdr w:val="nil"/>
          <w:lang w:val="en-US" w:bidi="ar-AE"/>
        </w:rPr>
        <w:t xml:space="preserve"> leading international experts</w:t>
      </w:r>
      <w:r w:rsidRPr="002C7399">
        <w:rPr>
          <w:rFonts w:ascii="Proxima Nova Regular" w:eastAsia="Arial Unicode MS" w:hAnsi="Proxima Nova Regular" w:cs="Arial"/>
          <w:sz w:val="22"/>
          <w:szCs w:val="22"/>
          <w:u w:color="212121"/>
          <w:bdr w:val="nil"/>
          <w:lang w:val="en-US"/>
        </w:rPr>
        <w:t xml:space="preserve"> will </w:t>
      </w:r>
      <w:proofErr w:type="spellStart"/>
      <w:r w:rsidRPr="002C7399">
        <w:rPr>
          <w:rFonts w:ascii="Proxima Nova Regular" w:eastAsia="Arial Unicode MS" w:hAnsi="Proxima Nova Regular" w:cs="Arial"/>
          <w:sz w:val="22"/>
          <w:szCs w:val="22"/>
          <w:u w:color="212121"/>
          <w:bdr w:val="nil"/>
          <w:lang w:val="en-US"/>
        </w:rPr>
        <w:t>analyse</w:t>
      </w:r>
      <w:proofErr w:type="spellEnd"/>
      <w:r w:rsidRPr="002C7399">
        <w:rPr>
          <w:rFonts w:ascii="Proxima Nova Regular" w:eastAsia="Arial Unicode MS" w:hAnsi="Proxima Nova Regular" w:cs="Arial"/>
          <w:sz w:val="22"/>
          <w:szCs w:val="22"/>
          <w:u w:color="212121"/>
          <w:bdr w:val="nil"/>
          <w:lang w:val="en-US"/>
        </w:rPr>
        <w:t xml:space="preserve"> key technology trends such as the rules for digital </w:t>
      </w:r>
      <w:proofErr w:type="spellStart"/>
      <w:r w:rsidRPr="002C7399">
        <w:rPr>
          <w:rFonts w:ascii="Proxima Nova Regular" w:eastAsia="Arial Unicode MS" w:hAnsi="Proxima Nova Regular" w:cs="Arial"/>
          <w:sz w:val="22"/>
          <w:szCs w:val="22"/>
          <w:u w:color="212121"/>
          <w:bdr w:val="nil"/>
          <w:lang w:val="en-US"/>
        </w:rPr>
        <w:t>standardi</w:t>
      </w:r>
      <w:r w:rsidR="00BE5BE2" w:rsidRPr="002C7399">
        <w:rPr>
          <w:rFonts w:ascii="Proxima Nova Regular" w:eastAsia="Arial Unicode MS" w:hAnsi="Proxima Nova Regular" w:cs="Arial"/>
          <w:sz w:val="22"/>
          <w:szCs w:val="22"/>
          <w:u w:color="212121"/>
          <w:bdr w:val="nil"/>
          <w:lang w:val="en-US"/>
        </w:rPr>
        <w:t>s</w:t>
      </w:r>
      <w:r w:rsidRPr="002C7399">
        <w:rPr>
          <w:rFonts w:ascii="Proxima Nova Regular" w:eastAsia="Arial Unicode MS" w:hAnsi="Proxima Nova Regular" w:cs="Arial"/>
          <w:sz w:val="22"/>
          <w:szCs w:val="22"/>
          <w:u w:color="212121"/>
          <w:bdr w:val="nil"/>
          <w:lang w:val="en-US"/>
        </w:rPr>
        <w:t>ation</w:t>
      </w:r>
      <w:proofErr w:type="spellEnd"/>
      <w:r w:rsidRPr="002C7399">
        <w:rPr>
          <w:rFonts w:ascii="Proxima Nova Regular" w:eastAsia="Arial Unicode MS" w:hAnsi="Proxima Nova Regular" w:cs="Arial"/>
          <w:sz w:val="22"/>
          <w:szCs w:val="22"/>
          <w:u w:color="212121"/>
          <w:bdr w:val="nil"/>
          <w:lang w:val="en-US"/>
        </w:rPr>
        <w:t>, the potential of new forms of energy</w:t>
      </w:r>
      <w:r w:rsidR="00912EB8" w:rsidRPr="002C7399">
        <w:rPr>
          <w:rFonts w:ascii="Proxima Nova Regular" w:eastAsia="Arial Unicode MS" w:hAnsi="Proxima Nova Regular" w:cs="Arial"/>
          <w:sz w:val="22"/>
          <w:szCs w:val="22"/>
          <w:u w:color="212121"/>
          <w:bdr w:val="nil"/>
          <w:lang w:val="en-US"/>
        </w:rPr>
        <w:t>,</w:t>
      </w:r>
      <w:r w:rsidRPr="002C7399">
        <w:rPr>
          <w:rFonts w:ascii="Proxima Nova Regular" w:eastAsia="Arial Unicode MS" w:hAnsi="Proxima Nova Regular" w:cs="Arial"/>
          <w:sz w:val="22"/>
          <w:szCs w:val="22"/>
          <w:u w:color="212121"/>
          <w:bdr w:val="nil"/>
          <w:lang w:val="en-US"/>
        </w:rPr>
        <w:t xml:space="preserve"> and how the 4IR is shaping the </w:t>
      </w:r>
      <w:r w:rsidR="00EF78EC" w:rsidRPr="002C7399">
        <w:rPr>
          <w:rFonts w:ascii="Proxima Nova Regular" w:eastAsia="Arial Unicode MS" w:hAnsi="Proxima Nova Regular" w:cs="Arial"/>
          <w:sz w:val="22"/>
          <w:szCs w:val="22"/>
          <w:u w:color="212121"/>
          <w:bdr w:val="nil"/>
          <w:lang w:val="en-US"/>
        </w:rPr>
        <w:t>future of work</w:t>
      </w:r>
      <w:r w:rsidRPr="002C7399">
        <w:rPr>
          <w:rFonts w:ascii="Proxima Nova Regular" w:eastAsia="Arial Unicode MS" w:hAnsi="Proxima Nova Regular" w:cs="Arial"/>
          <w:sz w:val="22"/>
          <w:szCs w:val="22"/>
          <w:u w:color="212121"/>
          <w:bdr w:val="nil"/>
          <w:lang w:val="en-US"/>
        </w:rPr>
        <w:t xml:space="preserve">. The discussions will take place across </w:t>
      </w:r>
      <w:r w:rsidR="00912EB8" w:rsidRPr="002C7399">
        <w:rPr>
          <w:rFonts w:ascii="Proxima Nova Regular" w:eastAsia="Arial Unicode MS" w:hAnsi="Proxima Nova Regular" w:cs="Arial"/>
          <w:sz w:val="22"/>
          <w:szCs w:val="22"/>
          <w:u w:color="212121"/>
          <w:bdr w:val="nil"/>
          <w:lang w:val="en-US"/>
        </w:rPr>
        <w:t>several</w:t>
      </w:r>
      <w:r w:rsidRPr="002C7399">
        <w:rPr>
          <w:rFonts w:ascii="Proxima Nova Regular" w:eastAsia="Arial Unicode MS" w:hAnsi="Proxima Nova Regular" w:cs="Arial"/>
          <w:sz w:val="22"/>
          <w:szCs w:val="22"/>
          <w:u w:color="212121"/>
          <w:bdr w:val="nil"/>
          <w:lang w:val="en-US"/>
        </w:rPr>
        <w:t xml:space="preserve"> formats including panel sessions, presentations, interactive workshops, networking events</w:t>
      </w:r>
      <w:r w:rsidR="00912EB8" w:rsidRPr="002C7399">
        <w:rPr>
          <w:rFonts w:ascii="Proxima Nova Regular" w:eastAsia="Arial Unicode MS" w:hAnsi="Proxima Nova Regular" w:cs="Arial"/>
          <w:sz w:val="22"/>
          <w:szCs w:val="22"/>
          <w:u w:color="212121"/>
          <w:bdr w:val="nil"/>
          <w:lang w:val="en-US"/>
        </w:rPr>
        <w:t>,</w:t>
      </w:r>
      <w:r w:rsidRPr="002C7399">
        <w:rPr>
          <w:rFonts w:ascii="Proxima Nova Regular" w:eastAsia="Arial Unicode MS" w:hAnsi="Proxima Nova Regular" w:cs="Arial"/>
          <w:sz w:val="22"/>
          <w:szCs w:val="22"/>
          <w:u w:color="212121"/>
          <w:bdr w:val="nil"/>
          <w:lang w:val="en-US"/>
        </w:rPr>
        <w:t xml:space="preserve"> and interviews with some of the industry’s most prominent speakers. </w:t>
      </w:r>
    </w:p>
    <w:p w14:paraId="6D5C53C5" w14:textId="77777777" w:rsidR="00EF78EC" w:rsidRPr="002C7399" w:rsidRDefault="00EF78EC" w:rsidP="002C7399">
      <w:pPr>
        <w:tabs>
          <w:tab w:val="left" w:pos="-360"/>
        </w:tabs>
        <w:jc w:val="both"/>
        <w:rPr>
          <w:rFonts w:ascii="Proxima Nova Regular" w:eastAsia="Arial Unicode MS" w:hAnsi="Proxima Nova Regular" w:cs="Arial"/>
          <w:sz w:val="22"/>
          <w:szCs w:val="22"/>
          <w:u w:color="212121"/>
          <w:bdr w:val="nil"/>
          <w:lang w:val="en-US"/>
        </w:rPr>
      </w:pPr>
    </w:p>
    <w:p w14:paraId="5C8C5969" w14:textId="31ECE537" w:rsidR="00CA6023" w:rsidRPr="002C7399" w:rsidRDefault="00AE3569" w:rsidP="002C7399">
      <w:pPr>
        <w:tabs>
          <w:tab w:val="left" w:pos="-360"/>
        </w:tabs>
        <w:jc w:val="both"/>
        <w:rPr>
          <w:rFonts w:ascii="Proxima Nova Regular" w:hAnsi="Proxima Nova Regular" w:cs="Calibri"/>
          <w:color w:val="000000"/>
          <w:sz w:val="22"/>
          <w:szCs w:val="22"/>
        </w:rPr>
      </w:pPr>
      <w:r w:rsidRPr="002C7399">
        <w:rPr>
          <w:rFonts w:ascii="Proxima Nova Regular" w:eastAsia="Arial Unicode MS" w:hAnsi="Proxima Nova Regular" w:cs="Arial"/>
          <w:sz w:val="22"/>
          <w:szCs w:val="22"/>
          <w:u w:color="212121"/>
          <w:bdr w:val="nil"/>
          <w:lang w:val="en-US"/>
        </w:rPr>
        <w:lastRenderedPageBreak/>
        <w:t>P</w:t>
      </w:r>
      <w:proofErr w:type="spellStart"/>
      <w:r w:rsidR="009A7126" w:rsidRPr="002C7399">
        <w:rPr>
          <w:rFonts w:ascii="Proxima Nova Regular" w:hAnsi="Proxima Nova Regular" w:cs="Calibri"/>
          <w:color w:val="000000"/>
          <w:sz w:val="22"/>
          <w:szCs w:val="22"/>
        </w:rPr>
        <w:t>articipants</w:t>
      </w:r>
      <w:proofErr w:type="spellEnd"/>
      <w:r w:rsidR="00CA6023" w:rsidRPr="002C7399">
        <w:rPr>
          <w:rFonts w:ascii="Proxima Nova Regular" w:hAnsi="Proxima Nova Regular" w:cs="Calibri"/>
          <w:color w:val="000000"/>
          <w:sz w:val="22"/>
          <w:szCs w:val="22"/>
        </w:rPr>
        <w:t xml:space="preserve"> </w:t>
      </w:r>
      <w:r w:rsidR="00BC5475" w:rsidRPr="002C7399">
        <w:rPr>
          <w:rFonts w:ascii="Proxima Nova Regular" w:hAnsi="Proxima Nova Regular" w:cs="Calibri"/>
          <w:color w:val="000000"/>
          <w:sz w:val="22"/>
          <w:szCs w:val="22"/>
        </w:rPr>
        <w:t xml:space="preserve">can watch </w:t>
      </w:r>
      <w:r w:rsidR="00CA6023" w:rsidRPr="002C7399">
        <w:rPr>
          <w:rFonts w:ascii="Proxima Nova Regular" w:hAnsi="Proxima Nova Regular" w:cs="Calibri"/>
          <w:color w:val="000000"/>
          <w:sz w:val="22"/>
          <w:szCs w:val="22"/>
        </w:rPr>
        <w:t xml:space="preserve">the GMIS Virtual Summit and Digital Series </w:t>
      </w:r>
      <w:r w:rsidR="00D40F57">
        <w:rPr>
          <w:rFonts w:ascii="Proxima Nova Regular" w:hAnsi="Proxima Nova Regular" w:cs="Calibri"/>
          <w:color w:val="000000"/>
          <w:sz w:val="22"/>
          <w:szCs w:val="22"/>
        </w:rPr>
        <w:t>on</w:t>
      </w:r>
      <w:r w:rsidR="00D40F57" w:rsidRPr="002C7399">
        <w:rPr>
          <w:rFonts w:ascii="Proxima Nova Regular" w:hAnsi="Proxima Nova Regular" w:cs="Calibri"/>
          <w:color w:val="000000"/>
          <w:sz w:val="22"/>
          <w:szCs w:val="22"/>
        </w:rPr>
        <w:t xml:space="preserve"> </w:t>
      </w:r>
      <w:r w:rsidR="00CA6023" w:rsidRPr="002C7399">
        <w:rPr>
          <w:rFonts w:ascii="Proxima Nova Regular" w:hAnsi="Proxima Nova Regular" w:cs="Calibri"/>
          <w:color w:val="000000"/>
          <w:sz w:val="22"/>
          <w:szCs w:val="22"/>
        </w:rPr>
        <w:t xml:space="preserve">the following link: </w:t>
      </w:r>
      <w:r w:rsidR="00774E67" w:rsidRPr="002C7399">
        <w:rPr>
          <w:rFonts w:ascii="Proxima Nova Regular" w:hAnsi="Proxima Nova Regular" w:cs="Calibri"/>
          <w:color w:val="000000"/>
          <w:sz w:val="22"/>
          <w:szCs w:val="22"/>
        </w:rPr>
        <w:t>https://gmisummit.com/.</w:t>
      </w:r>
      <w:r w:rsidR="00CA6023" w:rsidRPr="002C7399">
        <w:rPr>
          <w:rFonts w:ascii="Proxima Nova Regular" w:hAnsi="Proxima Nova Regular" w:cs="Calibri"/>
          <w:color w:val="000000"/>
          <w:sz w:val="22"/>
          <w:szCs w:val="22"/>
        </w:rPr>
        <w:t xml:space="preserve"> The programme </w:t>
      </w:r>
      <w:r w:rsidR="00BC5475" w:rsidRPr="002C7399">
        <w:rPr>
          <w:rFonts w:ascii="Proxima Nova Regular" w:hAnsi="Proxima Nova Regular" w:cs="Calibri"/>
          <w:color w:val="000000"/>
          <w:sz w:val="22"/>
          <w:szCs w:val="22"/>
        </w:rPr>
        <w:t xml:space="preserve">agenda </w:t>
      </w:r>
      <w:r w:rsidR="00D40F57">
        <w:rPr>
          <w:rFonts w:ascii="Proxima Nova Regular" w:hAnsi="Proxima Nova Regular" w:cs="Calibri"/>
          <w:color w:val="000000"/>
          <w:sz w:val="22"/>
          <w:szCs w:val="22"/>
        </w:rPr>
        <w:t>has been published on the following link:</w:t>
      </w:r>
      <w:r w:rsidR="00CA6023" w:rsidRPr="002C7399">
        <w:rPr>
          <w:rFonts w:ascii="Proxima Nova Regular" w:hAnsi="Proxima Nova Regular" w:cs="Calibri"/>
          <w:color w:val="000000"/>
          <w:sz w:val="22"/>
          <w:szCs w:val="22"/>
        </w:rPr>
        <w:t xml:space="preserve"> </w:t>
      </w:r>
      <w:hyperlink r:id="rId21" w:history="1">
        <w:r w:rsidR="00774E67" w:rsidRPr="002C7399">
          <w:rPr>
            <w:rStyle w:val="Hyperlink"/>
            <w:rFonts w:ascii="Proxima Nova Regular" w:eastAsia="Times New Roman" w:hAnsi="Proxima Nova Regular" w:cs="Calibri"/>
            <w:sz w:val="22"/>
            <w:szCs w:val="22"/>
          </w:rPr>
          <w:t>https://www.gmisummit.com/new-agenda</w:t>
        </w:r>
      </w:hyperlink>
      <w:r w:rsidR="00774E67" w:rsidRPr="002C7399">
        <w:rPr>
          <w:rFonts w:ascii="Proxima Nova Regular" w:hAnsi="Proxima Nova Regular" w:cs="Calibri"/>
          <w:color w:val="000000"/>
          <w:sz w:val="22"/>
          <w:szCs w:val="22"/>
        </w:rPr>
        <w:t>.</w:t>
      </w:r>
    </w:p>
    <w:p w14:paraId="76A9D3B9" w14:textId="0A069F6F" w:rsidR="00894396" w:rsidRPr="002C7399" w:rsidRDefault="00645C82" w:rsidP="002C7399">
      <w:pPr>
        <w:jc w:val="center"/>
        <w:rPr>
          <w:rFonts w:ascii="Proxima Nova Regular" w:eastAsia="Arial Unicode MS" w:hAnsi="Proxima Nova Regular" w:cs="Arial"/>
          <w:sz w:val="22"/>
          <w:szCs w:val="22"/>
          <w:u w:color="212121"/>
          <w:bdr w:val="nil"/>
          <w:lang w:val="en-US"/>
        </w:rPr>
      </w:pPr>
      <w:r w:rsidRPr="002C7399">
        <w:rPr>
          <w:rFonts w:ascii="Proxima Nova Regular" w:eastAsia="Arial Unicode MS" w:hAnsi="Proxima Nova Regular" w:cs="Arial"/>
          <w:sz w:val="22"/>
          <w:szCs w:val="22"/>
          <w:u w:color="212121"/>
          <w:bdr w:val="nil"/>
          <w:lang w:val="en-US"/>
        </w:rPr>
        <w:t>END</w:t>
      </w:r>
    </w:p>
    <w:p w14:paraId="5097B820" w14:textId="77777777" w:rsidR="008770EC" w:rsidRPr="002C7399" w:rsidRDefault="008770EC" w:rsidP="002C7399">
      <w:pPr>
        <w:pBdr>
          <w:top w:val="nil"/>
          <w:left w:val="nil"/>
          <w:bottom w:val="nil"/>
          <w:right w:val="nil"/>
          <w:between w:val="nil"/>
          <w:bar w:val="nil"/>
        </w:pBdr>
        <w:jc w:val="both"/>
        <w:rPr>
          <w:rFonts w:ascii="Proxima Nova Regular" w:eastAsia="Arial Unicode MS" w:hAnsi="Proxima Nova Regular" w:cs="Arial"/>
          <w:b/>
          <w:sz w:val="22"/>
          <w:szCs w:val="22"/>
          <w:u w:val="single" w:color="212121"/>
          <w:bdr w:val="nil"/>
          <w:lang w:val="en-US"/>
        </w:rPr>
      </w:pPr>
    </w:p>
    <w:p w14:paraId="637E9865" w14:textId="0018C059" w:rsidR="00E524F8" w:rsidRPr="002C7399" w:rsidRDefault="00E524F8" w:rsidP="002C7399">
      <w:pPr>
        <w:pBdr>
          <w:top w:val="nil"/>
          <w:left w:val="nil"/>
          <w:bottom w:val="nil"/>
          <w:right w:val="nil"/>
          <w:between w:val="nil"/>
          <w:bar w:val="nil"/>
        </w:pBdr>
        <w:jc w:val="both"/>
        <w:rPr>
          <w:rFonts w:ascii="Proxima Nova Regular" w:eastAsia="Arial Unicode MS" w:hAnsi="Proxima Nova Regular" w:cs="Arial"/>
          <w:b/>
          <w:sz w:val="22"/>
          <w:szCs w:val="22"/>
          <w:u w:val="single" w:color="212121"/>
          <w:bdr w:val="nil"/>
          <w:lang w:val="en-US"/>
        </w:rPr>
      </w:pPr>
      <w:r w:rsidRPr="002C7399">
        <w:rPr>
          <w:rFonts w:ascii="Proxima Nova Regular" w:eastAsia="Arial Unicode MS" w:hAnsi="Proxima Nova Regular" w:cs="Arial"/>
          <w:b/>
          <w:sz w:val="22"/>
          <w:szCs w:val="22"/>
          <w:u w:val="single" w:color="212121"/>
          <w:bdr w:val="nil"/>
          <w:lang w:val="en-US"/>
        </w:rPr>
        <w:t>Note to Editors</w:t>
      </w:r>
    </w:p>
    <w:p w14:paraId="0AA94C70" w14:textId="21BA6909" w:rsidR="00E524F8" w:rsidRDefault="00E524F8" w:rsidP="002C7399">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608DABC1" w14:textId="35D6E700" w:rsidR="003A3F4E" w:rsidRPr="003A3F4E" w:rsidRDefault="003A3F4E" w:rsidP="003A3F4E">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r w:rsidRPr="003A3F4E">
        <w:rPr>
          <w:rFonts w:ascii="Proxima Nova Regular" w:eastAsia="Arial Unicode MS" w:hAnsi="Proxima Nova Regular" w:cs="Arial"/>
          <w:sz w:val="22"/>
          <w:szCs w:val="22"/>
          <w:u w:color="212121"/>
          <w:bdr w:val="nil"/>
          <w:lang w:val="en-US"/>
        </w:rPr>
        <w:t xml:space="preserve">Download links available below </w:t>
      </w:r>
      <w:r>
        <w:rPr>
          <w:rFonts w:ascii="Proxima Nova Regular" w:eastAsia="Arial Unicode MS" w:hAnsi="Proxima Nova Regular" w:cs="Arial"/>
          <w:sz w:val="22"/>
          <w:szCs w:val="22"/>
          <w:u w:color="212121"/>
          <w:bdr w:val="nil"/>
          <w:lang w:val="en-US"/>
        </w:rPr>
        <w:t xml:space="preserve">for </w:t>
      </w:r>
      <w:r w:rsidRPr="003A3F4E">
        <w:rPr>
          <w:rFonts w:ascii="Proxima Nova Regular" w:eastAsia="Arial Unicode MS" w:hAnsi="Proxima Nova Regular" w:cs="Arial"/>
          <w:sz w:val="22"/>
          <w:szCs w:val="22"/>
          <w:u w:color="212121"/>
          <w:bdr w:val="nil"/>
          <w:lang w:val="en-US"/>
        </w:rPr>
        <w:t>the press release and images:</w:t>
      </w:r>
    </w:p>
    <w:p w14:paraId="3602F18B" w14:textId="77777777" w:rsidR="003A3F4E" w:rsidRPr="003A3F4E" w:rsidRDefault="003A3F4E" w:rsidP="003A3F4E">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29F92096" w14:textId="150ACC5A" w:rsidR="003A3F4E" w:rsidRPr="003A3F4E" w:rsidRDefault="003A3F4E" w:rsidP="003A3F4E">
      <w:pPr>
        <w:pBdr>
          <w:top w:val="nil"/>
          <w:left w:val="nil"/>
          <w:bottom w:val="nil"/>
          <w:right w:val="nil"/>
          <w:between w:val="nil"/>
          <w:bar w:val="nil"/>
        </w:pBdr>
        <w:jc w:val="both"/>
        <w:rPr>
          <w:rFonts w:ascii="Proxima Nova Regular" w:eastAsia="Arial Unicode MS" w:hAnsi="Proxima Nova Regular" w:cs="Arial"/>
          <w:b/>
          <w:bCs/>
          <w:sz w:val="22"/>
          <w:szCs w:val="22"/>
          <w:u w:color="212121"/>
          <w:bdr w:val="nil"/>
          <w:lang w:val="en-US"/>
        </w:rPr>
      </w:pPr>
      <w:r w:rsidRPr="003A3F4E">
        <w:rPr>
          <w:rFonts w:ascii="Proxima Nova Regular" w:eastAsia="Arial Unicode MS" w:hAnsi="Proxima Nova Regular" w:cs="Arial"/>
          <w:b/>
          <w:bCs/>
          <w:sz w:val="22"/>
          <w:szCs w:val="22"/>
          <w:u w:color="212121"/>
          <w:bdr w:val="nil"/>
          <w:lang w:val="en-US"/>
        </w:rPr>
        <w:t xml:space="preserve">Press Release </w:t>
      </w:r>
    </w:p>
    <w:p w14:paraId="5563F215" w14:textId="77777777" w:rsidR="003A3F4E" w:rsidRPr="003A3F4E" w:rsidRDefault="003A3F4E" w:rsidP="003A3F4E">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764AF66D" w14:textId="77777777" w:rsidR="003A3F4E" w:rsidRPr="003A3F4E" w:rsidRDefault="003A3F4E" w:rsidP="003A3F4E">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r w:rsidRPr="003A3F4E">
        <w:rPr>
          <w:rFonts w:ascii="Proxima Nova Regular" w:eastAsia="Arial Unicode MS" w:hAnsi="Proxima Nova Regular" w:cs="Arial"/>
          <w:sz w:val="22"/>
          <w:szCs w:val="22"/>
          <w:u w:color="212121"/>
          <w:bdr w:val="nil"/>
          <w:lang w:val="en-US"/>
        </w:rPr>
        <w:t>Photo Captions:</w:t>
      </w:r>
    </w:p>
    <w:p w14:paraId="34DCBBE5" w14:textId="77777777" w:rsidR="003A3F4E" w:rsidRPr="003A3F4E" w:rsidRDefault="003A3F4E" w:rsidP="003A3F4E">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r w:rsidRPr="003A3F4E">
        <w:rPr>
          <w:rFonts w:ascii="Proxima Nova Regular" w:eastAsia="Arial Unicode MS" w:hAnsi="Proxima Nova Regular" w:cs="Arial"/>
          <w:sz w:val="22"/>
          <w:szCs w:val="22"/>
          <w:u w:color="212121"/>
          <w:bdr w:val="nil"/>
          <w:lang w:val="en-US"/>
        </w:rPr>
        <w:t xml:space="preserve"> </w:t>
      </w:r>
    </w:p>
    <w:p w14:paraId="075C52F1" w14:textId="07D0D612" w:rsidR="003A3F4E" w:rsidRDefault="000410D4" w:rsidP="003A3F4E">
      <w:pPr>
        <w:pBdr>
          <w:top w:val="nil"/>
          <w:left w:val="nil"/>
          <w:bottom w:val="nil"/>
          <w:right w:val="nil"/>
          <w:between w:val="nil"/>
          <w:bar w:val="nil"/>
        </w:pBdr>
        <w:jc w:val="both"/>
        <w:rPr>
          <w:rFonts w:ascii="Proxima Nova Regular" w:eastAsia="Arial Unicode MS" w:hAnsi="Proxima Nova Regular" w:cs="Arial"/>
          <w:b/>
          <w:bCs/>
          <w:sz w:val="22"/>
          <w:szCs w:val="22"/>
          <w:u w:color="212121"/>
          <w:bdr w:val="nil"/>
          <w:lang w:val="en-US"/>
        </w:rPr>
      </w:pPr>
      <w:hyperlink r:id="rId22" w:history="1">
        <w:r w:rsidR="003A3F4E" w:rsidRPr="000410D4">
          <w:rPr>
            <w:rStyle w:val="Hyperlink"/>
            <w:rFonts w:ascii="Proxima Nova Regular" w:hAnsi="Proxima Nova Regular" w:cs="Arial"/>
            <w:b/>
            <w:bCs/>
            <w:sz w:val="22"/>
            <w:szCs w:val="22"/>
            <w:bdr w:val="nil"/>
            <w:lang w:val="en-US"/>
          </w:rPr>
          <w:t>Image 1</w:t>
        </w:r>
      </w:hyperlink>
      <w:r w:rsidR="003A3F4E" w:rsidRPr="003A3F4E">
        <w:rPr>
          <w:rFonts w:ascii="Proxima Nova Regular" w:eastAsia="Arial Unicode MS" w:hAnsi="Proxima Nova Regular" w:cs="Arial"/>
          <w:sz w:val="22"/>
          <w:szCs w:val="22"/>
          <w:u w:color="212121"/>
          <w:bdr w:val="nil"/>
          <w:lang w:val="en-US"/>
        </w:rPr>
        <w:t xml:space="preserve"> –</w:t>
      </w:r>
      <w:r w:rsidR="003A3F4E" w:rsidRPr="003A3F4E">
        <w:rPr>
          <w:rFonts w:ascii="Proxima Nova Regular" w:eastAsia="Arial Unicode MS" w:hAnsi="Proxima Nova Regular" w:cs="Calibri"/>
          <w:b/>
          <w:bCs/>
          <w:sz w:val="22"/>
          <w:szCs w:val="22"/>
          <w:u w:color="212121"/>
          <w:bdr w:val="nil"/>
          <w:lang w:val="en-US" w:bidi="ar-AE"/>
        </w:rPr>
        <w:t xml:space="preserve"> </w:t>
      </w:r>
      <w:r w:rsidR="003A3F4E" w:rsidRPr="003A3F4E">
        <w:rPr>
          <w:rFonts w:ascii="Proxima Nova Regular" w:eastAsia="Arial Unicode MS" w:hAnsi="Proxima Nova Regular" w:cs="Calibri"/>
          <w:sz w:val="22"/>
          <w:szCs w:val="22"/>
          <w:u w:color="212121"/>
          <w:bdr w:val="nil"/>
          <w:lang w:val="en-US" w:bidi="ar-AE"/>
        </w:rPr>
        <w:t xml:space="preserve">H.E. Suhail Mohamed Al </w:t>
      </w:r>
      <w:proofErr w:type="spellStart"/>
      <w:r w:rsidR="003A3F4E" w:rsidRPr="003A3F4E">
        <w:rPr>
          <w:rFonts w:ascii="Proxima Nova Regular" w:eastAsia="Arial Unicode MS" w:hAnsi="Proxima Nova Regular" w:cs="Calibri"/>
          <w:sz w:val="22"/>
          <w:szCs w:val="22"/>
          <w:u w:color="212121"/>
          <w:bdr w:val="nil"/>
          <w:lang w:val="en-US" w:bidi="ar-AE"/>
        </w:rPr>
        <w:t>Mazrouei</w:t>
      </w:r>
      <w:proofErr w:type="spellEnd"/>
      <w:r w:rsidR="003A3F4E" w:rsidRPr="003A3F4E">
        <w:rPr>
          <w:rFonts w:ascii="Proxima Nova Regular" w:eastAsia="Arial Unicode MS" w:hAnsi="Proxima Nova Regular" w:cs="Calibri"/>
          <w:sz w:val="22"/>
          <w:szCs w:val="22"/>
          <w:u w:color="212121"/>
          <w:bdr w:val="nil"/>
          <w:lang w:val="en-US" w:bidi="ar-AE"/>
        </w:rPr>
        <w:t xml:space="preserve">, Minister of Energy and Industry, United Arab Emirates and Co-chair </w:t>
      </w:r>
      <w:r w:rsidR="003A3F4E" w:rsidRPr="003A3F4E">
        <w:rPr>
          <w:rFonts w:ascii="Proxima Nova Regular" w:eastAsia="Arial Unicode MS" w:hAnsi="Proxima Nova Regular" w:cs="Arial"/>
          <w:sz w:val="22"/>
          <w:szCs w:val="22"/>
          <w:u w:color="212121"/>
          <w:bdr w:val="nil"/>
          <w:lang w:val="en-US"/>
        </w:rPr>
        <w:t xml:space="preserve">of the Global Manufacturing and </w:t>
      </w:r>
      <w:proofErr w:type="spellStart"/>
      <w:r w:rsidR="003A3F4E" w:rsidRPr="003A3F4E">
        <w:rPr>
          <w:rFonts w:ascii="Proxima Nova Regular" w:eastAsia="Arial Unicode MS" w:hAnsi="Proxima Nova Regular" w:cs="Arial"/>
          <w:sz w:val="22"/>
          <w:szCs w:val="22"/>
          <w:u w:color="212121"/>
          <w:bdr w:val="nil"/>
          <w:lang w:val="en-US"/>
        </w:rPr>
        <w:t>Industrialisation</w:t>
      </w:r>
      <w:proofErr w:type="spellEnd"/>
      <w:r w:rsidR="003A3F4E" w:rsidRPr="003A3F4E">
        <w:rPr>
          <w:rFonts w:ascii="Proxima Nova Regular" w:eastAsia="Arial Unicode MS" w:hAnsi="Proxima Nova Regular" w:cs="Arial"/>
          <w:sz w:val="22"/>
          <w:szCs w:val="22"/>
          <w:u w:color="212121"/>
          <w:bdr w:val="nil"/>
          <w:lang w:val="en-US"/>
        </w:rPr>
        <w:t xml:space="preserve"> Summit</w:t>
      </w:r>
    </w:p>
    <w:p w14:paraId="078670F0" w14:textId="4BA75232" w:rsidR="003A3F4E" w:rsidRDefault="003A3F4E" w:rsidP="003A3F4E">
      <w:pPr>
        <w:pBdr>
          <w:top w:val="nil"/>
          <w:left w:val="nil"/>
          <w:bottom w:val="nil"/>
          <w:right w:val="nil"/>
          <w:between w:val="nil"/>
          <w:bar w:val="nil"/>
        </w:pBdr>
        <w:jc w:val="both"/>
        <w:rPr>
          <w:rFonts w:ascii="Proxima Nova Regular" w:eastAsia="Arial Unicode MS" w:hAnsi="Proxima Nova Regular" w:cs="Arial"/>
          <w:b/>
          <w:bCs/>
          <w:sz w:val="22"/>
          <w:szCs w:val="22"/>
          <w:u w:color="212121"/>
          <w:bdr w:val="nil"/>
          <w:lang w:val="en-US"/>
        </w:rPr>
      </w:pPr>
    </w:p>
    <w:p w14:paraId="160520E8" w14:textId="5AA6801E" w:rsidR="003A3F4E" w:rsidRPr="003A3F4E" w:rsidRDefault="000410D4" w:rsidP="003A3F4E">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hyperlink r:id="rId23" w:history="1">
        <w:r w:rsidR="003A3F4E" w:rsidRPr="000410D4">
          <w:rPr>
            <w:rStyle w:val="Hyperlink"/>
            <w:rFonts w:ascii="Proxima Nova Regular" w:hAnsi="Proxima Nova Regular" w:cs="Arial"/>
            <w:b/>
            <w:bCs/>
            <w:sz w:val="22"/>
            <w:szCs w:val="22"/>
            <w:bdr w:val="nil"/>
            <w:lang w:val="en-US"/>
          </w:rPr>
          <w:t>Image 2</w:t>
        </w:r>
      </w:hyperlink>
      <w:r w:rsidR="003A3F4E">
        <w:rPr>
          <w:rFonts w:ascii="Proxima Nova Regular" w:eastAsia="Arial Unicode MS" w:hAnsi="Proxima Nova Regular" w:cs="Arial"/>
          <w:b/>
          <w:bCs/>
          <w:sz w:val="22"/>
          <w:szCs w:val="22"/>
          <w:u w:color="212121"/>
          <w:bdr w:val="nil"/>
          <w:lang w:val="en-US"/>
        </w:rPr>
        <w:t xml:space="preserve"> – </w:t>
      </w:r>
      <w:r w:rsidR="003A3F4E" w:rsidRPr="003A3F4E">
        <w:rPr>
          <w:rFonts w:ascii="Proxima Nova Regular" w:eastAsiaTheme="minorEastAsia" w:hAnsi="Proxima Nova Regular" w:cs="Calibri"/>
          <w:color w:val="212121"/>
          <w:sz w:val="22"/>
          <w:szCs w:val="22"/>
          <w:u w:color="212121"/>
          <w:lang w:bidi="ar-AE"/>
        </w:rPr>
        <w:t xml:space="preserve">LI Yong, Director-General of the United Nations Industrial Development Organization (UNIDO), and </w:t>
      </w:r>
      <w:r w:rsidR="003A3F4E" w:rsidRPr="003A3F4E">
        <w:rPr>
          <w:rFonts w:ascii="Proxima Nova Regular" w:eastAsia="Arial Unicode MS" w:hAnsi="Proxima Nova Regular" w:cs="Arial"/>
          <w:sz w:val="22"/>
          <w:szCs w:val="22"/>
          <w:u w:color="212121"/>
          <w:bdr w:val="nil"/>
          <w:lang w:val="en-US"/>
        </w:rPr>
        <w:t xml:space="preserve">Co-chair of the Global Manufacturing and </w:t>
      </w:r>
      <w:proofErr w:type="spellStart"/>
      <w:r w:rsidR="003A3F4E" w:rsidRPr="003A3F4E">
        <w:rPr>
          <w:rFonts w:ascii="Proxima Nova Regular" w:eastAsia="Arial Unicode MS" w:hAnsi="Proxima Nova Regular" w:cs="Arial"/>
          <w:sz w:val="22"/>
          <w:szCs w:val="22"/>
          <w:u w:color="212121"/>
          <w:bdr w:val="nil"/>
          <w:lang w:val="en-US"/>
        </w:rPr>
        <w:t>Industrialisation</w:t>
      </w:r>
      <w:proofErr w:type="spellEnd"/>
      <w:r w:rsidR="003A3F4E" w:rsidRPr="003A3F4E">
        <w:rPr>
          <w:rFonts w:ascii="Proxima Nova Regular" w:eastAsia="Arial Unicode MS" w:hAnsi="Proxima Nova Regular" w:cs="Arial"/>
          <w:sz w:val="22"/>
          <w:szCs w:val="22"/>
          <w:u w:color="212121"/>
          <w:bdr w:val="nil"/>
          <w:lang w:val="en-US"/>
        </w:rPr>
        <w:t xml:space="preserve"> Summit</w:t>
      </w:r>
    </w:p>
    <w:p w14:paraId="6D52F14F" w14:textId="22005811" w:rsidR="003A3F4E" w:rsidRDefault="003A3F4E" w:rsidP="003A3F4E">
      <w:pPr>
        <w:pBdr>
          <w:top w:val="nil"/>
          <w:left w:val="nil"/>
          <w:bottom w:val="nil"/>
          <w:right w:val="nil"/>
          <w:between w:val="nil"/>
          <w:bar w:val="nil"/>
        </w:pBdr>
        <w:jc w:val="both"/>
        <w:rPr>
          <w:rFonts w:ascii="Proxima Nova Regular" w:eastAsia="Arial Unicode MS" w:hAnsi="Proxima Nova Regular" w:cs="Arial"/>
          <w:b/>
          <w:bCs/>
          <w:sz w:val="22"/>
          <w:szCs w:val="22"/>
          <w:u w:color="212121"/>
          <w:bdr w:val="nil"/>
          <w:lang w:val="en-US"/>
        </w:rPr>
      </w:pPr>
    </w:p>
    <w:p w14:paraId="380DCC77" w14:textId="699D477A" w:rsidR="003A3F4E" w:rsidRPr="003A3F4E" w:rsidRDefault="000410D4" w:rsidP="003A3F4E">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hyperlink r:id="rId24" w:history="1">
        <w:r w:rsidR="003A3F4E" w:rsidRPr="000410D4">
          <w:rPr>
            <w:rStyle w:val="Hyperlink"/>
            <w:rFonts w:ascii="Proxima Nova Regular" w:hAnsi="Proxima Nova Regular" w:cs="Arial"/>
            <w:b/>
            <w:bCs/>
            <w:sz w:val="22"/>
            <w:szCs w:val="22"/>
            <w:bdr w:val="nil"/>
            <w:lang w:val="en-US"/>
          </w:rPr>
          <w:t>Image 3</w:t>
        </w:r>
      </w:hyperlink>
      <w:r w:rsidR="003A3F4E">
        <w:rPr>
          <w:rFonts w:ascii="Proxima Nova Regular" w:eastAsia="Arial Unicode MS" w:hAnsi="Proxima Nova Regular" w:cs="Arial"/>
          <w:b/>
          <w:bCs/>
          <w:sz w:val="22"/>
          <w:szCs w:val="22"/>
          <w:u w:color="212121"/>
          <w:bdr w:val="nil"/>
          <w:lang w:val="en-US"/>
        </w:rPr>
        <w:t xml:space="preserve"> – </w:t>
      </w:r>
      <w:r w:rsidR="003A3F4E" w:rsidRPr="003A3F4E">
        <w:rPr>
          <w:rFonts w:ascii="Proxima Nova Regular" w:eastAsiaTheme="minorEastAsia" w:hAnsi="Proxima Nova Regular" w:cs="Calibri"/>
          <w:color w:val="212121"/>
          <w:sz w:val="22"/>
          <w:szCs w:val="22"/>
          <w:u w:color="212121"/>
          <w:lang w:bidi="ar-AE"/>
        </w:rPr>
        <w:t xml:space="preserve">Badr Al </w:t>
      </w:r>
      <w:proofErr w:type="spellStart"/>
      <w:r w:rsidR="003A3F4E" w:rsidRPr="003A3F4E">
        <w:rPr>
          <w:rFonts w:ascii="Proxima Nova Regular" w:eastAsiaTheme="minorEastAsia" w:hAnsi="Proxima Nova Regular" w:cs="Calibri"/>
          <w:color w:val="212121"/>
          <w:sz w:val="22"/>
          <w:szCs w:val="22"/>
          <w:u w:color="212121"/>
          <w:lang w:bidi="ar-AE"/>
        </w:rPr>
        <w:t>Olama</w:t>
      </w:r>
      <w:proofErr w:type="spellEnd"/>
      <w:r w:rsidR="003A3F4E" w:rsidRPr="003A3F4E">
        <w:rPr>
          <w:rFonts w:ascii="Proxima Nova Regular" w:eastAsiaTheme="minorEastAsia" w:hAnsi="Proxima Nova Regular" w:cs="Calibri"/>
          <w:color w:val="212121"/>
          <w:sz w:val="22"/>
          <w:szCs w:val="22"/>
          <w:u w:color="212121"/>
          <w:lang w:bidi="ar-AE"/>
        </w:rPr>
        <w:t>, Head of the Organising Committee for the Global Manufacturing and Industrialisation Summit</w:t>
      </w:r>
    </w:p>
    <w:p w14:paraId="1E4E7E0A" w14:textId="77777777" w:rsidR="003A3F4E" w:rsidRDefault="003A3F4E" w:rsidP="003A3F4E">
      <w:pPr>
        <w:pBdr>
          <w:top w:val="nil"/>
          <w:left w:val="nil"/>
          <w:bottom w:val="nil"/>
          <w:right w:val="nil"/>
          <w:between w:val="nil"/>
          <w:bar w:val="nil"/>
        </w:pBdr>
        <w:jc w:val="both"/>
        <w:rPr>
          <w:rFonts w:ascii="Proxima Nova Regular" w:eastAsia="Arial Unicode MS" w:hAnsi="Proxima Nova Regular" w:cs="Arial"/>
          <w:sz w:val="22"/>
          <w:szCs w:val="22"/>
          <w:u w:color="212121"/>
          <w:bdr w:val="nil"/>
          <w:lang w:val="en-US"/>
        </w:rPr>
      </w:pPr>
    </w:p>
    <w:p w14:paraId="5A4BDC67" w14:textId="2979982B" w:rsidR="003A3F4E" w:rsidRPr="000410D4" w:rsidRDefault="000410D4" w:rsidP="002C7399">
      <w:pPr>
        <w:pBdr>
          <w:top w:val="nil"/>
          <w:left w:val="nil"/>
          <w:bottom w:val="nil"/>
          <w:right w:val="nil"/>
          <w:between w:val="nil"/>
          <w:bar w:val="nil"/>
        </w:pBdr>
        <w:jc w:val="both"/>
        <w:rPr>
          <w:rFonts w:ascii="Proxima Nova Regular" w:eastAsia="Arial Unicode MS" w:hAnsi="Proxima Nova Regular" w:cs="Arial"/>
          <w:b/>
          <w:bCs/>
          <w:sz w:val="22"/>
          <w:szCs w:val="22"/>
          <w:u w:color="212121"/>
          <w:bdr w:val="nil"/>
          <w:lang w:val="en-US"/>
        </w:rPr>
      </w:pPr>
      <w:r w:rsidRPr="000410D4">
        <w:rPr>
          <w:rFonts w:ascii="Proxima Nova Regular" w:eastAsia="Arial Unicode MS" w:hAnsi="Proxima Nova Regular" w:cs="Arial"/>
          <w:b/>
          <w:bCs/>
          <w:sz w:val="22"/>
          <w:szCs w:val="22"/>
          <w:u w:color="212121"/>
          <w:bdr w:val="nil"/>
          <w:lang w:val="en-US"/>
        </w:rPr>
        <w:t>Press Contact:</w:t>
      </w:r>
    </w:p>
    <w:p w14:paraId="32EF1023" w14:textId="77777777" w:rsidR="00E524F8" w:rsidRPr="002C7399" w:rsidRDefault="00E524F8" w:rsidP="002C7399">
      <w:pPr>
        <w:jc w:val="both"/>
        <w:rPr>
          <w:rFonts w:ascii="Proxima Nova Regular" w:eastAsia="Calibri" w:hAnsi="Proxima Nova Regular" w:cs="Arial"/>
          <w:color w:val="212121"/>
          <w:sz w:val="22"/>
          <w:szCs w:val="22"/>
        </w:rPr>
      </w:pPr>
      <w:r w:rsidRPr="002C7399">
        <w:rPr>
          <w:rFonts w:ascii="Proxima Nova Regular" w:eastAsia="Calibri" w:hAnsi="Proxima Nova Regular" w:cs="Arial"/>
          <w:color w:val="212121"/>
          <w:sz w:val="22"/>
          <w:szCs w:val="22"/>
        </w:rPr>
        <w:t>Reethu Thachil</w:t>
      </w:r>
    </w:p>
    <w:p w14:paraId="184AD3E0" w14:textId="77777777" w:rsidR="00E524F8" w:rsidRPr="002C7399" w:rsidRDefault="00E524F8" w:rsidP="002C7399">
      <w:pPr>
        <w:jc w:val="both"/>
        <w:rPr>
          <w:rFonts w:ascii="Proxima Nova Regular" w:eastAsia="Calibri" w:hAnsi="Proxima Nova Regular" w:cs="Arial"/>
          <w:color w:val="212121"/>
          <w:sz w:val="22"/>
          <w:szCs w:val="22"/>
        </w:rPr>
      </w:pPr>
      <w:r w:rsidRPr="002C7399">
        <w:rPr>
          <w:rFonts w:ascii="Proxima Nova Regular" w:eastAsia="Calibri" w:hAnsi="Proxima Nova Regular" w:cs="Arial"/>
          <w:color w:val="212121"/>
          <w:sz w:val="22"/>
          <w:szCs w:val="22"/>
        </w:rPr>
        <w:t>Communications Manager</w:t>
      </w:r>
    </w:p>
    <w:p w14:paraId="09AF04F5" w14:textId="77777777" w:rsidR="00E524F8" w:rsidRPr="002C7399" w:rsidRDefault="00E524F8" w:rsidP="002C7399">
      <w:pPr>
        <w:jc w:val="both"/>
        <w:rPr>
          <w:rFonts w:ascii="Proxima Nova Regular" w:eastAsia="Calibri" w:hAnsi="Proxima Nova Regular" w:cs="Arial"/>
          <w:color w:val="212121"/>
          <w:sz w:val="22"/>
          <w:szCs w:val="22"/>
        </w:rPr>
      </w:pPr>
      <w:r w:rsidRPr="002C7399">
        <w:rPr>
          <w:rFonts w:ascii="Proxima Nova Regular" w:eastAsia="Calibri" w:hAnsi="Proxima Nova Regular" w:cs="Arial"/>
          <w:color w:val="212121"/>
          <w:sz w:val="22"/>
          <w:szCs w:val="22"/>
        </w:rPr>
        <w:t>M Three Marcomms LLC, Press Office for:</w:t>
      </w:r>
    </w:p>
    <w:p w14:paraId="1A5DD08C" w14:textId="77777777" w:rsidR="00E524F8" w:rsidRPr="002C7399" w:rsidRDefault="00E524F8" w:rsidP="002C7399">
      <w:pPr>
        <w:jc w:val="both"/>
        <w:rPr>
          <w:rFonts w:ascii="Proxima Nova Regular" w:eastAsia="Calibri" w:hAnsi="Proxima Nova Regular" w:cs="Arial"/>
          <w:color w:val="212121"/>
          <w:sz w:val="22"/>
          <w:szCs w:val="22"/>
        </w:rPr>
      </w:pPr>
      <w:r w:rsidRPr="002C7399">
        <w:rPr>
          <w:rFonts w:ascii="Proxima Nova Regular" w:eastAsia="Calibri" w:hAnsi="Proxima Nova Regular" w:cs="Arial"/>
          <w:color w:val="212121"/>
          <w:sz w:val="22"/>
          <w:szCs w:val="22"/>
        </w:rPr>
        <w:t xml:space="preserve">Global Manufacturing &amp; Industrialisation Summit </w:t>
      </w:r>
    </w:p>
    <w:p w14:paraId="1C163E6A" w14:textId="77777777" w:rsidR="00E524F8" w:rsidRPr="002C7399" w:rsidRDefault="00E524F8" w:rsidP="002C7399">
      <w:pPr>
        <w:jc w:val="both"/>
        <w:rPr>
          <w:rFonts w:ascii="Proxima Nova Regular" w:eastAsia="Calibri" w:hAnsi="Proxima Nova Regular" w:cs="Arial"/>
          <w:color w:val="212121"/>
          <w:sz w:val="22"/>
          <w:szCs w:val="22"/>
        </w:rPr>
      </w:pPr>
      <w:r w:rsidRPr="002C7399">
        <w:rPr>
          <w:rFonts w:ascii="Proxima Nova Regular" w:eastAsia="Calibri" w:hAnsi="Proxima Nova Regular" w:cs="Arial"/>
          <w:color w:val="212121"/>
          <w:sz w:val="22"/>
          <w:szCs w:val="22"/>
        </w:rPr>
        <w:t xml:space="preserve">Mohammed Bin Rashid Initiative for Global Prosperity </w:t>
      </w:r>
    </w:p>
    <w:p w14:paraId="1C651ACA" w14:textId="02BD0D33" w:rsidR="00E524F8" w:rsidRPr="002C7399" w:rsidRDefault="00E524F8" w:rsidP="002C7399">
      <w:pPr>
        <w:jc w:val="both"/>
        <w:rPr>
          <w:rFonts w:ascii="Proxima Nova Regular" w:eastAsia="Calibri" w:hAnsi="Proxima Nova Regular" w:cs="Arial"/>
          <w:color w:val="212121"/>
          <w:sz w:val="22"/>
          <w:szCs w:val="22"/>
        </w:rPr>
      </w:pPr>
      <w:r w:rsidRPr="002C7399">
        <w:rPr>
          <w:rFonts w:ascii="Proxima Nova Regular" w:eastAsia="Calibri" w:hAnsi="Proxima Nova Regular" w:cs="Arial"/>
          <w:color w:val="212121"/>
          <w:sz w:val="22"/>
          <w:szCs w:val="22"/>
        </w:rPr>
        <w:t>+971 5</w:t>
      </w:r>
      <w:r w:rsidR="006B6EC7" w:rsidRPr="002C7399">
        <w:rPr>
          <w:rFonts w:ascii="Proxima Nova Regular" w:eastAsia="Calibri" w:hAnsi="Proxima Nova Regular" w:cs="Arial"/>
          <w:color w:val="212121"/>
          <w:sz w:val="22"/>
          <w:szCs w:val="22"/>
        </w:rPr>
        <w:t>8 847 6870</w:t>
      </w:r>
      <w:r w:rsidRPr="002C7399">
        <w:rPr>
          <w:rFonts w:ascii="Proxima Nova Regular" w:eastAsia="Calibri" w:hAnsi="Proxima Nova Regular" w:cs="Arial"/>
          <w:color w:val="212121"/>
          <w:sz w:val="22"/>
          <w:szCs w:val="22"/>
        </w:rPr>
        <w:t xml:space="preserve">/ </w:t>
      </w:r>
      <w:hyperlink r:id="rId25" w:history="1">
        <w:r w:rsidRPr="002C7399">
          <w:rPr>
            <w:rFonts w:ascii="Proxima Nova Regular" w:eastAsia="Calibri" w:hAnsi="Proxima Nova Regular" w:cs="Arial"/>
            <w:sz w:val="22"/>
            <w:szCs w:val="22"/>
          </w:rPr>
          <w:t>reethu@m3media.com</w:t>
        </w:r>
      </w:hyperlink>
    </w:p>
    <w:p w14:paraId="40074870" w14:textId="24398512" w:rsidR="00E524F8" w:rsidRPr="002C7399" w:rsidRDefault="00E524F8" w:rsidP="002C7399">
      <w:pPr>
        <w:pBdr>
          <w:top w:val="nil"/>
          <w:left w:val="nil"/>
          <w:bottom w:val="nil"/>
          <w:right w:val="nil"/>
          <w:between w:val="nil"/>
          <w:bar w:val="nil"/>
        </w:pBdr>
        <w:jc w:val="both"/>
        <w:rPr>
          <w:rFonts w:ascii="Proxima Nova Regular" w:eastAsia="Calibri" w:hAnsi="Proxima Nova Regular" w:cs="Arial"/>
          <w:b/>
          <w:sz w:val="22"/>
          <w:szCs w:val="22"/>
          <w:u w:color="212121"/>
          <w:bdr w:val="nil"/>
          <w:lang w:val="en-US"/>
        </w:rPr>
      </w:pPr>
    </w:p>
    <w:p w14:paraId="7272D610" w14:textId="77777777" w:rsidR="00E524F8" w:rsidRPr="002C7399" w:rsidRDefault="00E524F8" w:rsidP="002C7399">
      <w:pPr>
        <w:pBdr>
          <w:top w:val="nil"/>
          <w:left w:val="nil"/>
          <w:bottom w:val="nil"/>
          <w:right w:val="nil"/>
          <w:between w:val="nil"/>
          <w:bar w:val="nil"/>
        </w:pBdr>
        <w:jc w:val="both"/>
        <w:rPr>
          <w:rFonts w:ascii="Proxima Nova Regular" w:eastAsia="Calibri" w:hAnsi="Proxima Nova Regular" w:cs="Arial"/>
          <w:b/>
          <w:sz w:val="22"/>
          <w:szCs w:val="22"/>
          <w:u w:color="212121"/>
          <w:bdr w:val="nil"/>
          <w:lang w:val="en-US"/>
        </w:rPr>
      </w:pPr>
      <w:r w:rsidRPr="002C7399">
        <w:rPr>
          <w:rFonts w:ascii="Proxima Nova Regular" w:eastAsia="Calibri" w:hAnsi="Proxima Nova Regular" w:cs="Arial"/>
          <w:b/>
          <w:sz w:val="22"/>
          <w:szCs w:val="22"/>
          <w:u w:color="212121"/>
          <w:bdr w:val="nil"/>
          <w:lang w:val="en-US"/>
        </w:rPr>
        <w:t xml:space="preserve">About GMIS: </w:t>
      </w:r>
    </w:p>
    <w:p w14:paraId="2E1A4A43" w14:textId="77777777" w:rsidR="00CC0185" w:rsidRPr="002C7399" w:rsidRDefault="00CC0185" w:rsidP="002C7399">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p>
    <w:p w14:paraId="11CFE03D" w14:textId="250AE5B0" w:rsidR="00FB0CC2" w:rsidRPr="002C7399" w:rsidRDefault="00FB0CC2" w:rsidP="002C7399">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r w:rsidRPr="002C7399">
        <w:rPr>
          <w:rFonts w:ascii="Proxima Nova Regular" w:eastAsia="Calibri" w:hAnsi="Proxima Nova Regular" w:cs="Arial"/>
          <w:sz w:val="22"/>
          <w:szCs w:val="22"/>
          <w:u w:color="212121"/>
          <w:bdr w:val="nil"/>
          <w:lang w:val="en-US"/>
        </w:rPr>
        <w:t xml:space="preserve">The Global Manufacturing and </w:t>
      </w:r>
      <w:proofErr w:type="spellStart"/>
      <w:r w:rsidRPr="002C7399">
        <w:rPr>
          <w:rFonts w:ascii="Proxima Nova Regular" w:eastAsia="Calibri" w:hAnsi="Proxima Nova Regular" w:cs="Arial"/>
          <w:sz w:val="22"/>
          <w:szCs w:val="22"/>
          <w:u w:color="212121"/>
          <w:bdr w:val="nil"/>
          <w:lang w:val="en-US"/>
        </w:rPr>
        <w:t>Industrialisation</w:t>
      </w:r>
      <w:proofErr w:type="spellEnd"/>
      <w:r w:rsidRPr="002C7399">
        <w:rPr>
          <w:rFonts w:ascii="Proxima Nova Regular" w:eastAsia="Calibri" w:hAnsi="Proxima Nova Regular" w:cs="Arial"/>
          <w:sz w:val="22"/>
          <w:szCs w:val="22"/>
          <w:u w:color="212121"/>
          <w:bdr w:val="nil"/>
          <w:lang w:val="en-US"/>
        </w:rPr>
        <w:t xml:space="preserve"> Summit (GMIS) was established in 2015 to build bridges between manufacturers, governments and NGOs, technologists, and investors in harnessing the Fourth Industrial Revolution’s (4IR) transformation of manufacturing to enable the regeneration of the global economy. A joint initiative by the United Arab Emirates and the United Nations Industrial Development Organization (UNIDO), GMIS is a global platform that presents stakeholders with an opportunity to shape the future of the manufacturing sector and contribute towards global good by advancing some of the United Nations Sustainable Development Goals.</w:t>
      </w:r>
    </w:p>
    <w:p w14:paraId="6EDA3922" w14:textId="77777777" w:rsidR="00FB0CC2" w:rsidRPr="002C7399" w:rsidRDefault="00FB0CC2" w:rsidP="002C7399">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p>
    <w:p w14:paraId="44CEB74D" w14:textId="24245475" w:rsidR="00FB0CC2" w:rsidRPr="002C7399" w:rsidRDefault="00FB0CC2" w:rsidP="002C7399">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r w:rsidRPr="002C7399">
        <w:rPr>
          <w:rFonts w:ascii="Proxima Nova Regular" w:eastAsia="Calibri" w:hAnsi="Proxima Nova Regular" w:cs="Arial"/>
          <w:sz w:val="22"/>
          <w:szCs w:val="22"/>
          <w:u w:color="212121"/>
          <w:bdr w:val="nil"/>
          <w:lang w:val="en-US"/>
        </w:rPr>
        <w:t xml:space="preserve">The first two editions of the Global Manufacturing and </w:t>
      </w:r>
      <w:proofErr w:type="spellStart"/>
      <w:r w:rsidRPr="002C7399">
        <w:rPr>
          <w:rFonts w:ascii="Proxima Nova Regular" w:eastAsia="Calibri" w:hAnsi="Proxima Nova Regular" w:cs="Arial"/>
          <w:sz w:val="22"/>
          <w:szCs w:val="22"/>
          <w:u w:color="212121"/>
          <w:bdr w:val="nil"/>
          <w:lang w:val="en-US"/>
        </w:rPr>
        <w:t>Industrialisation</w:t>
      </w:r>
      <w:proofErr w:type="spellEnd"/>
      <w:r w:rsidRPr="002C7399">
        <w:rPr>
          <w:rFonts w:ascii="Proxima Nova Regular" w:eastAsia="Calibri" w:hAnsi="Proxima Nova Regular" w:cs="Arial"/>
          <w:sz w:val="22"/>
          <w:szCs w:val="22"/>
          <w:u w:color="212121"/>
          <w:bdr w:val="nil"/>
          <w:lang w:val="en-US"/>
        </w:rPr>
        <w:t xml:space="preserve"> Summit were held in Abu Dhabi, United Arab Emirates in March 2017, and Yekaterinburg, Russia in July 2019, respectively, with each edition welcoming over 3,000 high</w:t>
      </w:r>
      <w:r w:rsidR="00912EB8" w:rsidRPr="002C7399">
        <w:rPr>
          <w:rFonts w:ascii="Proxima Nova Regular" w:eastAsia="Calibri" w:hAnsi="Proxima Nova Regular" w:cs="Arial"/>
          <w:sz w:val="22"/>
          <w:szCs w:val="22"/>
          <w:u w:color="212121"/>
          <w:bdr w:val="nil"/>
          <w:lang w:val="en-US"/>
        </w:rPr>
        <w:t>-</w:t>
      </w:r>
      <w:r w:rsidRPr="002C7399">
        <w:rPr>
          <w:rFonts w:ascii="Proxima Nova Regular" w:eastAsia="Calibri" w:hAnsi="Proxima Nova Regular" w:cs="Arial"/>
          <w:sz w:val="22"/>
          <w:szCs w:val="22"/>
          <w:u w:color="212121"/>
          <w:bdr w:val="nil"/>
          <w:lang w:val="en-US"/>
        </w:rPr>
        <w:t>level delegates from over 40 countries.</w:t>
      </w:r>
    </w:p>
    <w:p w14:paraId="495AD8D1" w14:textId="77777777" w:rsidR="00FB0CC2" w:rsidRPr="002C7399" w:rsidRDefault="00FB0CC2" w:rsidP="002C7399">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p>
    <w:p w14:paraId="7E90E8BA" w14:textId="19E08D10" w:rsidR="009A31BB" w:rsidRPr="002C7399" w:rsidRDefault="00FB0CC2" w:rsidP="002C7399">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r w:rsidRPr="002C7399">
        <w:rPr>
          <w:rFonts w:ascii="Proxima Nova Regular" w:eastAsia="Calibri" w:hAnsi="Proxima Nova Regular"/>
          <w:sz w:val="22"/>
          <w:u w:color="212121"/>
          <w:bdr w:val="nil"/>
          <w:lang w:val="en-US"/>
        </w:rPr>
        <w:t xml:space="preserve">GMIS 2020, the third edition of the Global Manufacturing and </w:t>
      </w:r>
      <w:proofErr w:type="spellStart"/>
      <w:r w:rsidRPr="002C7399">
        <w:rPr>
          <w:rFonts w:ascii="Proxima Nova Regular" w:eastAsia="Calibri" w:hAnsi="Proxima Nova Regular"/>
          <w:sz w:val="22"/>
          <w:u w:color="212121"/>
          <w:bdr w:val="nil"/>
          <w:lang w:val="en-US"/>
        </w:rPr>
        <w:t>Industrialisation</w:t>
      </w:r>
      <w:proofErr w:type="spellEnd"/>
      <w:r w:rsidRPr="002C7399">
        <w:rPr>
          <w:rFonts w:ascii="Proxima Nova Regular" w:eastAsia="Calibri" w:hAnsi="Proxima Nova Regular"/>
          <w:sz w:val="22"/>
          <w:u w:color="212121"/>
          <w:bdr w:val="nil"/>
          <w:lang w:val="en-US"/>
        </w:rPr>
        <w:t xml:space="preserve"> Summit, will be held </w:t>
      </w:r>
      <w:r w:rsidR="008C5A07" w:rsidRPr="002C7399">
        <w:rPr>
          <w:rFonts w:ascii="Proxima Nova Regular" w:eastAsia="Calibri" w:hAnsi="Proxima Nova Regular"/>
          <w:sz w:val="22"/>
          <w:u w:color="212121"/>
          <w:bdr w:val="nil"/>
          <w:lang w:val="en-US"/>
        </w:rPr>
        <w:t xml:space="preserve">virtually as a </w:t>
      </w:r>
      <w:r w:rsidR="00BD0547" w:rsidRPr="002C7399">
        <w:rPr>
          <w:rFonts w:ascii="Proxima Nova Regular" w:eastAsia="Calibri" w:hAnsi="Proxima Nova Regular"/>
          <w:sz w:val="22"/>
          <w:u w:color="212121"/>
          <w:bdr w:val="nil"/>
          <w:lang w:val="en-US"/>
        </w:rPr>
        <w:t xml:space="preserve">sequence of digital </w:t>
      </w:r>
      <w:r w:rsidR="008C5A07" w:rsidRPr="002C7399">
        <w:rPr>
          <w:rFonts w:ascii="Proxima Nova Regular" w:eastAsia="Calibri" w:hAnsi="Proxima Nova Regular"/>
          <w:sz w:val="22"/>
          <w:u w:color="212121"/>
          <w:bdr w:val="nil"/>
          <w:lang w:val="en-US"/>
        </w:rPr>
        <w:t xml:space="preserve">series </w:t>
      </w:r>
      <w:r w:rsidR="000764C6" w:rsidRPr="002C7399">
        <w:rPr>
          <w:rFonts w:ascii="Proxima Nova Regular" w:eastAsia="Calibri" w:hAnsi="Proxima Nova Regular"/>
          <w:sz w:val="22"/>
          <w:u w:color="212121"/>
          <w:bdr w:val="nil"/>
          <w:lang w:val="en-US"/>
        </w:rPr>
        <w:t xml:space="preserve">starting </w:t>
      </w:r>
      <w:r w:rsidR="00BD0547" w:rsidRPr="002C7399">
        <w:rPr>
          <w:rFonts w:ascii="Proxima Nova Regular" w:eastAsia="Calibri" w:hAnsi="Proxima Nova Regular"/>
          <w:sz w:val="22"/>
          <w:u w:color="212121"/>
          <w:bdr w:val="nil"/>
          <w:lang w:val="en-US"/>
        </w:rPr>
        <w:t>June 2020 followed by</w:t>
      </w:r>
      <w:r w:rsidR="008C5A07" w:rsidRPr="002C7399">
        <w:rPr>
          <w:rFonts w:ascii="Proxima Nova Regular" w:eastAsia="Calibri" w:hAnsi="Proxima Nova Regular"/>
          <w:sz w:val="22"/>
          <w:u w:color="212121"/>
          <w:bdr w:val="nil"/>
          <w:lang w:val="en-US"/>
        </w:rPr>
        <w:t xml:space="preserve"> a virtual Summit in </w:t>
      </w:r>
      <w:r w:rsidR="000764C6" w:rsidRPr="002C7399">
        <w:rPr>
          <w:rFonts w:ascii="Proxima Nova Regular" w:eastAsia="Calibri" w:hAnsi="Proxima Nova Regular"/>
          <w:sz w:val="22"/>
          <w:u w:color="212121"/>
          <w:bdr w:val="nil"/>
          <w:lang w:val="en-US"/>
        </w:rPr>
        <w:t>September</w:t>
      </w:r>
      <w:r w:rsidR="00BD0547" w:rsidRPr="002C7399">
        <w:rPr>
          <w:rFonts w:ascii="Proxima Nova Regular" w:eastAsia="Calibri" w:hAnsi="Proxima Nova Regular"/>
          <w:sz w:val="22"/>
          <w:u w:color="212121"/>
          <w:bdr w:val="nil"/>
          <w:lang w:val="en-US"/>
        </w:rPr>
        <w:t xml:space="preserve"> 2020</w:t>
      </w:r>
      <w:r w:rsidR="008C5A07" w:rsidRPr="002C7399">
        <w:rPr>
          <w:rFonts w:ascii="Proxima Nova Regular" w:eastAsia="Calibri" w:hAnsi="Proxima Nova Regular"/>
          <w:sz w:val="22"/>
          <w:u w:color="212121"/>
          <w:bdr w:val="nil"/>
          <w:lang w:val="en-US"/>
        </w:rPr>
        <w:t xml:space="preserve">, </w:t>
      </w:r>
      <w:r w:rsidRPr="002C7399">
        <w:rPr>
          <w:rFonts w:ascii="Proxima Nova Regular" w:eastAsia="Calibri" w:hAnsi="Proxima Nova Regular"/>
          <w:sz w:val="22"/>
          <w:u w:color="212121"/>
          <w:bdr w:val="nil"/>
          <w:lang w:val="en-US"/>
        </w:rPr>
        <w:t xml:space="preserve">and will focus on </w:t>
      </w:r>
      <w:proofErr w:type="spellStart"/>
      <w:r w:rsidR="008C5A07" w:rsidRPr="002C7399">
        <w:rPr>
          <w:rFonts w:ascii="Proxima Nova Regular" w:eastAsia="Calibri" w:hAnsi="Proxima Nova Regular"/>
          <w:sz w:val="22"/>
          <w:u w:color="212121"/>
          <w:bdr w:val="nil"/>
          <w:lang w:val="en-US"/>
        </w:rPr>
        <w:t>glocali</w:t>
      </w:r>
      <w:r w:rsidR="00D1200A" w:rsidRPr="002C7399">
        <w:rPr>
          <w:rFonts w:ascii="Proxima Nova Regular" w:eastAsia="Calibri" w:hAnsi="Proxima Nova Regular"/>
          <w:sz w:val="22"/>
          <w:u w:color="212121"/>
          <w:bdr w:val="nil"/>
          <w:lang w:val="en-US"/>
        </w:rPr>
        <w:t>s</w:t>
      </w:r>
      <w:r w:rsidR="008C5A07" w:rsidRPr="002C7399">
        <w:rPr>
          <w:rFonts w:ascii="Proxima Nova Regular" w:eastAsia="Calibri" w:hAnsi="Proxima Nova Regular"/>
          <w:sz w:val="22"/>
          <w:u w:color="212121"/>
          <w:bdr w:val="nil"/>
          <w:lang w:val="en-US"/>
        </w:rPr>
        <w:t>ation</w:t>
      </w:r>
      <w:proofErr w:type="spellEnd"/>
      <w:r w:rsidR="008C5A07" w:rsidRPr="002C7399">
        <w:rPr>
          <w:rFonts w:ascii="Proxima Nova Regular" w:eastAsia="Calibri" w:hAnsi="Proxima Nova Regular"/>
          <w:sz w:val="22"/>
          <w:u w:color="212121"/>
          <w:bdr w:val="nil"/>
          <w:lang w:val="en-US"/>
        </w:rPr>
        <w:t>.</w:t>
      </w:r>
      <w:r w:rsidR="008C5A07" w:rsidRPr="002C7399">
        <w:rPr>
          <w:rFonts w:ascii="Proxima Nova Regular" w:eastAsia="Calibri" w:hAnsi="Proxima Nova Regular" w:cs="Arial"/>
          <w:sz w:val="22"/>
          <w:szCs w:val="22"/>
          <w:u w:color="212121"/>
          <w:bdr w:val="nil"/>
          <w:lang w:val="en-US"/>
        </w:rPr>
        <w:t xml:space="preserve"> </w:t>
      </w:r>
    </w:p>
    <w:p w14:paraId="18EA0641" w14:textId="64FEB62A" w:rsidR="00AE3569" w:rsidRPr="002C7399" w:rsidRDefault="00AE3569" w:rsidP="002C7399">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p>
    <w:p w14:paraId="05BA397A" w14:textId="7BEBB3AC" w:rsidR="00AE3569" w:rsidRDefault="00AE3569" w:rsidP="002C7399">
      <w:pPr>
        <w:pBdr>
          <w:top w:val="nil"/>
          <w:left w:val="nil"/>
          <w:bottom w:val="nil"/>
          <w:right w:val="nil"/>
          <w:between w:val="nil"/>
          <w:bar w:val="nil"/>
        </w:pBdr>
        <w:jc w:val="both"/>
        <w:rPr>
          <w:rFonts w:ascii="Proxima Nova Regular" w:eastAsia="Calibri" w:hAnsi="Proxima Nova Regular" w:cs="Arial"/>
          <w:sz w:val="22"/>
          <w:szCs w:val="22"/>
          <w:u w:color="212121"/>
          <w:bdr w:val="nil"/>
          <w:lang w:val="en-US"/>
        </w:rPr>
      </w:pPr>
      <w:r w:rsidRPr="002C7399">
        <w:rPr>
          <w:rFonts w:ascii="Proxima Nova Regular" w:eastAsia="Calibri" w:hAnsi="Proxima Nova Regular"/>
          <w:sz w:val="22"/>
          <w:u w:color="212121"/>
          <w:bdr w:val="nil"/>
          <w:lang w:val="en-US"/>
        </w:rPr>
        <w:lastRenderedPageBreak/>
        <w:t xml:space="preserve">To learn more about GMIS, please visit </w:t>
      </w:r>
      <w:hyperlink r:id="rId26" w:history="1">
        <w:r w:rsidRPr="002C7399">
          <w:rPr>
            <w:rStyle w:val="Hyperlink"/>
            <w:rFonts w:ascii="Proxima Nova Regular" w:hAnsi="Proxima Nova Regular"/>
            <w:sz w:val="22"/>
            <w:bdr w:val="nil"/>
            <w:lang w:val="en-US"/>
          </w:rPr>
          <w:t>https://gmisummit.com/</w:t>
        </w:r>
      </w:hyperlink>
      <w:r w:rsidRPr="002C7399">
        <w:rPr>
          <w:rFonts w:ascii="Proxima Nova Regular" w:eastAsia="Calibri" w:hAnsi="Proxima Nova Regular"/>
          <w:sz w:val="22"/>
          <w:u w:color="212121"/>
          <w:bdr w:val="nil"/>
          <w:lang w:val="en-US"/>
        </w:rPr>
        <w:t xml:space="preserve"> and follow GMIS on Twitter:  </w:t>
      </w:r>
      <w:hyperlink r:id="rId27" w:history="1">
        <w:r w:rsidRPr="002C7399">
          <w:rPr>
            <w:rStyle w:val="Hyperlink"/>
            <w:rFonts w:ascii="Proxima Nova Regular" w:hAnsi="Proxima Nova Regular"/>
            <w:sz w:val="22"/>
            <w:bdr w:val="nil"/>
            <w:lang w:val="en-US"/>
          </w:rPr>
          <w:t>@</w:t>
        </w:r>
        <w:proofErr w:type="spellStart"/>
        <w:r w:rsidRPr="002C7399">
          <w:rPr>
            <w:rStyle w:val="Hyperlink"/>
            <w:rFonts w:ascii="Proxima Nova Regular" w:hAnsi="Proxima Nova Regular"/>
            <w:sz w:val="22"/>
            <w:bdr w:val="nil"/>
            <w:lang w:val="en-US"/>
          </w:rPr>
          <w:t>GMISummi</w:t>
        </w:r>
        <w:r w:rsidR="001D640D" w:rsidRPr="002C7399">
          <w:rPr>
            <w:rStyle w:val="Hyperlink"/>
            <w:rFonts w:ascii="Proxima Nova Regular" w:hAnsi="Proxima Nova Regular"/>
            <w:sz w:val="22"/>
            <w:bdr w:val="nil"/>
            <w:lang w:val="en-US"/>
          </w:rPr>
          <w:t>t</w:t>
        </w:r>
        <w:proofErr w:type="spellEnd"/>
      </w:hyperlink>
      <w:r w:rsidR="001D640D" w:rsidRPr="002C7399">
        <w:rPr>
          <w:rFonts w:ascii="Proxima Nova Regular" w:eastAsia="Calibri" w:hAnsi="Proxima Nova Regular"/>
          <w:sz w:val="22"/>
          <w:u w:color="212121"/>
          <w:bdr w:val="nil"/>
          <w:lang w:val="en-US"/>
        </w:rPr>
        <w:t xml:space="preserve">, </w:t>
      </w:r>
      <w:r w:rsidRPr="002C7399">
        <w:rPr>
          <w:rFonts w:ascii="Proxima Nova Regular" w:eastAsia="Calibri" w:hAnsi="Proxima Nova Regular"/>
          <w:sz w:val="22"/>
          <w:u w:color="212121"/>
          <w:bdr w:val="nil"/>
          <w:lang w:val="en-US"/>
        </w:rPr>
        <w:t xml:space="preserve">Instagram: </w:t>
      </w:r>
      <w:hyperlink r:id="rId28" w:history="1">
        <w:r w:rsidRPr="002C7399">
          <w:rPr>
            <w:rStyle w:val="Hyperlink"/>
            <w:rFonts w:ascii="Proxima Nova Regular" w:hAnsi="Proxima Nova Regular"/>
            <w:sz w:val="22"/>
            <w:bdr w:val="nil"/>
            <w:lang w:val="en-US"/>
          </w:rPr>
          <w:t>@</w:t>
        </w:r>
        <w:proofErr w:type="spellStart"/>
        <w:r w:rsidRPr="002C7399">
          <w:rPr>
            <w:rStyle w:val="Hyperlink"/>
            <w:rFonts w:ascii="Proxima Nova Regular" w:hAnsi="Proxima Nova Regular"/>
            <w:sz w:val="22"/>
            <w:bdr w:val="nil"/>
            <w:lang w:val="en-US"/>
          </w:rPr>
          <w:t>gmisummit</w:t>
        </w:r>
        <w:proofErr w:type="spellEnd"/>
      </w:hyperlink>
      <w:r w:rsidRPr="002C7399">
        <w:rPr>
          <w:rFonts w:ascii="Proxima Nova Regular" w:eastAsia="Calibri" w:hAnsi="Proxima Nova Regular"/>
          <w:sz w:val="22"/>
          <w:u w:color="212121"/>
          <w:bdr w:val="nil"/>
          <w:lang w:val="en-US"/>
        </w:rPr>
        <w:t xml:space="preserve">, LinkedIn: </w:t>
      </w:r>
      <w:hyperlink r:id="rId29" w:history="1">
        <w:r w:rsidRPr="002C7399">
          <w:rPr>
            <w:rStyle w:val="Hyperlink"/>
            <w:rFonts w:ascii="Proxima Nova Regular" w:hAnsi="Proxima Nova Regular"/>
            <w:sz w:val="22"/>
            <w:bdr w:val="nil"/>
            <w:lang w:val="en-US"/>
          </w:rPr>
          <w:t xml:space="preserve">GMIS - Global Manufacturing &amp; </w:t>
        </w:r>
        <w:proofErr w:type="spellStart"/>
        <w:r w:rsidRPr="002C7399">
          <w:rPr>
            <w:rStyle w:val="Hyperlink"/>
            <w:rFonts w:ascii="Proxima Nova Regular" w:hAnsi="Proxima Nova Regular"/>
            <w:sz w:val="22"/>
            <w:bdr w:val="nil"/>
            <w:lang w:val="en-US"/>
          </w:rPr>
          <w:t>Industrialisation</w:t>
        </w:r>
        <w:proofErr w:type="spellEnd"/>
        <w:r w:rsidRPr="002C7399">
          <w:rPr>
            <w:rStyle w:val="Hyperlink"/>
            <w:rFonts w:ascii="Proxima Nova Regular" w:hAnsi="Proxima Nova Regular"/>
            <w:sz w:val="22"/>
            <w:bdr w:val="nil"/>
            <w:lang w:val="en-US"/>
          </w:rPr>
          <w:t xml:space="preserve"> Summit</w:t>
        </w:r>
      </w:hyperlink>
      <w:r w:rsidRPr="002C7399">
        <w:rPr>
          <w:rFonts w:ascii="Proxima Nova Regular" w:eastAsia="Calibri" w:hAnsi="Proxima Nova Regular"/>
          <w:sz w:val="22"/>
          <w:u w:color="212121"/>
          <w:bdr w:val="nil"/>
          <w:lang w:val="en-US"/>
        </w:rPr>
        <w:t xml:space="preserve">, and Facebook: </w:t>
      </w:r>
      <w:hyperlink r:id="rId30" w:history="1">
        <w:r w:rsidRPr="002C7399">
          <w:rPr>
            <w:rStyle w:val="Hyperlink"/>
            <w:rFonts w:ascii="Proxima Nova Regular" w:hAnsi="Proxima Nova Regular"/>
            <w:sz w:val="22"/>
            <w:bdr w:val="nil"/>
            <w:lang w:val="en-US"/>
          </w:rPr>
          <w:t>@</w:t>
        </w:r>
        <w:proofErr w:type="spellStart"/>
        <w:r w:rsidRPr="002C7399">
          <w:rPr>
            <w:rStyle w:val="Hyperlink"/>
            <w:rFonts w:ascii="Proxima Nova Regular" w:hAnsi="Proxima Nova Regular"/>
            <w:sz w:val="22"/>
            <w:bdr w:val="nil"/>
            <w:lang w:val="en-US"/>
          </w:rPr>
          <w:t>GMISummit</w:t>
        </w:r>
        <w:proofErr w:type="spellEnd"/>
      </w:hyperlink>
      <w:r w:rsidRPr="002C7399">
        <w:rPr>
          <w:rFonts w:ascii="Proxima Nova Regular" w:eastAsia="Calibri" w:hAnsi="Proxima Nova Regular"/>
          <w:sz w:val="22"/>
          <w:u w:color="212121"/>
          <w:bdr w:val="nil"/>
          <w:lang w:val="en-US"/>
        </w:rPr>
        <w:t>.</w:t>
      </w:r>
      <w:r>
        <w:rPr>
          <w:rFonts w:ascii="Proxima Nova Regular" w:eastAsia="Calibri" w:hAnsi="Proxima Nova Regular" w:cs="Arial"/>
          <w:sz w:val="22"/>
          <w:szCs w:val="22"/>
          <w:u w:color="212121"/>
          <w:bdr w:val="nil"/>
          <w:lang w:val="en-US"/>
        </w:rPr>
        <w:t xml:space="preserve"> </w:t>
      </w:r>
    </w:p>
    <w:sectPr w:rsidR="00AE3569" w:rsidSect="00C639E6">
      <w:headerReference w:type="default" r:id="rId31"/>
      <w:footerReference w:type="default" r:id="rId32"/>
      <w:pgSz w:w="11906" w:h="16838"/>
      <w:pgMar w:top="1440" w:right="139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06D06" w14:textId="77777777" w:rsidR="007A18AE" w:rsidRDefault="007A18AE" w:rsidP="00E524F8">
      <w:r>
        <w:separator/>
      </w:r>
    </w:p>
  </w:endnote>
  <w:endnote w:type="continuationSeparator" w:id="0">
    <w:p w14:paraId="3F9CA3FE" w14:textId="77777777" w:rsidR="007A18AE" w:rsidRDefault="007A18AE" w:rsidP="00E524F8">
      <w:r>
        <w:continuationSeparator/>
      </w:r>
    </w:p>
  </w:endnote>
  <w:endnote w:type="continuationNotice" w:id="1">
    <w:p w14:paraId="3CA25E19" w14:textId="77777777" w:rsidR="007A18AE" w:rsidRDefault="007A18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Regular">
    <w:altName w:val="Tahoma"/>
    <w:charset w:val="00"/>
    <w:family w:val="auto"/>
    <w:pitch w:val="variable"/>
    <w:sig w:usb0="800000AF" w:usb1="5000E0FB" w:usb2="00000000" w:usb3="00000000" w:csb0="000001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Lt">
    <w:altName w:val="Tahoma"/>
    <w:panose1 w:val="00000000000000000000"/>
    <w:charset w:val="00"/>
    <w:family w:val="modern"/>
    <w:notTrueType/>
    <w:pitch w:val="variable"/>
    <w:sig w:usb0="A00000AF" w:usb1="5000E0FB" w:usb2="00000000" w:usb3="00000000" w:csb0="0000019B" w:csb1="00000000"/>
  </w:font>
  <w:font w:name="Proxima Nova">
    <w:altName w:val="Tahoma"/>
    <w:charset w:val="00"/>
    <w:family w:val="auto"/>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9550B" w14:textId="77777777" w:rsidR="000E6DEB" w:rsidRDefault="000E6D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7AB9F" w14:textId="77777777" w:rsidR="007A18AE" w:rsidRDefault="007A18AE" w:rsidP="00E524F8">
      <w:r>
        <w:separator/>
      </w:r>
    </w:p>
  </w:footnote>
  <w:footnote w:type="continuationSeparator" w:id="0">
    <w:p w14:paraId="707EB2B4" w14:textId="77777777" w:rsidR="007A18AE" w:rsidRDefault="007A18AE" w:rsidP="00E524F8">
      <w:r>
        <w:continuationSeparator/>
      </w:r>
    </w:p>
  </w:footnote>
  <w:footnote w:type="continuationNotice" w:id="1">
    <w:p w14:paraId="0EBA1BA0" w14:textId="77777777" w:rsidR="007A18AE" w:rsidRDefault="007A18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13C0E" w14:textId="3D026C7E" w:rsidR="00312027" w:rsidRDefault="00312027">
    <w:r>
      <w:rPr>
        <w:noProof/>
        <w:lang w:val="en-US" w:eastAsia="en-US"/>
      </w:rPr>
      <w:drawing>
        <wp:anchor distT="0" distB="0" distL="114300" distR="114300" simplePos="0" relativeHeight="251658240" behindDoc="0" locked="0" layoutInCell="1" allowOverlap="1" wp14:anchorId="2108E6D5" wp14:editId="22955C77">
          <wp:simplePos x="0" y="0"/>
          <wp:positionH relativeFrom="column">
            <wp:posOffset>-495300</wp:posOffset>
          </wp:positionH>
          <wp:positionV relativeFrom="paragraph">
            <wp:posOffset>-201930</wp:posOffset>
          </wp:positionV>
          <wp:extent cx="2074017" cy="437757"/>
          <wp:effectExtent l="0" t="0" r="2540" b="635"/>
          <wp:wrapSquare wrapText="bothSides"/>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2.pdf"/>
                  <pic:cNvPicPr/>
                </pic:nvPicPr>
                <pic:blipFill>
                  <a:blip r:embed="rId1">
                    <a:extLst>
                      <a:ext uri="{28A0092B-C50C-407E-A947-70E740481C1C}">
                        <a14:useLocalDpi xmlns:a14="http://schemas.microsoft.com/office/drawing/2010/main" val="0"/>
                      </a:ext>
                    </a:extLst>
                  </a:blip>
                  <a:stretch>
                    <a:fillRect/>
                  </a:stretch>
                </pic:blipFill>
                <pic:spPr>
                  <a:xfrm>
                    <a:off x="0" y="0"/>
                    <a:ext cx="2074017" cy="437757"/>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52F44"/>
    <w:multiLevelType w:val="hybridMultilevel"/>
    <w:tmpl w:val="18282024"/>
    <w:lvl w:ilvl="0" w:tplc="AB767780">
      <w:numFmt w:val="bullet"/>
      <w:lvlText w:val="•"/>
      <w:lvlJc w:val="left"/>
      <w:pPr>
        <w:ind w:left="1080" w:hanging="360"/>
      </w:pPr>
      <w:rPr>
        <w:rFonts w:ascii="Calibri Light" w:eastAsia="Arial Unicode MS"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B14165"/>
    <w:multiLevelType w:val="hybridMultilevel"/>
    <w:tmpl w:val="EABCF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DF4C4E"/>
    <w:multiLevelType w:val="hybridMultilevel"/>
    <w:tmpl w:val="0B04DFAA"/>
    <w:lvl w:ilvl="0" w:tplc="08090001">
      <w:start w:val="1"/>
      <w:numFmt w:val="bullet"/>
      <w:lvlText w:val=""/>
      <w:lvlJc w:val="left"/>
      <w:pPr>
        <w:ind w:left="560" w:hanging="360"/>
      </w:pPr>
      <w:rPr>
        <w:rFonts w:ascii="Symbol" w:hAnsi="Symbol" w:hint="default"/>
      </w:rPr>
    </w:lvl>
    <w:lvl w:ilvl="1" w:tplc="08090003" w:tentative="1">
      <w:start w:val="1"/>
      <w:numFmt w:val="bullet"/>
      <w:lvlText w:val="o"/>
      <w:lvlJc w:val="left"/>
      <w:pPr>
        <w:ind w:left="1280" w:hanging="360"/>
      </w:pPr>
      <w:rPr>
        <w:rFonts w:ascii="Courier New" w:hAnsi="Courier New" w:cs="Courier New" w:hint="default"/>
      </w:rPr>
    </w:lvl>
    <w:lvl w:ilvl="2" w:tplc="08090005" w:tentative="1">
      <w:start w:val="1"/>
      <w:numFmt w:val="bullet"/>
      <w:lvlText w:val=""/>
      <w:lvlJc w:val="left"/>
      <w:pPr>
        <w:ind w:left="2000" w:hanging="360"/>
      </w:pPr>
      <w:rPr>
        <w:rFonts w:ascii="Wingdings" w:hAnsi="Wingdings" w:hint="default"/>
      </w:rPr>
    </w:lvl>
    <w:lvl w:ilvl="3" w:tplc="08090001" w:tentative="1">
      <w:start w:val="1"/>
      <w:numFmt w:val="bullet"/>
      <w:lvlText w:val=""/>
      <w:lvlJc w:val="left"/>
      <w:pPr>
        <w:ind w:left="2720" w:hanging="360"/>
      </w:pPr>
      <w:rPr>
        <w:rFonts w:ascii="Symbol" w:hAnsi="Symbol" w:hint="default"/>
      </w:rPr>
    </w:lvl>
    <w:lvl w:ilvl="4" w:tplc="08090003" w:tentative="1">
      <w:start w:val="1"/>
      <w:numFmt w:val="bullet"/>
      <w:lvlText w:val="o"/>
      <w:lvlJc w:val="left"/>
      <w:pPr>
        <w:ind w:left="3440" w:hanging="360"/>
      </w:pPr>
      <w:rPr>
        <w:rFonts w:ascii="Courier New" w:hAnsi="Courier New" w:cs="Courier New" w:hint="default"/>
      </w:rPr>
    </w:lvl>
    <w:lvl w:ilvl="5" w:tplc="08090005" w:tentative="1">
      <w:start w:val="1"/>
      <w:numFmt w:val="bullet"/>
      <w:lvlText w:val=""/>
      <w:lvlJc w:val="left"/>
      <w:pPr>
        <w:ind w:left="4160" w:hanging="360"/>
      </w:pPr>
      <w:rPr>
        <w:rFonts w:ascii="Wingdings" w:hAnsi="Wingdings" w:hint="default"/>
      </w:rPr>
    </w:lvl>
    <w:lvl w:ilvl="6" w:tplc="08090001" w:tentative="1">
      <w:start w:val="1"/>
      <w:numFmt w:val="bullet"/>
      <w:lvlText w:val=""/>
      <w:lvlJc w:val="left"/>
      <w:pPr>
        <w:ind w:left="4880" w:hanging="360"/>
      </w:pPr>
      <w:rPr>
        <w:rFonts w:ascii="Symbol" w:hAnsi="Symbol" w:hint="default"/>
      </w:rPr>
    </w:lvl>
    <w:lvl w:ilvl="7" w:tplc="08090003" w:tentative="1">
      <w:start w:val="1"/>
      <w:numFmt w:val="bullet"/>
      <w:lvlText w:val="o"/>
      <w:lvlJc w:val="left"/>
      <w:pPr>
        <w:ind w:left="5600" w:hanging="360"/>
      </w:pPr>
      <w:rPr>
        <w:rFonts w:ascii="Courier New" w:hAnsi="Courier New" w:cs="Courier New" w:hint="default"/>
      </w:rPr>
    </w:lvl>
    <w:lvl w:ilvl="8" w:tplc="08090005" w:tentative="1">
      <w:start w:val="1"/>
      <w:numFmt w:val="bullet"/>
      <w:lvlText w:val=""/>
      <w:lvlJc w:val="left"/>
      <w:pPr>
        <w:ind w:left="6320" w:hanging="360"/>
      </w:pPr>
      <w:rPr>
        <w:rFonts w:ascii="Wingdings" w:hAnsi="Wingdings" w:hint="default"/>
      </w:rPr>
    </w:lvl>
  </w:abstractNum>
  <w:abstractNum w:abstractNumId="3" w15:restartNumberingAfterBreak="0">
    <w:nsid w:val="15A47114"/>
    <w:multiLevelType w:val="hybridMultilevel"/>
    <w:tmpl w:val="BF28D1D4"/>
    <w:lvl w:ilvl="0" w:tplc="CB8C4112">
      <w:numFmt w:val="bullet"/>
      <w:lvlText w:val="•"/>
      <w:lvlJc w:val="left"/>
      <w:pPr>
        <w:ind w:left="43" w:hanging="360"/>
      </w:pPr>
      <w:rPr>
        <w:rFonts w:ascii="Proxima Nova Regular" w:eastAsiaTheme="minorHAnsi" w:hAnsi="Proxima Nova Regular" w:cstheme="minorBidi" w:hint="default"/>
      </w:rPr>
    </w:lvl>
    <w:lvl w:ilvl="1" w:tplc="08090003" w:tentative="1">
      <w:start w:val="1"/>
      <w:numFmt w:val="bullet"/>
      <w:lvlText w:val="o"/>
      <w:lvlJc w:val="left"/>
      <w:pPr>
        <w:ind w:left="1281" w:hanging="360"/>
      </w:pPr>
      <w:rPr>
        <w:rFonts w:ascii="Courier New" w:hAnsi="Courier New" w:cs="Courier New" w:hint="default"/>
      </w:rPr>
    </w:lvl>
    <w:lvl w:ilvl="2" w:tplc="08090005" w:tentative="1">
      <w:start w:val="1"/>
      <w:numFmt w:val="bullet"/>
      <w:lvlText w:val=""/>
      <w:lvlJc w:val="left"/>
      <w:pPr>
        <w:ind w:left="2001" w:hanging="360"/>
      </w:pPr>
      <w:rPr>
        <w:rFonts w:ascii="Wingdings" w:hAnsi="Wingdings" w:hint="default"/>
      </w:rPr>
    </w:lvl>
    <w:lvl w:ilvl="3" w:tplc="08090001" w:tentative="1">
      <w:start w:val="1"/>
      <w:numFmt w:val="bullet"/>
      <w:lvlText w:val=""/>
      <w:lvlJc w:val="left"/>
      <w:pPr>
        <w:ind w:left="2721" w:hanging="360"/>
      </w:pPr>
      <w:rPr>
        <w:rFonts w:ascii="Symbol" w:hAnsi="Symbol" w:hint="default"/>
      </w:rPr>
    </w:lvl>
    <w:lvl w:ilvl="4" w:tplc="08090003" w:tentative="1">
      <w:start w:val="1"/>
      <w:numFmt w:val="bullet"/>
      <w:lvlText w:val="o"/>
      <w:lvlJc w:val="left"/>
      <w:pPr>
        <w:ind w:left="3441" w:hanging="360"/>
      </w:pPr>
      <w:rPr>
        <w:rFonts w:ascii="Courier New" w:hAnsi="Courier New" w:cs="Courier New" w:hint="default"/>
      </w:rPr>
    </w:lvl>
    <w:lvl w:ilvl="5" w:tplc="08090005" w:tentative="1">
      <w:start w:val="1"/>
      <w:numFmt w:val="bullet"/>
      <w:lvlText w:val=""/>
      <w:lvlJc w:val="left"/>
      <w:pPr>
        <w:ind w:left="4161" w:hanging="360"/>
      </w:pPr>
      <w:rPr>
        <w:rFonts w:ascii="Wingdings" w:hAnsi="Wingdings" w:hint="default"/>
      </w:rPr>
    </w:lvl>
    <w:lvl w:ilvl="6" w:tplc="08090001" w:tentative="1">
      <w:start w:val="1"/>
      <w:numFmt w:val="bullet"/>
      <w:lvlText w:val=""/>
      <w:lvlJc w:val="left"/>
      <w:pPr>
        <w:ind w:left="4881" w:hanging="360"/>
      </w:pPr>
      <w:rPr>
        <w:rFonts w:ascii="Symbol" w:hAnsi="Symbol" w:hint="default"/>
      </w:rPr>
    </w:lvl>
    <w:lvl w:ilvl="7" w:tplc="08090003" w:tentative="1">
      <w:start w:val="1"/>
      <w:numFmt w:val="bullet"/>
      <w:lvlText w:val="o"/>
      <w:lvlJc w:val="left"/>
      <w:pPr>
        <w:ind w:left="5601" w:hanging="360"/>
      </w:pPr>
      <w:rPr>
        <w:rFonts w:ascii="Courier New" w:hAnsi="Courier New" w:cs="Courier New" w:hint="default"/>
      </w:rPr>
    </w:lvl>
    <w:lvl w:ilvl="8" w:tplc="08090005" w:tentative="1">
      <w:start w:val="1"/>
      <w:numFmt w:val="bullet"/>
      <w:lvlText w:val=""/>
      <w:lvlJc w:val="left"/>
      <w:pPr>
        <w:ind w:left="6321" w:hanging="360"/>
      </w:pPr>
      <w:rPr>
        <w:rFonts w:ascii="Wingdings" w:hAnsi="Wingdings" w:hint="default"/>
      </w:rPr>
    </w:lvl>
  </w:abstractNum>
  <w:abstractNum w:abstractNumId="4" w15:restartNumberingAfterBreak="0">
    <w:nsid w:val="15F50698"/>
    <w:multiLevelType w:val="multilevel"/>
    <w:tmpl w:val="3894F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640EC0"/>
    <w:multiLevelType w:val="multilevel"/>
    <w:tmpl w:val="1F78C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B93178"/>
    <w:multiLevelType w:val="multilevel"/>
    <w:tmpl w:val="0456C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49D2259"/>
    <w:multiLevelType w:val="hybridMultilevel"/>
    <w:tmpl w:val="821E4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A73AD9"/>
    <w:multiLevelType w:val="hybridMultilevel"/>
    <w:tmpl w:val="C61C9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AD146A"/>
    <w:multiLevelType w:val="hybridMultilevel"/>
    <w:tmpl w:val="9F52B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2005A0"/>
    <w:multiLevelType w:val="hybridMultilevel"/>
    <w:tmpl w:val="F7C02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6E0B83"/>
    <w:multiLevelType w:val="hybridMultilevel"/>
    <w:tmpl w:val="9014E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BA6911"/>
    <w:multiLevelType w:val="hybridMultilevel"/>
    <w:tmpl w:val="F676A2DE"/>
    <w:lvl w:ilvl="0" w:tplc="08090001">
      <w:start w:val="1"/>
      <w:numFmt w:val="bullet"/>
      <w:lvlText w:val=""/>
      <w:lvlJc w:val="left"/>
      <w:pPr>
        <w:ind w:left="560" w:hanging="360"/>
      </w:pPr>
      <w:rPr>
        <w:rFonts w:ascii="Symbol" w:hAnsi="Symbol" w:hint="default"/>
      </w:rPr>
    </w:lvl>
    <w:lvl w:ilvl="1" w:tplc="08090003" w:tentative="1">
      <w:start w:val="1"/>
      <w:numFmt w:val="bullet"/>
      <w:lvlText w:val="o"/>
      <w:lvlJc w:val="left"/>
      <w:pPr>
        <w:ind w:left="1280" w:hanging="360"/>
      </w:pPr>
      <w:rPr>
        <w:rFonts w:ascii="Courier New" w:hAnsi="Courier New" w:cs="Courier New" w:hint="default"/>
      </w:rPr>
    </w:lvl>
    <w:lvl w:ilvl="2" w:tplc="08090005" w:tentative="1">
      <w:start w:val="1"/>
      <w:numFmt w:val="bullet"/>
      <w:lvlText w:val=""/>
      <w:lvlJc w:val="left"/>
      <w:pPr>
        <w:ind w:left="2000" w:hanging="360"/>
      </w:pPr>
      <w:rPr>
        <w:rFonts w:ascii="Wingdings" w:hAnsi="Wingdings" w:hint="default"/>
      </w:rPr>
    </w:lvl>
    <w:lvl w:ilvl="3" w:tplc="08090001" w:tentative="1">
      <w:start w:val="1"/>
      <w:numFmt w:val="bullet"/>
      <w:lvlText w:val=""/>
      <w:lvlJc w:val="left"/>
      <w:pPr>
        <w:ind w:left="2720" w:hanging="360"/>
      </w:pPr>
      <w:rPr>
        <w:rFonts w:ascii="Symbol" w:hAnsi="Symbol" w:hint="default"/>
      </w:rPr>
    </w:lvl>
    <w:lvl w:ilvl="4" w:tplc="08090003" w:tentative="1">
      <w:start w:val="1"/>
      <w:numFmt w:val="bullet"/>
      <w:lvlText w:val="o"/>
      <w:lvlJc w:val="left"/>
      <w:pPr>
        <w:ind w:left="3440" w:hanging="360"/>
      </w:pPr>
      <w:rPr>
        <w:rFonts w:ascii="Courier New" w:hAnsi="Courier New" w:cs="Courier New" w:hint="default"/>
      </w:rPr>
    </w:lvl>
    <w:lvl w:ilvl="5" w:tplc="08090005" w:tentative="1">
      <w:start w:val="1"/>
      <w:numFmt w:val="bullet"/>
      <w:lvlText w:val=""/>
      <w:lvlJc w:val="left"/>
      <w:pPr>
        <w:ind w:left="4160" w:hanging="360"/>
      </w:pPr>
      <w:rPr>
        <w:rFonts w:ascii="Wingdings" w:hAnsi="Wingdings" w:hint="default"/>
      </w:rPr>
    </w:lvl>
    <w:lvl w:ilvl="6" w:tplc="08090001" w:tentative="1">
      <w:start w:val="1"/>
      <w:numFmt w:val="bullet"/>
      <w:lvlText w:val=""/>
      <w:lvlJc w:val="left"/>
      <w:pPr>
        <w:ind w:left="4880" w:hanging="360"/>
      </w:pPr>
      <w:rPr>
        <w:rFonts w:ascii="Symbol" w:hAnsi="Symbol" w:hint="default"/>
      </w:rPr>
    </w:lvl>
    <w:lvl w:ilvl="7" w:tplc="08090003" w:tentative="1">
      <w:start w:val="1"/>
      <w:numFmt w:val="bullet"/>
      <w:lvlText w:val="o"/>
      <w:lvlJc w:val="left"/>
      <w:pPr>
        <w:ind w:left="5600" w:hanging="360"/>
      </w:pPr>
      <w:rPr>
        <w:rFonts w:ascii="Courier New" w:hAnsi="Courier New" w:cs="Courier New" w:hint="default"/>
      </w:rPr>
    </w:lvl>
    <w:lvl w:ilvl="8" w:tplc="08090005" w:tentative="1">
      <w:start w:val="1"/>
      <w:numFmt w:val="bullet"/>
      <w:lvlText w:val=""/>
      <w:lvlJc w:val="left"/>
      <w:pPr>
        <w:ind w:left="6320" w:hanging="360"/>
      </w:pPr>
      <w:rPr>
        <w:rFonts w:ascii="Wingdings" w:hAnsi="Wingdings" w:hint="default"/>
      </w:rPr>
    </w:lvl>
  </w:abstractNum>
  <w:num w:numId="1">
    <w:abstractNumId w:val="0"/>
  </w:num>
  <w:num w:numId="2">
    <w:abstractNumId w:val="5"/>
  </w:num>
  <w:num w:numId="3">
    <w:abstractNumId w:val="11"/>
  </w:num>
  <w:num w:numId="4">
    <w:abstractNumId w:val="2"/>
  </w:num>
  <w:num w:numId="5">
    <w:abstractNumId w:val="12"/>
  </w:num>
  <w:num w:numId="6">
    <w:abstractNumId w:val="8"/>
  </w:num>
  <w:num w:numId="7">
    <w:abstractNumId w:val="7"/>
  </w:num>
  <w:num w:numId="8">
    <w:abstractNumId w:val="1"/>
  </w:num>
  <w:num w:numId="9">
    <w:abstractNumId w:val="3"/>
  </w:num>
  <w:num w:numId="10">
    <w:abstractNumId w:val="6"/>
  </w:num>
  <w:num w:numId="11">
    <w:abstractNumId w:val="9"/>
  </w:num>
  <w:num w:numId="12">
    <w:abstractNumId w:val="1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NDWyNDQyNTYxMDFU0lEKTi0uzszPAykwtqwFAOsey0gtAAAA"/>
  </w:docVars>
  <w:rsids>
    <w:rsidRoot w:val="00E524F8"/>
    <w:rsid w:val="00005CFA"/>
    <w:rsid w:val="000121F0"/>
    <w:rsid w:val="000142F4"/>
    <w:rsid w:val="000161D5"/>
    <w:rsid w:val="000168A6"/>
    <w:rsid w:val="00032910"/>
    <w:rsid w:val="000410D4"/>
    <w:rsid w:val="0004474E"/>
    <w:rsid w:val="0004524E"/>
    <w:rsid w:val="00052ABE"/>
    <w:rsid w:val="000570D7"/>
    <w:rsid w:val="00057301"/>
    <w:rsid w:val="00064703"/>
    <w:rsid w:val="00064E8B"/>
    <w:rsid w:val="0006784F"/>
    <w:rsid w:val="0007031B"/>
    <w:rsid w:val="000764C6"/>
    <w:rsid w:val="00084B10"/>
    <w:rsid w:val="00084D7A"/>
    <w:rsid w:val="000873AA"/>
    <w:rsid w:val="00090A8E"/>
    <w:rsid w:val="00092597"/>
    <w:rsid w:val="000A5092"/>
    <w:rsid w:val="000B383B"/>
    <w:rsid w:val="000B3D2B"/>
    <w:rsid w:val="000B4344"/>
    <w:rsid w:val="000B5708"/>
    <w:rsid w:val="000C17AE"/>
    <w:rsid w:val="000C50D8"/>
    <w:rsid w:val="000E147D"/>
    <w:rsid w:val="000E6DEB"/>
    <w:rsid w:val="000F0919"/>
    <w:rsid w:val="000F596F"/>
    <w:rsid w:val="0010484A"/>
    <w:rsid w:val="00107B85"/>
    <w:rsid w:val="001165F1"/>
    <w:rsid w:val="00121A23"/>
    <w:rsid w:val="00137B82"/>
    <w:rsid w:val="00140412"/>
    <w:rsid w:val="001448BA"/>
    <w:rsid w:val="00147C38"/>
    <w:rsid w:val="0015274D"/>
    <w:rsid w:val="00152999"/>
    <w:rsid w:val="00164543"/>
    <w:rsid w:val="00173D04"/>
    <w:rsid w:val="00185687"/>
    <w:rsid w:val="00190B68"/>
    <w:rsid w:val="00190C58"/>
    <w:rsid w:val="00194821"/>
    <w:rsid w:val="001A40A2"/>
    <w:rsid w:val="001A5B81"/>
    <w:rsid w:val="001A6562"/>
    <w:rsid w:val="001B1325"/>
    <w:rsid w:val="001C03E6"/>
    <w:rsid w:val="001C5244"/>
    <w:rsid w:val="001D10B5"/>
    <w:rsid w:val="001D640D"/>
    <w:rsid w:val="001D7743"/>
    <w:rsid w:val="001E2BD1"/>
    <w:rsid w:val="001F000A"/>
    <w:rsid w:val="001F141F"/>
    <w:rsid w:val="001F2992"/>
    <w:rsid w:val="00206BB0"/>
    <w:rsid w:val="00211E7D"/>
    <w:rsid w:val="0022699F"/>
    <w:rsid w:val="002353A9"/>
    <w:rsid w:val="002410A1"/>
    <w:rsid w:val="00242E7F"/>
    <w:rsid w:val="0024601C"/>
    <w:rsid w:val="002469FA"/>
    <w:rsid w:val="002571A6"/>
    <w:rsid w:val="00276881"/>
    <w:rsid w:val="0028262D"/>
    <w:rsid w:val="002A3A38"/>
    <w:rsid w:val="002A4E79"/>
    <w:rsid w:val="002A6159"/>
    <w:rsid w:val="002A62AD"/>
    <w:rsid w:val="002A6B27"/>
    <w:rsid w:val="002A7BC5"/>
    <w:rsid w:val="002C53B5"/>
    <w:rsid w:val="002C7399"/>
    <w:rsid w:val="002D7069"/>
    <w:rsid w:val="002E3F2F"/>
    <w:rsid w:val="002F5E1C"/>
    <w:rsid w:val="00302EFE"/>
    <w:rsid w:val="00312027"/>
    <w:rsid w:val="00313CB8"/>
    <w:rsid w:val="00350870"/>
    <w:rsid w:val="00352551"/>
    <w:rsid w:val="00353131"/>
    <w:rsid w:val="00353730"/>
    <w:rsid w:val="00356F5F"/>
    <w:rsid w:val="00363150"/>
    <w:rsid w:val="003A3F4E"/>
    <w:rsid w:val="003B26D8"/>
    <w:rsid w:val="003B6430"/>
    <w:rsid w:val="003D6B6F"/>
    <w:rsid w:val="003E611A"/>
    <w:rsid w:val="003F07C4"/>
    <w:rsid w:val="003F42C3"/>
    <w:rsid w:val="00401B94"/>
    <w:rsid w:val="00401CFC"/>
    <w:rsid w:val="004162BA"/>
    <w:rsid w:val="0042051C"/>
    <w:rsid w:val="00425E7A"/>
    <w:rsid w:val="00445D45"/>
    <w:rsid w:val="00453732"/>
    <w:rsid w:val="00481DF1"/>
    <w:rsid w:val="0048276B"/>
    <w:rsid w:val="004A003B"/>
    <w:rsid w:val="004B03E3"/>
    <w:rsid w:val="004B606D"/>
    <w:rsid w:val="004C19D0"/>
    <w:rsid w:val="004C43B1"/>
    <w:rsid w:val="004D421C"/>
    <w:rsid w:val="004D7C1A"/>
    <w:rsid w:val="004E1357"/>
    <w:rsid w:val="004F06FD"/>
    <w:rsid w:val="004F3F48"/>
    <w:rsid w:val="004F6B86"/>
    <w:rsid w:val="004F735F"/>
    <w:rsid w:val="00511EFC"/>
    <w:rsid w:val="00522973"/>
    <w:rsid w:val="005263F3"/>
    <w:rsid w:val="005276E6"/>
    <w:rsid w:val="00530960"/>
    <w:rsid w:val="005338B9"/>
    <w:rsid w:val="0054051E"/>
    <w:rsid w:val="00541195"/>
    <w:rsid w:val="00543746"/>
    <w:rsid w:val="00544A14"/>
    <w:rsid w:val="0056373B"/>
    <w:rsid w:val="00564D93"/>
    <w:rsid w:val="00576B3C"/>
    <w:rsid w:val="005A0617"/>
    <w:rsid w:val="005A09BE"/>
    <w:rsid w:val="005D27E5"/>
    <w:rsid w:val="005E0F93"/>
    <w:rsid w:val="005E5B09"/>
    <w:rsid w:val="005F4553"/>
    <w:rsid w:val="00604895"/>
    <w:rsid w:val="00611F9B"/>
    <w:rsid w:val="00621B67"/>
    <w:rsid w:val="00622B82"/>
    <w:rsid w:val="006300AF"/>
    <w:rsid w:val="006365EF"/>
    <w:rsid w:val="00640492"/>
    <w:rsid w:val="00645C82"/>
    <w:rsid w:val="00647497"/>
    <w:rsid w:val="00647C5B"/>
    <w:rsid w:val="0065244E"/>
    <w:rsid w:val="0066238A"/>
    <w:rsid w:val="00665C97"/>
    <w:rsid w:val="00686C29"/>
    <w:rsid w:val="006A0058"/>
    <w:rsid w:val="006B02C9"/>
    <w:rsid w:val="006B2090"/>
    <w:rsid w:val="006B5D01"/>
    <w:rsid w:val="006B6EC7"/>
    <w:rsid w:val="006D3DD0"/>
    <w:rsid w:val="006E02DA"/>
    <w:rsid w:val="006E1A66"/>
    <w:rsid w:val="006E3193"/>
    <w:rsid w:val="006E780D"/>
    <w:rsid w:val="006F3D24"/>
    <w:rsid w:val="00710861"/>
    <w:rsid w:val="00710EC6"/>
    <w:rsid w:val="00713B42"/>
    <w:rsid w:val="007151F6"/>
    <w:rsid w:val="00720315"/>
    <w:rsid w:val="00742494"/>
    <w:rsid w:val="00745642"/>
    <w:rsid w:val="00760148"/>
    <w:rsid w:val="0076249A"/>
    <w:rsid w:val="00765EFC"/>
    <w:rsid w:val="00770D36"/>
    <w:rsid w:val="00770DA6"/>
    <w:rsid w:val="00774E67"/>
    <w:rsid w:val="00782E57"/>
    <w:rsid w:val="00790F4E"/>
    <w:rsid w:val="007A18AE"/>
    <w:rsid w:val="007A2FC2"/>
    <w:rsid w:val="007A3ADA"/>
    <w:rsid w:val="007A3F49"/>
    <w:rsid w:val="007A46EE"/>
    <w:rsid w:val="007A6A72"/>
    <w:rsid w:val="007C1AE4"/>
    <w:rsid w:val="007C3D6B"/>
    <w:rsid w:val="007C5E4F"/>
    <w:rsid w:val="007C7AFA"/>
    <w:rsid w:val="007E65B9"/>
    <w:rsid w:val="008011FB"/>
    <w:rsid w:val="008157BA"/>
    <w:rsid w:val="00827900"/>
    <w:rsid w:val="00827B03"/>
    <w:rsid w:val="008335FB"/>
    <w:rsid w:val="00834E46"/>
    <w:rsid w:val="00837879"/>
    <w:rsid w:val="008770EC"/>
    <w:rsid w:val="00882124"/>
    <w:rsid w:val="00885004"/>
    <w:rsid w:val="00887262"/>
    <w:rsid w:val="00890CAF"/>
    <w:rsid w:val="008941BB"/>
    <w:rsid w:val="00894396"/>
    <w:rsid w:val="008A0DD4"/>
    <w:rsid w:val="008B3E4E"/>
    <w:rsid w:val="008B571E"/>
    <w:rsid w:val="008B7B03"/>
    <w:rsid w:val="008B7DF1"/>
    <w:rsid w:val="008C5A07"/>
    <w:rsid w:val="008D2ECF"/>
    <w:rsid w:val="008D51EF"/>
    <w:rsid w:val="008D5974"/>
    <w:rsid w:val="008D7F25"/>
    <w:rsid w:val="008E2BD8"/>
    <w:rsid w:val="008F3867"/>
    <w:rsid w:val="008F7B73"/>
    <w:rsid w:val="00904B07"/>
    <w:rsid w:val="00912EB8"/>
    <w:rsid w:val="009152B5"/>
    <w:rsid w:val="0092208E"/>
    <w:rsid w:val="009221AC"/>
    <w:rsid w:val="00924ADF"/>
    <w:rsid w:val="00926EED"/>
    <w:rsid w:val="00936B86"/>
    <w:rsid w:val="00941C38"/>
    <w:rsid w:val="00944BEE"/>
    <w:rsid w:val="0095532C"/>
    <w:rsid w:val="00970029"/>
    <w:rsid w:val="00990D26"/>
    <w:rsid w:val="009A31BB"/>
    <w:rsid w:val="009A3DB3"/>
    <w:rsid w:val="009A7126"/>
    <w:rsid w:val="009C4281"/>
    <w:rsid w:val="009D3BA3"/>
    <w:rsid w:val="009E10D9"/>
    <w:rsid w:val="009E153E"/>
    <w:rsid w:val="009F5EF2"/>
    <w:rsid w:val="00A059DC"/>
    <w:rsid w:val="00A06C9A"/>
    <w:rsid w:val="00A12130"/>
    <w:rsid w:val="00A17BA3"/>
    <w:rsid w:val="00A2081D"/>
    <w:rsid w:val="00A23FE7"/>
    <w:rsid w:val="00A25DF0"/>
    <w:rsid w:val="00A31AE0"/>
    <w:rsid w:val="00A40768"/>
    <w:rsid w:val="00A409D3"/>
    <w:rsid w:val="00A43C2B"/>
    <w:rsid w:val="00A56786"/>
    <w:rsid w:val="00A843ED"/>
    <w:rsid w:val="00A86D59"/>
    <w:rsid w:val="00A96BCE"/>
    <w:rsid w:val="00AB045D"/>
    <w:rsid w:val="00AC2B88"/>
    <w:rsid w:val="00AD5511"/>
    <w:rsid w:val="00AE268F"/>
    <w:rsid w:val="00AE3569"/>
    <w:rsid w:val="00AE36CE"/>
    <w:rsid w:val="00AE6691"/>
    <w:rsid w:val="00B0455F"/>
    <w:rsid w:val="00B07296"/>
    <w:rsid w:val="00B23255"/>
    <w:rsid w:val="00B2710D"/>
    <w:rsid w:val="00B2719C"/>
    <w:rsid w:val="00B30BE6"/>
    <w:rsid w:val="00B53A5C"/>
    <w:rsid w:val="00B54F82"/>
    <w:rsid w:val="00B56996"/>
    <w:rsid w:val="00B72B65"/>
    <w:rsid w:val="00B93B0D"/>
    <w:rsid w:val="00B93BE3"/>
    <w:rsid w:val="00BA6B65"/>
    <w:rsid w:val="00BB53AE"/>
    <w:rsid w:val="00BB5E0E"/>
    <w:rsid w:val="00BC5475"/>
    <w:rsid w:val="00BD0547"/>
    <w:rsid w:val="00BE5BE2"/>
    <w:rsid w:val="00BF6DF6"/>
    <w:rsid w:val="00C0559C"/>
    <w:rsid w:val="00C13264"/>
    <w:rsid w:val="00C24B63"/>
    <w:rsid w:val="00C34909"/>
    <w:rsid w:val="00C34C5E"/>
    <w:rsid w:val="00C37090"/>
    <w:rsid w:val="00C42589"/>
    <w:rsid w:val="00C53F48"/>
    <w:rsid w:val="00C54CA7"/>
    <w:rsid w:val="00C56D45"/>
    <w:rsid w:val="00C57263"/>
    <w:rsid w:val="00C639E6"/>
    <w:rsid w:val="00C70639"/>
    <w:rsid w:val="00C725A3"/>
    <w:rsid w:val="00C77752"/>
    <w:rsid w:val="00C777B3"/>
    <w:rsid w:val="00C81F5B"/>
    <w:rsid w:val="00C82468"/>
    <w:rsid w:val="00C85960"/>
    <w:rsid w:val="00CA6023"/>
    <w:rsid w:val="00CB6186"/>
    <w:rsid w:val="00CC0185"/>
    <w:rsid w:val="00CC2165"/>
    <w:rsid w:val="00CC5856"/>
    <w:rsid w:val="00CD0C9B"/>
    <w:rsid w:val="00CE0091"/>
    <w:rsid w:val="00CE7C2E"/>
    <w:rsid w:val="00CF02FE"/>
    <w:rsid w:val="00CF38EA"/>
    <w:rsid w:val="00CF4641"/>
    <w:rsid w:val="00CF6C18"/>
    <w:rsid w:val="00D05ED2"/>
    <w:rsid w:val="00D11AF3"/>
    <w:rsid w:val="00D1200A"/>
    <w:rsid w:val="00D22D5E"/>
    <w:rsid w:val="00D26EDA"/>
    <w:rsid w:val="00D35E5A"/>
    <w:rsid w:val="00D37559"/>
    <w:rsid w:val="00D40F57"/>
    <w:rsid w:val="00D43EAE"/>
    <w:rsid w:val="00D51C42"/>
    <w:rsid w:val="00D623B7"/>
    <w:rsid w:val="00D74198"/>
    <w:rsid w:val="00D742AA"/>
    <w:rsid w:val="00D80C93"/>
    <w:rsid w:val="00D8380C"/>
    <w:rsid w:val="00D8763A"/>
    <w:rsid w:val="00DA21AF"/>
    <w:rsid w:val="00DA3282"/>
    <w:rsid w:val="00DA32A1"/>
    <w:rsid w:val="00DB0830"/>
    <w:rsid w:val="00DB31BB"/>
    <w:rsid w:val="00DB56BB"/>
    <w:rsid w:val="00DB6C6B"/>
    <w:rsid w:val="00DC12A7"/>
    <w:rsid w:val="00DC5804"/>
    <w:rsid w:val="00DC6112"/>
    <w:rsid w:val="00DC761D"/>
    <w:rsid w:val="00DD1FFE"/>
    <w:rsid w:val="00DD41A8"/>
    <w:rsid w:val="00DE7502"/>
    <w:rsid w:val="00DE778E"/>
    <w:rsid w:val="00DF3467"/>
    <w:rsid w:val="00E22303"/>
    <w:rsid w:val="00E233F2"/>
    <w:rsid w:val="00E23879"/>
    <w:rsid w:val="00E24B5E"/>
    <w:rsid w:val="00E251E9"/>
    <w:rsid w:val="00E27B56"/>
    <w:rsid w:val="00E27D74"/>
    <w:rsid w:val="00E3302E"/>
    <w:rsid w:val="00E33132"/>
    <w:rsid w:val="00E45404"/>
    <w:rsid w:val="00E524F8"/>
    <w:rsid w:val="00E56F22"/>
    <w:rsid w:val="00E5732D"/>
    <w:rsid w:val="00E62F90"/>
    <w:rsid w:val="00E63BF2"/>
    <w:rsid w:val="00E97470"/>
    <w:rsid w:val="00EB443A"/>
    <w:rsid w:val="00EB4FF6"/>
    <w:rsid w:val="00EB713D"/>
    <w:rsid w:val="00ED1C22"/>
    <w:rsid w:val="00EE1488"/>
    <w:rsid w:val="00EE22F9"/>
    <w:rsid w:val="00EE6D1B"/>
    <w:rsid w:val="00EF5FE2"/>
    <w:rsid w:val="00EF78EC"/>
    <w:rsid w:val="00F04822"/>
    <w:rsid w:val="00F103DA"/>
    <w:rsid w:val="00F200B0"/>
    <w:rsid w:val="00F22114"/>
    <w:rsid w:val="00F23A2E"/>
    <w:rsid w:val="00F258E2"/>
    <w:rsid w:val="00F3147C"/>
    <w:rsid w:val="00F40F97"/>
    <w:rsid w:val="00F45A62"/>
    <w:rsid w:val="00F51BB4"/>
    <w:rsid w:val="00F56254"/>
    <w:rsid w:val="00F60104"/>
    <w:rsid w:val="00F6428D"/>
    <w:rsid w:val="00F65D9E"/>
    <w:rsid w:val="00F861F1"/>
    <w:rsid w:val="00F872D6"/>
    <w:rsid w:val="00F877FB"/>
    <w:rsid w:val="00F9361F"/>
    <w:rsid w:val="00F96D94"/>
    <w:rsid w:val="00FA1736"/>
    <w:rsid w:val="00FA2B86"/>
    <w:rsid w:val="00FA3ECA"/>
    <w:rsid w:val="00FB0CC2"/>
    <w:rsid w:val="00FB2AE0"/>
    <w:rsid w:val="00FC7E13"/>
    <w:rsid w:val="00FD4816"/>
    <w:rsid w:val="00FE4B7C"/>
    <w:rsid w:val="00FE66A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DCCAA"/>
  <w15:chartTrackingRefBased/>
  <w15:docId w15:val="{1A08F143-ECDB-420B-8234-A0EBB328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96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200B0"/>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semiHidden/>
    <w:rsid w:val="00F200B0"/>
    <w:rPr>
      <w:sz w:val="20"/>
      <w:szCs w:val="20"/>
    </w:rPr>
  </w:style>
  <w:style w:type="character" w:styleId="FootnoteReference">
    <w:name w:val="footnote reference"/>
    <w:basedOn w:val="DefaultParagraphFont"/>
    <w:uiPriority w:val="99"/>
    <w:semiHidden/>
    <w:unhideWhenUsed/>
    <w:rsid w:val="00F200B0"/>
    <w:rPr>
      <w:vertAlign w:val="superscript"/>
    </w:rPr>
  </w:style>
  <w:style w:type="character" w:styleId="Hyperlink">
    <w:name w:val="Hyperlink"/>
    <w:rsid w:val="009A31BB"/>
    <w:rPr>
      <w:rFonts w:eastAsia="Arial Unicode MS"/>
      <w:color w:val="0070C0"/>
      <w:u w:val="single"/>
    </w:rPr>
  </w:style>
  <w:style w:type="paragraph" w:styleId="ListParagraph">
    <w:name w:val="List Paragraph"/>
    <w:basedOn w:val="Normal"/>
    <w:uiPriority w:val="34"/>
    <w:qFormat/>
    <w:rsid w:val="009A31BB"/>
    <w:pPr>
      <w:ind w:left="720"/>
      <w:contextualSpacing/>
    </w:pPr>
    <w:rPr>
      <w:rFonts w:asciiTheme="minorHAnsi" w:eastAsiaTheme="minorHAnsi" w:hAnsiTheme="minorHAnsi" w:cstheme="minorBidi"/>
      <w:sz w:val="22"/>
      <w:szCs w:val="22"/>
      <w:lang w:val="en-US" w:eastAsia="en-US"/>
    </w:rPr>
  </w:style>
  <w:style w:type="character" w:styleId="CommentReference">
    <w:name w:val="annotation reference"/>
    <w:basedOn w:val="DefaultParagraphFont"/>
    <w:uiPriority w:val="99"/>
    <w:semiHidden/>
    <w:unhideWhenUsed/>
    <w:rsid w:val="004C19D0"/>
    <w:rPr>
      <w:sz w:val="16"/>
      <w:szCs w:val="16"/>
    </w:rPr>
  </w:style>
  <w:style w:type="paragraph" w:styleId="CommentText">
    <w:name w:val="annotation text"/>
    <w:basedOn w:val="Normal"/>
    <w:link w:val="CommentTextChar"/>
    <w:uiPriority w:val="99"/>
    <w:semiHidden/>
    <w:unhideWhenUsed/>
    <w:rsid w:val="004C19D0"/>
    <w:rPr>
      <w:sz w:val="20"/>
      <w:szCs w:val="20"/>
    </w:rPr>
  </w:style>
  <w:style w:type="character" w:customStyle="1" w:styleId="CommentTextChar">
    <w:name w:val="Comment Text Char"/>
    <w:basedOn w:val="DefaultParagraphFont"/>
    <w:link w:val="CommentText"/>
    <w:uiPriority w:val="99"/>
    <w:semiHidden/>
    <w:rsid w:val="004C19D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19D0"/>
    <w:rPr>
      <w:b/>
      <w:bCs/>
    </w:rPr>
  </w:style>
  <w:style w:type="character" w:customStyle="1" w:styleId="CommentSubjectChar">
    <w:name w:val="Comment Subject Char"/>
    <w:basedOn w:val="CommentTextChar"/>
    <w:link w:val="CommentSubject"/>
    <w:uiPriority w:val="99"/>
    <w:semiHidden/>
    <w:rsid w:val="004C19D0"/>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C19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9D0"/>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5276E6"/>
    <w:rPr>
      <w:color w:val="605E5C"/>
      <w:shd w:val="clear" w:color="auto" w:fill="E1DFDD"/>
    </w:rPr>
  </w:style>
  <w:style w:type="character" w:customStyle="1" w:styleId="apple-converted-space">
    <w:name w:val="apple-converted-space"/>
    <w:basedOn w:val="DefaultParagraphFont"/>
    <w:rsid w:val="00A31AE0"/>
  </w:style>
  <w:style w:type="character" w:styleId="Emphasis">
    <w:name w:val="Emphasis"/>
    <w:basedOn w:val="DefaultParagraphFont"/>
    <w:uiPriority w:val="20"/>
    <w:qFormat/>
    <w:rsid w:val="00A31AE0"/>
    <w:rPr>
      <w:i/>
      <w:iCs/>
    </w:rPr>
  </w:style>
  <w:style w:type="character" w:styleId="FollowedHyperlink">
    <w:name w:val="FollowedHyperlink"/>
    <w:basedOn w:val="DefaultParagraphFont"/>
    <w:uiPriority w:val="99"/>
    <w:semiHidden/>
    <w:unhideWhenUsed/>
    <w:rsid w:val="00A31AE0"/>
    <w:rPr>
      <w:color w:val="954F72" w:themeColor="followedHyperlink"/>
      <w:u w:val="single"/>
    </w:rPr>
  </w:style>
  <w:style w:type="paragraph" w:styleId="NormalWeb">
    <w:name w:val="Normal (Web)"/>
    <w:basedOn w:val="Normal"/>
    <w:uiPriority w:val="99"/>
    <w:unhideWhenUsed/>
    <w:rsid w:val="00DC761D"/>
    <w:pPr>
      <w:spacing w:before="100" w:beforeAutospacing="1" w:after="100" w:afterAutospacing="1"/>
    </w:pPr>
  </w:style>
  <w:style w:type="character" w:customStyle="1" w:styleId="UnresolvedMention2">
    <w:name w:val="Unresolved Mention2"/>
    <w:basedOn w:val="DefaultParagraphFont"/>
    <w:uiPriority w:val="99"/>
    <w:semiHidden/>
    <w:unhideWhenUsed/>
    <w:rsid w:val="00AE3569"/>
    <w:rPr>
      <w:color w:val="605E5C"/>
      <w:shd w:val="clear" w:color="auto" w:fill="E1DFDD"/>
    </w:rPr>
  </w:style>
  <w:style w:type="paragraph" w:styleId="Header">
    <w:name w:val="header"/>
    <w:basedOn w:val="Normal"/>
    <w:link w:val="HeaderChar"/>
    <w:uiPriority w:val="99"/>
    <w:unhideWhenUsed/>
    <w:rsid w:val="00A40768"/>
    <w:pPr>
      <w:tabs>
        <w:tab w:val="center" w:pos="4513"/>
        <w:tab w:val="right" w:pos="9026"/>
      </w:tabs>
    </w:pPr>
  </w:style>
  <w:style w:type="character" w:customStyle="1" w:styleId="HeaderChar">
    <w:name w:val="Header Char"/>
    <w:basedOn w:val="DefaultParagraphFont"/>
    <w:link w:val="Header"/>
    <w:uiPriority w:val="99"/>
    <w:rsid w:val="00A40768"/>
    <w:rPr>
      <w:rFonts w:ascii="Times New Roman" w:eastAsia="Times New Roman" w:hAnsi="Times New Roman" w:cs="Times New Roman"/>
    </w:rPr>
  </w:style>
  <w:style w:type="paragraph" w:styleId="Footer">
    <w:name w:val="footer"/>
    <w:basedOn w:val="Normal"/>
    <w:link w:val="FooterChar"/>
    <w:uiPriority w:val="99"/>
    <w:unhideWhenUsed/>
    <w:rsid w:val="00A40768"/>
    <w:pPr>
      <w:tabs>
        <w:tab w:val="center" w:pos="4513"/>
        <w:tab w:val="right" w:pos="9026"/>
      </w:tabs>
    </w:pPr>
  </w:style>
  <w:style w:type="character" w:customStyle="1" w:styleId="FooterChar">
    <w:name w:val="Footer Char"/>
    <w:basedOn w:val="DefaultParagraphFont"/>
    <w:link w:val="Footer"/>
    <w:uiPriority w:val="99"/>
    <w:rsid w:val="00A40768"/>
    <w:rPr>
      <w:rFonts w:ascii="Times New Roman" w:eastAsia="Times New Roman" w:hAnsi="Times New Roman" w:cs="Times New Roman"/>
    </w:rPr>
  </w:style>
  <w:style w:type="paragraph" w:styleId="Revision">
    <w:name w:val="Revision"/>
    <w:hidden/>
    <w:uiPriority w:val="99"/>
    <w:semiHidden/>
    <w:rsid w:val="006E1A66"/>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774E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384972">
      <w:bodyDiv w:val="1"/>
      <w:marLeft w:val="0"/>
      <w:marRight w:val="0"/>
      <w:marTop w:val="0"/>
      <w:marBottom w:val="0"/>
      <w:divBdr>
        <w:top w:val="none" w:sz="0" w:space="0" w:color="auto"/>
        <w:left w:val="none" w:sz="0" w:space="0" w:color="auto"/>
        <w:bottom w:val="none" w:sz="0" w:space="0" w:color="auto"/>
        <w:right w:val="none" w:sz="0" w:space="0" w:color="auto"/>
      </w:divBdr>
    </w:div>
    <w:div w:id="152844037">
      <w:bodyDiv w:val="1"/>
      <w:marLeft w:val="0"/>
      <w:marRight w:val="0"/>
      <w:marTop w:val="0"/>
      <w:marBottom w:val="0"/>
      <w:divBdr>
        <w:top w:val="none" w:sz="0" w:space="0" w:color="auto"/>
        <w:left w:val="none" w:sz="0" w:space="0" w:color="auto"/>
        <w:bottom w:val="none" w:sz="0" w:space="0" w:color="auto"/>
        <w:right w:val="none" w:sz="0" w:space="0" w:color="auto"/>
      </w:divBdr>
      <w:divsChild>
        <w:div w:id="1774669566">
          <w:marLeft w:val="0"/>
          <w:marRight w:val="0"/>
          <w:marTop w:val="0"/>
          <w:marBottom w:val="0"/>
          <w:divBdr>
            <w:top w:val="none" w:sz="0" w:space="0" w:color="auto"/>
            <w:left w:val="none" w:sz="0" w:space="0" w:color="auto"/>
            <w:bottom w:val="none" w:sz="0" w:space="0" w:color="auto"/>
            <w:right w:val="none" w:sz="0" w:space="0" w:color="auto"/>
          </w:divBdr>
          <w:divsChild>
            <w:div w:id="1988197798">
              <w:marLeft w:val="0"/>
              <w:marRight w:val="0"/>
              <w:marTop w:val="0"/>
              <w:marBottom w:val="0"/>
              <w:divBdr>
                <w:top w:val="none" w:sz="0" w:space="0" w:color="auto"/>
                <w:left w:val="none" w:sz="0" w:space="0" w:color="auto"/>
                <w:bottom w:val="none" w:sz="0" w:space="0" w:color="auto"/>
                <w:right w:val="none" w:sz="0" w:space="0" w:color="auto"/>
              </w:divBdr>
              <w:divsChild>
                <w:div w:id="1391078943">
                  <w:marLeft w:val="0"/>
                  <w:marRight w:val="0"/>
                  <w:marTop w:val="0"/>
                  <w:marBottom w:val="0"/>
                  <w:divBdr>
                    <w:top w:val="none" w:sz="0" w:space="0" w:color="auto"/>
                    <w:left w:val="none" w:sz="0" w:space="0" w:color="auto"/>
                    <w:bottom w:val="none" w:sz="0" w:space="0" w:color="auto"/>
                    <w:right w:val="none" w:sz="0" w:space="0" w:color="auto"/>
                  </w:divBdr>
                  <w:divsChild>
                    <w:div w:id="201575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78995">
      <w:bodyDiv w:val="1"/>
      <w:marLeft w:val="0"/>
      <w:marRight w:val="0"/>
      <w:marTop w:val="0"/>
      <w:marBottom w:val="0"/>
      <w:divBdr>
        <w:top w:val="none" w:sz="0" w:space="0" w:color="auto"/>
        <w:left w:val="none" w:sz="0" w:space="0" w:color="auto"/>
        <w:bottom w:val="none" w:sz="0" w:space="0" w:color="auto"/>
        <w:right w:val="none" w:sz="0" w:space="0" w:color="auto"/>
      </w:divBdr>
    </w:div>
    <w:div w:id="203518083">
      <w:bodyDiv w:val="1"/>
      <w:marLeft w:val="0"/>
      <w:marRight w:val="0"/>
      <w:marTop w:val="0"/>
      <w:marBottom w:val="0"/>
      <w:divBdr>
        <w:top w:val="none" w:sz="0" w:space="0" w:color="auto"/>
        <w:left w:val="none" w:sz="0" w:space="0" w:color="auto"/>
        <w:bottom w:val="none" w:sz="0" w:space="0" w:color="auto"/>
        <w:right w:val="none" w:sz="0" w:space="0" w:color="auto"/>
      </w:divBdr>
    </w:div>
    <w:div w:id="212498491">
      <w:bodyDiv w:val="1"/>
      <w:marLeft w:val="0"/>
      <w:marRight w:val="0"/>
      <w:marTop w:val="0"/>
      <w:marBottom w:val="0"/>
      <w:divBdr>
        <w:top w:val="none" w:sz="0" w:space="0" w:color="auto"/>
        <w:left w:val="none" w:sz="0" w:space="0" w:color="auto"/>
        <w:bottom w:val="none" w:sz="0" w:space="0" w:color="auto"/>
        <w:right w:val="none" w:sz="0" w:space="0" w:color="auto"/>
      </w:divBdr>
    </w:div>
    <w:div w:id="240604346">
      <w:bodyDiv w:val="1"/>
      <w:marLeft w:val="0"/>
      <w:marRight w:val="0"/>
      <w:marTop w:val="0"/>
      <w:marBottom w:val="0"/>
      <w:divBdr>
        <w:top w:val="none" w:sz="0" w:space="0" w:color="auto"/>
        <w:left w:val="none" w:sz="0" w:space="0" w:color="auto"/>
        <w:bottom w:val="none" w:sz="0" w:space="0" w:color="auto"/>
        <w:right w:val="none" w:sz="0" w:space="0" w:color="auto"/>
      </w:divBdr>
    </w:div>
    <w:div w:id="367073182">
      <w:bodyDiv w:val="1"/>
      <w:marLeft w:val="0"/>
      <w:marRight w:val="0"/>
      <w:marTop w:val="0"/>
      <w:marBottom w:val="0"/>
      <w:divBdr>
        <w:top w:val="none" w:sz="0" w:space="0" w:color="auto"/>
        <w:left w:val="none" w:sz="0" w:space="0" w:color="auto"/>
        <w:bottom w:val="none" w:sz="0" w:space="0" w:color="auto"/>
        <w:right w:val="none" w:sz="0" w:space="0" w:color="auto"/>
      </w:divBdr>
    </w:div>
    <w:div w:id="521631498">
      <w:bodyDiv w:val="1"/>
      <w:marLeft w:val="0"/>
      <w:marRight w:val="0"/>
      <w:marTop w:val="0"/>
      <w:marBottom w:val="0"/>
      <w:divBdr>
        <w:top w:val="none" w:sz="0" w:space="0" w:color="auto"/>
        <w:left w:val="none" w:sz="0" w:space="0" w:color="auto"/>
        <w:bottom w:val="none" w:sz="0" w:space="0" w:color="auto"/>
        <w:right w:val="none" w:sz="0" w:space="0" w:color="auto"/>
      </w:divBdr>
    </w:div>
    <w:div w:id="795292141">
      <w:bodyDiv w:val="1"/>
      <w:marLeft w:val="0"/>
      <w:marRight w:val="0"/>
      <w:marTop w:val="0"/>
      <w:marBottom w:val="0"/>
      <w:divBdr>
        <w:top w:val="none" w:sz="0" w:space="0" w:color="auto"/>
        <w:left w:val="none" w:sz="0" w:space="0" w:color="auto"/>
        <w:bottom w:val="none" w:sz="0" w:space="0" w:color="auto"/>
        <w:right w:val="none" w:sz="0" w:space="0" w:color="auto"/>
      </w:divBdr>
    </w:div>
    <w:div w:id="1023173012">
      <w:bodyDiv w:val="1"/>
      <w:marLeft w:val="0"/>
      <w:marRight w:val="0"/>
      <w:marTop w:val="0"/>
      <w:marBottom w:val="0"/>
      <w:divBdr>
        <w:top w:val="none" w:sz="0" w:space="0" w:color="auto"/>
        <w:left w:val="none" w:sz="0" w:space="0" w:color="auto"/>
        <w:bottom w:val="none" w:sz="0" w:space="0" w:color="auto"/>
        <w:right w:val="none" w:sz="0" w:space="0" w:color="auto"/>
      </w:divBdr>
      <w:divsChild>
        <w:div w:id="1699620922">
          <w:marLeft w:val="0"/>
          <w:marRight w:val="0"/>
          <w:marTop w:val="0"/>
          <w:marBottom w:val="0"/>
          <w:divBdr>
            <w:top w:val="none" w:sz="0" w:space="0" w:color="auto"/>
            <w:left w:val="none" w:sz="0" w:space="0" w:color="auto"/>
            <w:bottom w:val="none" w:sz="0" w:space="0" w:color="auto"/>
            <w:right w:val="none" w:sz="0" w:space="0" w:color="auto"/>
          </w:divBdr>
          <w:divsChild>
            <w:div w:id="1899126613">
              <w:marLeft w:val="0"/>
              <w:marRight w:val="0"/>
              <w:marTop w:val="0"/>
              <w:marBottom w:val="0"/>
              <w:divBdr>
                <w:top w:val="none" w:sz="0" w:space="0" w:color="auto"/>
                <w:left w:val="none" w:sz="0" w:space="0" w:color="auto"/>
                <w:bottom w:val="none" w:sz="0" w:space="0" w:color="auto"/>
                <w:right w:val="none" w:sz="0" w:space="0" w:color="auto"/>
              </w:divBdr>
              <w:divsChild>
                <w:div w:id="2213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928042">
      <w:bodyDiv w:val="1"/>
      <w:marLeft w:val="0"/>
      <w:marRight w:val="0"/>
      <w:marTop w:val="0"/>
      <w:marBottom w:val="0"/>
      <w:divBdr>
        <w:top w:val="none" w:sz="0" w:space="0" w:color="auto"/>
        <w:left w:val="none" w:sz="0" w:space="0" w:color="auto"/>
        <w:bottom w:val="none" w:sz="0" w:space="0" w:color="auto"/>
        <w:right w:val="none" w:sz="0" w:space="0" w:color="auto"/>
      </w:divBdr>
    </w:div>
    <w:div w:id="1117215512">
      <w:bodyDiv w:val="1"/>
      <w:marLeft w:val="0"/>
      <w:marRight w:val="0"/>
      <w:marTop w:val="0"/>
      <w:marBottom w:val="0"/>
      <w:divBdr>
        <w:top w:val="none" w:sz="0" w:space="0" w:color="auto"/>
        <w:left w:val="none" w:sz="0" w:space="0" w:color="auto"/>
        <w:bottom w:val="none" w:sz="0" w:space="0" w:color="auto"/>
        <w:right w:val="none" w:sz="0" w:space="0" w:color="auto"/>
      </w:divBdr>
    </w:div>
    <w:div w:id="1130125737">
      <w:bodyDiv w:val="1"/>
      <w:marLeft w:val="0"/>
      <w:marRight w:val="0"/>
      <w:marTop w:val="0"/>
      <w:marBottom w:val="0"/>
      <w:divBdr>
        <w:top w:val="none" w:sz="0" w:space="0" w:color="auto"/>
        <w:left w:val="none" w:sz="0" w:space="0" w:color="auto"/>
        <w:bottom w:val="none" w:sz="0" w:space="0" w:color="auto"/>
        <w:right w:val="none" w:sz="0" w:space="0" w:color="auto"/>
      </w:divBdr>
    </w:div>
    <w:div w:id="1276521278">
      <w:bodyDiv w:val="1"/>
      <w:marLeft w:val="0"/>
      <w:marRight w:val="0"/>
      <w:marTop w:val="0"/>
      <w:marBottom w:val="0"/>
      <w:divBdr>
        <w:top w:val="none" w:sz="0" w:space="0" w:color="auto"/>
        <w:left w:val="none" w:sz="0" w:space="0" w:color="auto"/>
        <w:bottom w:val="none" w:sz="0" w:space="0" w:color="auto"/>
        <w:right w:val="none" w:sz="0" w:space="0" w:color="auto"/>
      </w:divBdr>
      <w:divsChild>
        <w:div w:id="801458617">
          <w:marLeft w:val="0"/>
          <w:marRight w:val="0"/>
          <w:marTop w:val="0"/>
          <w:marBottom w:val="0"/>
          <w:divBdr>
            <w:top w:val="none" w:sz="0" w:space="0" w:color="auto"/>
            <w:left w:val="none" w:sz="0" w:space="0" w:color="auto"/>
            <w:bottom w:val="none" w:sz="0" w:space="0" w:color="auto"/>
            <w:right w:val="none" w:sz="0" w:space="0" w:color="auto"/>
          </w:divBdr>
          <w:divsChild>
            <w:div w:id="1012030628">
              <w:marLeft w:val="0"/>
              <w:marRight w:val="0"/>
              <w:marTop w:val="0"/>
              <w:marBottom w:val="0"/>
              <w:divBdr>
                <w:top w:val="none" w:sz="0" w:space="0" w:color="auto"/>
                <w:left w:val="none" w:sz="0" w:space="0" w:color="auto"/>
                <w:bottom w:val="none" w:sz="0" w:space="0" w:color="auto"/>
                <w:right w:val="none" w:sz="0" w:space="0" w:color="auto"/>
              </w:divBdr>
              <w:divsChild>
                <w:div w:id="1668247378">
                  <w:marLeft w:val="0"/>
                  <w:marRight w:val="0"/>
                  <w:marTop w:val="0"/>
                  <w:marBottom w:val="0"/>
                  <w:divBdr>
                    <w:top w:val="none" w:sz="0" w:space="0" w:color="auto"/>
                    <w:left w:val="none" w:sz="0" w:space="0" w:color="auto"/>
                    <w:bottom w:val="none" w:sz="0" w:space="0" w:color="auto"/>
                    <w:right w:val="none" w:sz="0" w:space="0" w:color="auto"/>
                  </w:divBdr>
                  <w:divsChild>
                    <w:div w:id="11058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0615827">
      <w:bodyDiv w:val="1"/>
      <w:marLeft w:val="0"/>
      <w:marRight w:val="0"/>
      <w:marTop w:val="0"/>
      <w:marBottom w:val="0"/>
      <w:divBdr>
        <w:top w:val="none" w:sz="0" w:space="0" w:color="auto"/>
        <w:left w:val="none" w:sz="0" w:space="0" w:color="auto"/>
        <w:bottom w:val="none" w:sz="0" w:space="0" w:color="auto"/>
        <w:right w:val="none" w:sz="0" w:space="0" w:color="auto"/>
      </w:divBdr>
    </w:div>
    <w:div w:id="1483933160">
      <w:bodyDiv w:val="1"/>
      <w:marLeft w:val="0"/>
      <w:marRight w:val="0"/>
      <w:marTop w:val="0"/>
      <w:marBottom w:val="0"/>
      <w:divBdr>
        <w:top w:val="none" w:sz="0" w:space="0" w:color="auto"/>
        <w:left w:val="none" w:sz="0" w:space="0" w:color="auto"/>
        <w:bottom w:val="none" w:sz="0" w:space="0" w:color="auto"/>
        <w:right w:val="none" w:sz="0" w:space="0" w:color="auto"/>
      </w:divBdr>
    </w:div>
    <w:div w:id="1526401726">
      <w:bodyDiv w:val="1"/>
      <w:marLeft w:val="0"/>
      <w:marRight w:val="0"/>
      <w:marTop w:val="0"/>
      <w:marBottom w:val="0"/>
      <w:divBdr>
        <w:top w:val="none" w:sz="0" w:space="0" w:color="auto"/>
        <w:left w:val="none" w:sz="0" w:space="0" w:color="auto"/>
        <w:bottom w:val="none" w:sz="0" w:space="0" w:color="auto"/>
        <w:right w:val="none" w:sz="0" w:space="0" w:color="auto"/>
      </w:divBdr>
    </w:div>
    <w:div w:id="1624969189">
      <w:bodyDiv w:val="1"/>
      <w:marLeft w:val="0"/>
      <w:marRight w:val="0"/>
      <w:marTop w:val="0"/>
      <w:marBottom w:val="0"/>
      <w:divBdr>
        <w:top w:val="none" w:sz="0" w:space="0" w:color="auto"/>
        <w:left w:val="none" w:sz="0" w:space="0" w:color="auto"/>
        <w:bottom w:val="none" w:sz="0" w:space="0" w:color="auto"/>
        <w:right w:val="none" w:sz="0" w:space="0" w:color="auto"/>
      </w:divBdr>
    </w:div>
    <w:div w:id="1656447758">
      <w:bodyDiv w:val="1"/>
      <w:marLeft w:val="0"/>
      <w:marRight w:val="0"/>
      <w:marTop w:val="0"/>
      <w:marBottom w:val="0"/>
      <w:divBdr>
        <w:top w:val="none" w:sz="0" w:space="0" w:color="auto"/>
        <w:left w:val="none" w:sz="0" w:space="0" w:color="auto"/>
        <w:bottom w:val="none" w:sz="0" w:space="0" w:color="auto"/>
        <w:right w:val="none" w:sz="0" w:space="0" w:color="auto"/>
      </w:divBdr>
    </w:div>
    <w:div w:id="1739860612">
      <w:bodyDiv w:val="1"/>
      <w:marLeft w:val="0"/>
      <w:marRight w:val="0"/>
      <w:marTop w:val="0"/>
      <w:marBottom w:val="0"/>
      <w:divBdr>
        <w:top w:val="none" w:sz="0" w:space="0" w:color="auto"/>
        <w:left w:val="none" w:sz="0" w:space="0" w:color="auto"/>
        <w:bottom w:val="none" w:sz="0" w:space="0" w:color="auto"/>
        <w:right w:val="none" w:sz="0" w:space="0" w:color="auto"/>
      </w:divBdr>
    </w:div>
    <w:div w:id="1888755928">
      <w:bodyDiv w:val="1"/>
      <w:marLeft w:val="0"/>
      <w:marRight w:val="0"/>
      <w:marTop w:val="0"/>
      <w:marBottom w:val="0"/>
      <w:divBdr>
        <w:top w:val="none" w:sz="0" w:space="0" w:color="auto"/>
        <w:left w:val="none" w:sz="0" w:space="0" w:color="auto"/>
        <w:bottom w:val="none" w:sz="0" w:space="0" w:color="auto"/>
        <w:right w:val="none" w:sz="0" w:space="0" w:color="auto"/>
      </w:divBdr>
    </w:div>
    <w:div w:id="1899317866">
      <w:bodyDiv w:val="1"/>
      <w:marLeft w:val="0"/>
      <w:marRight w:val="0"/>
      <w:marTop w:val="0"/>
      <w:marBottom w:val="0"/>
      <w:divBdr>
        <w:top w:val="none" w:sz="0" w:space="0" w:color="auto"/>
        <w:left w:val="none" w:sz="0" w:space="0" w:color="auto"/>
        <w:bottom w:val="none" w:sz="0" w:space="0" w:color="auto"/>
        <w:right w:val="none" w:sz="0" w:space="0" w:color="auto"/>
      </w:divBdr>
    </w:div>
    <w:div w:id="1914243674">
      <w:bodyDiv w:val="1"/>
      <w:marLeft w:val="0"/>
      <w:marRight w:val="0"/>
      <w:marTop w:val="0"/>
      <w:marBottom w:val="0"/>
      <w:divBdr>
        <w:top w:val="none" w:sz="0" w:space="0" w:color="auto"/>
        <w:left w:val="none" w:sz="0" w:space="0" w:color="auto"/>
        <w:bottom w:val="none" w:sz="0" w:space="0" w:color="auto"/>
        <w:right w:val="none" w:sz="0" w:space="0" w:color="auto"/>
      </w:divBdr>
    </w:div>
    <w:div w:id="1974602837">
      <w:bodyDiv w:val="1"/>
      <w:marLeft w:val="0"/>
      <w:marRight w:val="0"/>
      <w:marTop w:val="0"/>
      <w:marBottom w:val="0"/>
      <w:divBdr>
        <w:top w:val="none" w:sz="0" w:space="0" w:color="auto"/>
        <w:left w:val="none" w:sz="0" w:space="0" w:color="auto"/>
        <w:bottom w:val="none" w:sz="0" w:space="0" w:color="auto"/>
        <w:right w:val="none" w:sz="0" w:space="0" w:color="auto"/>
      </w:divBdr>
      <w:divsChild>
        <w:div w:id="1495218466">
          <w:marLeft w:val="0"/>
          <w:marRight w:val="0"/>
          <w:marTop w:val="0"/>
          <w:marBottom w:val="0"/>
          <w:divBdr>
            <w:top w:val="none" w:sz="0" w:space="0" w:color="auto"/>
            <w:left w:val="none" w:sz="0" w:space="0" w:color="auto"/>
            <w:bottom w:val="none" w:sz="0" w:space="0" w:color="auto"/>
            <w:right w:val="none" w:sz="0" w:space="0" w:color="auto"/>
          </w:divBdr>
          <w:divsChild>
            <w:div w:id="162546855">
              <w:marLeft w:val="0"/>
              <w:marRight w:val="0"/>
              <w:marTop w:val="0"/>
              <w:marBottom w:val="0"/>
              <w:divBdr>
                <w:top w:val="none" w:sz="0" w:space="0" w:color="auto"/>
                <w:left w:val="none" w:sz="0" w:space="0" w:color="auto"/>
                <w:bottom w:val="none" w:sz="0" w:space="0" w:color="auto"/>
                <w:right w:val="none" w:sz="0" w:space="0" w:color="auto"/>
              </w:divBdr>
              <w:divsChild>
                <w:div w:id="1376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6553">
      <w:bodyDiv w:val="1"/>
      <w:marLeft w:val="0"/>
      <w:marRight w:val="0"/>
      <w:marTop w:val="0"/>
      <w:marBottom w:val="0"/>
      <w:divBdr>
        <w:top w:val="none" w:sz="0" w:space="0" w:color="auto"/>
        <w:left w:val="none" w:sz="0" w:space="0" w:color="auto"/>
        <w:bottom w:val="none" w:sz="0" w:space="0" w:color="auto"/>
        <w:right w:val="none" w:sz="0" w:space="0" w:color="auto"/>
      </w:divBdr>
    </w:div>
    <w:div w:id="2101019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uroparl.europa.eu/meps/en/197430/ENGIN_EROGLU/home" TargetMode="External"/><Relationship Id="rId18" Type="http://schemas.openxmlformats.org/officeDocument/2006/relationships/hyperlink" Target="https://www.linkedin.com/in/digitalmirandag/" TargetMode="External"/><Relationship Id="rId26" Type="http://schemas.openxmlformats.org/officeDocument/2006/relationships/hyperlink" Target="https://gmisummit.com/" TargetMode="External"/><Relationship Id="rId3" Type="http://schemas.openxmlformats.org/officeDocument/2006/relationships/styles" Target="styles.xml"/><Relationship Id="rId21" Type="http://schemas.openxmlformats.org/officeDocument/2006/relationships/hyperlink" Target="https://www.gmisummit.com/new-agenda"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wto.org/english/thewto_e/dg_e/ddg_ra_e.htm" TargetMode="External"/><Relationship Id="rId17" Type="http://schemas.openxmlformats.org/officeDocument/2006/relationships/hyperlink" Target="https://www2.deloitte.com/us/en/insights/authors/l/helena-lisachuk.html" TargetMode="External"/><Relationship Id="rId25" Type="http://schemas.openxmlformats.org/officeDocument/2006/relationships/hyperlink" Target="mailto:reethu@m3media.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inkedin.com/in/matthias-schindler-ai/" TargetMode="External"/><Relationship Id="rId20" Type="http://schemas.openxmlformats.org/officeDocument/2006/relationships/hyperlink" Target="https://www.hannovermesse.de/en/" TargetMode="External"/><Relationship Id="rId29" Type="http://schemas.openxmlformats.org/officeDocument/2006/relationships/hyperlink" Target="http://www.linkedin.com/company/gmisumm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osg/Pages/biography-zhao.aspx" TargetMode="External"/><Relationship Id="rId24" Type="http://schemas.openxmlformats.org/officeDocument/2006/relationships/hyperlink" Target="https://dmscdn.vuelio.co.uk/publicitem/22ebc8ca-55ff-449c-a9fd-1fe69be2ae23"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pwc.com/gx/en/about/leadership/harald-kayser.html" TargetMode="External"/><Relationship Id="rId23" Type="http://schemas.openxmlformats.org/officeDocument/2006/relationships/hyperlink" Target="https://dmscdn.vuelio.co.uk/publicitem/5ef92db1-ed83-45af-a991-9367709d3284" TargetMode="External"/><Relationship Id="rId28" Type="http://schemas.openxmlformats.org/officeDocument/2006/relationships/hyperlink" Target="http://www.instagram.com/gmisummit/" TargetMode="External"/><Relationship Id="rId10" Type="http://schemas.openxmlformats.org/officeDocument/2006/relationships/hyperlink" Target="https://www.unido.org/" TargetMode="External"/><Relationship Id="rId19" Type="http://schemas.openxmlformats.org/officeDocument/2006/relationships/hyperlink" Target="https://www.linkedin.com/in/pier-paolo-tamma-437a551/"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oei.gov.ae/en/home.aspx" TargetMode="External"/><Relationship Id="rId14" Type="http://schemas.openxmlformats.org/officeDocument/2006/relationships/hyperlink" Target="https://www2.deloitte.com/us/en/profiles/pwellener.html" TargetMode="External"/><Relationship Id="rId22" Type="http://schemas.openxmlformats.org/officeDocument/2006/relationships/hyperlink" Target="https://dmscdn.vuelio.co.uk/publicitem/5fce1841-5ebf-4f4f-90b8-11c145bc41dd" TargetMode="External"/><Relationship Id="rId27" Type="http://schemas.openxmlformats.org/officeDocument/2006/relationships/hyperlink" Target="https://twitter.com/GMISummit" TargetMode="External"/><Relationship Id="rId30" Type="http://schemas.openxmlformats.org/officeDocument/2006/relationships/hyperlink" Target="https://www.facebook.com/GMISummit/" TargetMode="External"/><Relationship Id="rId8" Type="http://schemas.openxmlformats.org/officeDocument/2006/relationships/hyperlink" Target="http://gmisummi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44734-81B2-4915-9BFD-03C19580C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683</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ethu Thachil</dc:creator>
  <cp:lastModifiedBy>Reethu Thachil</cp:lastModifiedBy>
  <cp:revision>4</cp:revision>
  <dcterms:created xsi:type="dcterms:W3CDTF">2020-06-02T07:24:00Z</dcterms:created>
  <dcterms:modified xsi:type="dcterms:W3CDTF">2020-06-02T08:23:00Z</dcterms:modified>
</cp:coreProperties>
</file>